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95" w:type="dxa"/>
        <w:jc w:val="center"/>
        <w:tblLook w:val="04A0" w:firstRow="1" w:lastRow="0" w:firstColumn="1" w:lastColumn="0" w:noHBand="0" w:noVBand="1"/>
      </w:tblPr>
      <w:tblGrid>
        <w:gridCol w:w="2965"/>
        <w:gridCol w:w="2790"/>
        <w:gridCol w:w="1895"/>
        <w:gridCol w:w="804"/>
        <w:gridCol w:w="2341"/>
      </w:tblGrid>
      <w:tr w:rsidR="003061BA" w14:paraId="3201C2C3" w14:textId="77777777" w:rsidTr="002E5022">
        <w:trPr>
          <w:jc w:val="center"/>
        </w:trPr>
        <w:tc>
          <w:tcPr>
            <w:tcW w:w="10795" w:type="dxa"/>
            <w:gridSpan w:val="5"/>
            <w:tcBorders>
              <w:bottom w:val="single" w:sz="4" w:space="0" w:color="auto"/>
            </w:tcBorders>
            <w:shd w:val="clear" w:color="auto" w:fill="D9D9D9" w:themeFill="background1" w:themeFillShade="D9"/>
          </w:tcPr>
          <w:p w14:paraId="01E10ECF" w14:textId="65B28168" w:rsidR="003061BA" w:rsidRPr="009F3EE3" w:rsidRDefault="00247BCA" w:rsidP="00074106">
            <w:pPr>
              <w:pStyle w:val="Heading1"/>
              <w:outlineLvl w:val="0"/>
            </w:pPr>
            <w:r w:rsidRPr="009F3EE3">
              <w:t>PROJECT INFORMATION</w:t>
            </w:r>
          </w:p>
        </w:tc>
      </w:tr>
      <w:tr w:rsidR="004D43CF" w14:paraId="49FE1DBF" w14:textId="77777777" w:rsidTr="00F6018D">
        <w:trPr>
          <w:jc w:val="center"/>
        </w:trPr>
        <w:tc>
          <w:tcPr>
            <w:tcW w:w="29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AC2D60" w14:textId="19566C31" w:rsidR="004D43CF" w:rsidRPr="00DC080B" w:rsidRDefault="004D43CF" w:rsidP="004D43CF">
            <w:pPr>
              <w:jc w:val="right"/>
            </w:pPr>
            <w:r>
              <w:t>Site</w:t>
            </w:r>
            <w:r w:rsidR="00192A85">
              <w:t xml:space="preserve"> or Project</w:t>
            </w:r>
            <w:r>
              <w:t xml:space="preserve"> Name</w:t>
            </w:r>
          </w:p>
        </w:tc>
        <w:tc>
          <w:tcPr>
            <w:tcW w:w="78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EAE9104" w14:textId="5FD140B4" w:rsidR="004D43CF" w:rsidRPr="00DC080B" w:rsidRDefault="004D43CF" w:rsidP="004D43CF"/>
        </w:tc>
      </w:tr>
      <w:tr w:rsidR="009D308B" w14:paraId="376549F7" w14:textId="77777777" w:rsidTr="00F6018D">
        <w:trPr>
          <w:jc w:val="center"/>
        </w:trPr>
        <w:tc>
          <w:tcPr>
            <w:tcW w:w="2965" w:type="dxa"/>
            <w:tcBorders>
              <w:top w:val="single" w:sz="4" w:space="0" w:color="auto"/>
            </w:tcBorders>
            <w:shd w:val="clear" w:color="auto" w:fill="D9D9D9" w:themeFill="background1" w:themeFillShade="D9"/>
            <w:vAlign w:val="center"/>
          </w:tcPr>
          <w:p w14:paraId="23904CB1" w14:textId="3E21592A" w:rsidR="009D308B" w:rsidRDefault="00192A85" w:rsidP="00192A85">
            <w:pPr>
              <w:jc w:val="center"/>
            </w:pPr>
            <w:r w:rsidRPr="00F6018D">
              <w:t xml:space="preserve">Assessment </w:t>
            </w:r>
            <w:r w:rsidR="009D308B" w:rsidRPr="00F6018D">
              <w:t xml:space="preserve">Completed </w:t>
            </w:r>
            <w:r w:rsidR="00F6018D">
              <w:t>B</w:t>
            </w:r>
            <w:r w:rsidR="009D308B" w:rsidRPr="00F6018D">
              <w:t>y</w:t>
            </w:r>
          </w:p>
        </w:tc>
        <w:tc>
          <w:tcPr>
            <w:tcW w:w="7830" w:type="dxa"/>
            <w:gridSpan w:val="4"/>
            <w:tcBorders>
              <w:top w:val="single" w:sz="4" w:space="0" w:color="auto"/>
            </w:tcBorders>
            <w:vAlign w:val="center"/>
          </w:tcPr>
          <w:p w14:paraId="1C850D8B" w14:textId="764526AD" w:rsidR="009D308B" w:rsidRDefault="00192A85" w:rsidP="003D0F1E">
            <w:r>
              <w:t>Name                                                        Phone</w:t>
            </w:r>
            <w:r w:rsidR="00F6018D">
              <w:t xml:space="preserve"> No.</w:t>
            </w:r>
          </w:p>
        </w:tc>
      </w:tr>
      <w:tr w:rsidR="00192A85" w14:paraId="529BF5A9" w14:textId="77777777" w:rsidTr="00F6018D">
        <w:trPr>
          <w:jc w:val="center"/>
        </w:trPr>
        <w:tc>
          <w:tcPr>
            <w:tcW w:w="2965" w:type="dxa"/>
            <w:shd w:val="clear" w:color="auto" w:fill="D9D9D9" w:themeFill="background1" w:themeFillShade="D9"/>
            <w:vAlign w:val="center"/>
          </w:tcPr>
          <w:p w14:paraId="1DDEC652" w14:textId="04A40E36" w:rsidR="00192A85" w:rsidRDefault="00192A85" w:rsidP="00FE0B64">
            <w:pPr>
              <w:jc w:val="right"/>
            </w:pPr>
            <w:r>
              <w:t xml:space="preserve">Assessment </w:t>
            </w:r>
            <w:r w:rsidR="00F6018D">
              <w:t>R</w:t>
            </w:r>
            <w:r>
              <w:t xml:space="preserve">eviewed </w:t>
            </w:r>
            <w:r w:rsidR="00F6018D">
              <w:t>B</w:t>
            </w:r>
            <w:r>
              <w:t>y</w:t>
            </w:r>
          </w:p>
        </w:tc>
        <w:tc>
          <w:tcPr>
            <w:tcW w:w="7830" w:type="dxa"/>
            <w:gridSpan w:val="4"/>
            <w:shd w:val="clear" w:color="auto" w:fill="auto"/>
            <w:vAlign w:val="center"/>
          </w:tcPr>
          <w:p w14:paraId="066B0498" w14:textId="554D87F2" w:rsidR="00192A85" w:rsidRDefault="00192A85" w:rsidP="003D0F1E">
            <w:r>
              <w:t xml:space="preserve">Name                                                       </w:t>
            </w:r>
            <w:r w:rsidR="00F6018D">
              <w:t xml:space="preserve"> </w:t>
            </w:r>
            <w:r>
              <w:t xml:space="preserve">Phone </w:t>
            </w:r>
            <w:r w:rsidR="00F6018D">
              <w:t>No.</w:t>
            </w:r>
          </w:p>
        </w:tc>
      </w:tr>
      <w:tr w:rsidR="009D308B" w14:paraId="249D868D" w14:textId="77777777" w:rsidTr="00F6018D">
        <w:trPr>
          <w:jc w:val="center"/>
        </w:trPr>
        <w:tc>
          <w:tcPr>
            <w:tcW w:w="2965" w:type="dxa"/>
            <w:shd w:val="clear" w:color="auto" w:fill="D9D9D9" w:themeFill="background1" w:themeFillShade="D9"/>
            <w:vAlign w:val="center"/>
          </w:tcPr>
          <w:p w14:paraId="191101A1" w14:textId="17F873B3" w:rsidR="009D308B" w:rsidRDefault="009D308B" w:rsidP="00FE0B64">
            <w:pPr>
              <w:jc w:val="right"/>
            </w:pPr>
            <w:r>
              <w:t>Duration</w:t>
            </w:r>
            <w:r w:rsidR="00FE0B64">
              <w:t xml:space="preserve"> of Work</w:t>
            </w:r>
          </w:p>
        </w:tc>
        <w:tc>
          <w:tcPr>
            <w:tcW w:w="7830" w:type="dxa"/>
            <w:gridSpan w:val="4"/>
            <w:shd w:val="clear" w:color="auto" w:fill="auto"/>
            <w:vAlign w:val="center"/>
          </w:tcPr>
          <w:p w14:paraId="3475C1EE" w14:textId="62134A29" w:rsidR="009D308B" w:rsidRDefault="009D308B" w:rsidP="003D0F1E"/>
        </w:tc>
      </w:tr>
      <w:tr w:rsidR="003061BA" w14:paraId="5757619F" w14:textId="77777777" w:rsidTr="00F6018D">
        <w:trPr>
          <w:jc w:val="center"/>
        </w:trPr>
        <w:tc>
          <w:tcPr>
            <w:tcW w:w="2965" w:type="dxa"/>
            <w:shd w:val="clear" w:color="auto" w:fill="D9D9D9" w:themeFill="background1" w:themeFillShade="D9"/>
            <w:vAlign w:val="center"/>
          </w:tcPr>
          <w:p w14:paraId="3ABEA2D5" w14:textId="4133C5FA" w:rsidR="003061BA" w:rsidRDefault="003061BA" w:rsidP="00E25A42">
            <w:pPr>
              <w:jc w:val="right"/>
            </w:pPr>
            <w:r>
              <w:t>Site Supervisor Name</w:t>
            </w:r>
            <w:r w:rsidR="00C154AD">
              <w:t xml:space="preserve"> (Constructor)</w:t>
            </w:r>
          </w:p>
        </w:tc>
        <w:tc>
          <w:tcPr>
            <w:tcW w:w="2790" w:type="dxa"/>
          </w:tcPr>
          <w:p w14:paraId="2A301DF0" w14:textId="77777777" w:rsidR="003061BA" w:rsidRDefault="003061BA" w:rsidP="003D0F1E"/>
        </w:tc>
        <w:tc>
          <w:tcPr>
            <w:tcW w:w="1895" w:type="dxa"/>
            <w:shd w:val="clear" w:color="auto" w:fill="D9D9D9" w:themeFill="background1" w:themeFillShade="D9"/>
            <w:vAlign w:val="center"/>
          </w:tcPr>
          <w:p w14:paraId="12F95C21" w14:textId="0E90C893" w:rsidR="003061BA" w:rsidRPr="00192A85" w:rsidRDefault="00C154AD" w:rsidP="00E25A42">
            <w:pPr>
              <w:jc w:val="right"/>
              <w:rPr>
                <w:sz w:val="20"/>
                <w:szCs w:val="20"/>
              </w:rPr>
            </w:pPr>
            <w:r w:rsidRPr="00192A85">
              <w:rPr>
                <w:sz w:val="20"/>
                <w:szCs w:val="20"/>
              </w:rPr>
              <w:t>E</w:t>
            </w:r>
            <w:r w:rsidR="002535DD" w:rsidRPr="00192A85">
              <w:rPr>
                <w:sz w:val="20"/>
                <w:szCs w:val="20"/>
              </w:rPr>
              <w:t>-</w:t>
            </w:r>
            <w:r w:rsidR="00461828" w:rsidRPr="00192A85">
              <w:rPr>
                <w:sz w:val="20"/>
                <w:szCs w:val="20"/>
              </w:rPr>
              <w:t>M</w:t>
            </w:r>
            <w:r w:rsidRPr="00192A85">
              <w:rPr>
                <w:sz w:val="20"/>
                <w:szCs w:val="20"/>
              </w:rPr>
              <w:t xml:space="preserve">ail </w:t>
            </w:r>
          </w:p>
        </w:tc>
        <w:tc>
          <w:tcPr>
            <w:tcW w:w="3145" w:type="dxa"/>
            <w:gridSpan w:val="2"/>
          </w:tcPr>
          <w:p w14:paraId="3E7987B1" w14:textId="118F33B3" w:rsidR="00E25A42" w:rsidRDefault="00E25A42" w:rsidP="003D0F1E"/>
        </w:tc>
      </w:tr>
      <w:tr w:rsidR="00C154AD" w14:paraId="08944619" w14:textId="77777777" w:rsidTr="00F6018D">
        <w:trPr>
          <w:jc w:val="center"/>
        </w:trPr>
        <w:tc>
          <w:tcPr>
            <w:tcW w:w="2965" w:type="dxa"/>
            <w:shd w:val="clear" w:color="auto" w:fill="D9D9D9" w:themeFill="background1" w:themeFillShade="D9"/>
          </w:tcPr>
          <w:p w14:paraId="58F1165C" w14:textId="2DAFA0B2" w:rsidR="00C154AD" w:rsidRDefault="00C154AD" w:rsidP="00EA71FF">
            <w:pPr>
              <w:jc w:val="right"/>
            </w:pPr>
            <w:r>
              <w:t>Supervisor Name (if not the Constructor)</w:t>
            </w:r>
          </w:p>
        </w:tc>
        <w:tc>
          <w:tcPr>
            <w:tcW w:w="2790" w:type="dxa"/>
          </w:tcPr>
          <w:p w14:paraId="33F3ABAD" w14:textId="77777777" w:rsidR="00C154AD" w:rsidRDefault="00C154AD" w:rsidP="003D0F1E"/>
        </w:tc>
        <w:tc>
          <w:tcPr>
            <w:tcW w:w="1895" w:type="dxa"/>
            <w:shd w:val="clear" w:color="auto" w:fill="D9D9D9" w:themeFill="background1" w:themeFillShade="D9"/>
            <w:vAlign w:val="center"/>
          </w:tcPr>
          <w:p w14:paraId="260DE70A" w14:textId="636B5FBB" w:rsidR="00C154AD" w:rsidRPr="00192A85" w:rsidRDefault="00C154AD" w:rsidP="00D236E0">
            <w:pPr>
              <w:jc w:val="right"/>
              <w:rPr>
                <w:sz w:val="20"/>
                <w:szCs w:val="20"/>
              </w:rPr>
            </w:pPr>
            <w:r w:rsidRPr="00192A85">
              <w:rPr>
                <w:sz w:val="20"/>
                <w:szCs w:val="20"/>
              </w:rPr>
              <w:t>E</w:t>
            </w:r>
            <w:r w:rsidR="002535DD" w:rsidRPr="00192A85">
              <w:rPr>
                <w:sz w:val="20"/>
                <w:szCs w:val="20"/>
              </w:rPr>
              <w:t>-</w:t>
            </w:r>
            <w:r w:rsidR="00461828" w:rsidRPr="00192A85">
              <w:rPr>
                <w:sz w:val="20"/>
                <w:szCs w:val="20"/>
              </w:rPr>
              <w:t>M</w:t>
            </w:r>
            <w:r w:rsidRPr="00192A85">
              <w:rPr>
                <w:sz w:val="20"/>
                <w:szCs w:val="20"/>
              </w:rPr>
              <w:t xml:space="preserve">ail </w:t>
            </w:r>
          </w:p>
        </w:tc>
        <w:tc>
          <w:tcPr>
            <w:tcW w:w="3145" w:type="dxa"/>
            <w:gridSpan w:val="2"/>
          </w:tcPr>
          <w:p w14:paraId="7E652047" w14:textId="77777777" w:rsidR="00C154AD" w:rsidRDefault="00C154AD" w:rsidP="003D0F1E"/>
        </w:tc>
      </w:tr>
      <w:tr w:rsidR="001E2E9D" w14:paraId="6CE643DA" w14:textId="77777777" w:rsidTr="00F6018D">
        <w:trPr>
          <w:jc w:val="center"/>
        </w:trPr>
        <w:tc>
          <w:tcPr>
            <w:tcW w:w="2965" w:type="dxa"/>
            <w:shd w:val="clear" w:color="auto" w:fill="auto"/>
          </w:tcPr>
          <w:p w14:paraId="70F621C5" w14:textId="0944B7EE" w:rsidR="001E2E9D" w:rsidRDefault="001E2E9D" w:rsidP="00192A85">
            <w:pPr>
              <w:jc w:val="left"/>
            </w:pPr>
            <w:r>
              <w:t xml:space="preserve">Police </w:t>
            </w:r>
            <w:r w:rsidR="00F6018D">
              <w:t>N</w:t>
            </w:r>
            <w:r>
              <w:t>on</w:t>
            </w:r>
            <w:r w:rsidR="00F6018D">
              <w:t>-E</w:t>
            </w:r>
            <w:r>
              <w:t>merge</w:t>
            </w:r>
            <w:r w:rsidR="00F6018D">
              <w:t>ncy No.</w:t>
            </w:r>
          </w:p>
        </w:tc>
        <w:tc>
          <w:tcPr>
            <w:tcW w:w="2790" w:type="dxa"/>
            <w:shd w:val="clear" w:color="auto" w:fill="auto"/>
          </w:tcPr>
          <w:p w14:paraId="2D7A85EB" w14:textId="12DC0A2F" w:rsidR="001E2E9D" w:rsidRDefault="001E2E9D" w:rsidP="00192A85">
            <w:pPr>
              <w:jc w:val="left"/>
            </w:pPr>
            <w:r>
              <w:t xml:space="preserve">Fire </w:t>
            </w:r>
            <w:r w:rsidR="00F6018D">
              <w:t>N</w:t>
            </w:r>
            <w:r>
              <w:t>on</w:t>
            </w:r>
            <w:r w:rsidR="00F6018D">
              <w:t>-Emergency No.</w:t>
            </w:r>
          </w:p>
        </w:tc>
        <w:tc>
          <w:tcPr>
            <w:tcW w:w="5040" w:type="dxa"/>
            <w:gridSpan w:val="3"/>
            <w:shd w:val="clear" w:color="auto" w:fill="auto"/>
            <w:vAlign w:val="center"/>
          </w:tcPr>
          <w:p w14:paraId="5F58B804" w14:textId="2664AFF0" w:rsidR="001E2E9D" w:rsidRDefault="001E2E9D" w:rsidP="00192A85">
            <w:pPr>
              <w:jc w:val="left"/>
            </w:pPr>
            <w:r>
              <w:t xml:space="preserve">Address </w:t>
            </w:r>
            <w:r w:rsidR="00F6018D">
              <w:t>of Nearest Hospital</w:t>
            </w:r>
          </w:p>
          <w:p w14:paraId="7F1BE9D3" w14:textId="305C4891" w:rsidR="001E2E9D" w:rsidRDefault="001E2E9D" w:rsidP="00192A85">
            <w:pPr>
              <w:jc w:val="left"/>
            </w:pPr>
          </w:p>
        </w:tc>
      </w:tr>
      <w:tr w:rsidR="00F6018D" w14:paraId="7EF5F145" w14:textId="77777777" w:rsidTr="00F6018D">
        <w:trPr>
          <w:trHeight w:val="2507"/>
          <w:jc w:val="center"/>
        </w:trPr>
        <w:tc>
          <w:tcPr>
            <w:tcW w:w="10795" w:type="dxa"/>
            <w:gridSpan w:val="5"/>
            <w:shd w:val="clear" w:color="auto" w:fill="auto"/>
          </w:tcPr>
          <w:p w14:paraId="6A5B211D" w14:textId="2B2C9AE6" w:rsidR="00F6018D" w:rsidRDefault="00F6018D" w:rsidP="00F6018D">
            <w:pPr>
              <w:jc w:val="left"/>
            </w:pPr>
            <w:r>
              <w:t>Describe the scope of work being performed while working at heights and the associated hazards:</w:t>
            </w:r>
          </w:p>
          <w:p w14:paraId="7D3690B2" w14:textId="1E5D5179" w:rsidR="00F6018D" w:rsidRDefault="00F6018D" w:rsidP="00F6018D">
            <w:pPr>
              <w:jc w:val="left"/>
            </w:pPr>
          </w:p>
          <w:p w14:paraId="7D0B60A0" w14:textId="3886D9E1" w:rsidR="00F6018D" w:rsidRDefault="00F6018D" w:rsidP="00F6018D">
            <w:pPr>
              <w:jc w:val="left"/>
            </w:pPr>
          </w:p>
          <w:p w14:paraId="28615B0A" w14:textId="39EE615B" w:rsidR="00F6018D" w:rsidRDefault="00F6018D" w:rsidP="00F6018D">
            <w:pPr>
              <w:jc w:val="left"/>
            </w:pPr>
          </w:p>
          <w:p w14:paraId="0919A7EB" w14:textId="384B9D44" w:rsidR="00F6018D" w:rsidRDefault="00F6018D" w:rsidP="00F6018D">
            <w:pPr>
              <w:jc w:val="left"/>
            </w:pPr>
          </w:p>
          <w:p w14:paraId="47DD0AB3" w14:textId="05F05C6F" w:rsidR="00F6018D" w:rsidRDefault="00F6018D" w:rsidP="00F6018D">
            <w:pPr>
              <w:jc w:val="left"/>
            </w:pPr>
          </w:p>
          <w:p w14:paraId="7116B4E9" w14:textId="77777777" w:rsidR="00F6018D" w:rsidRDefault="00F6018D" w:rsidP="00F6018D">
            <w:pPr>
              <w:jc w:val="left"/>
            </w:pPr>
          </w:p>
          <w:p w14:paraId="4EAB580A" w14:textId="77777777" w:rsidR="00F6018D" w:rsidRDefault="00F6018D" w:rsidP="00F6018D">
            <w:pPr>
              <w:jc w:val="left"/>
            </w:pPr>
          </w:p>
          <w:p w14:paraId="49E20566" w14:textId="05ED5730" w:rsidR="00F6018D" w:rsidRDefault="00F6018D" w:rsidP="00F6018D">
            <w:pPr>
              <w:jc w:val="left"/>
            </w:pPr>
          </w:p>
        </w:tc>
      </w:tr>
      <w:tr w:rsidR="002E5022" w14:paraId="4810738A" w14:textId="77777777" w:rsidTr="009D308B">
        <w:trPr>
          <w:jc w:val="center"/>
        </w:trPr>
        <w:tc>
          <w:tcPr>
            <w:tcW w:w="8454" w:type="dxa"/>
            <w:gridSpan w:val="4"/>
            <w:shd w:val="clear" w:color="auto" w:fill="D9D9D9" w:themeFill="background1" w:themeFillShade="D9"/>
            <w:vAlign w:val="center"/>
          </w:tcPr>
          <w:p w14:paraId="31DCD2B8" w14:textId="3BE410A1" w:rsidR="002E5022" w:rsidRPr="002E5022" w:rsidRDefault="002E5022" w:rsidP="002E5022">
            <w:pPr>
              <w:jc w:val="right"/>
              <w:rPr>
                <w:sz w:val="20"/>
                <w:szCs w:val="20"/>
              </w:rPr>
            </w:pPr>
            <w:r w:rsidRPr="002E5022">
              <w:rPr>
                <w:sz w:val="20"/>
                <w:szCs w:val="20"/>
              </w:rPr>
              <w:t>Are records of approved Working at Heights (WAH) training up-to-date and readily available?</w:t>
            </w:r>
          </w:p>
        </w:tc>
        <w:tc>
          <w:tcPr>
            <w:tcW w:w="2341" w:type="dxa"/>
            <w:shd w:val="clear" w:color="auto" w:fill="auto"/>
            <w:vAlign w:val="center"/>
          </w:tcPr>
          <w:p w14:paraId="00B8AEA4" w14:textId="21B29F76" w:rsidR="002E5022" w:rsidRPr="002E5022" w:rsidRDefault="00B62867" w:rsidP="002E5022">
            <w:pPr>
              <w:jc w:val="center"/>
              <w:rPr>
                <w:sz w:val="20"/>
                <w:szCs w:val="20"/>
              </w:rPr>
            </w:pPr>
            <w:sdt>
              <w:sdtPr>
                <w:id w:val="1913040897"/>
                <w14:checkbox>
                  <w14:checked w14:val="0"/>
                  <w14:checkedState w14:val="2612" w14:font="MS Gothic"/>
                  <w14:uncheckedState w14:val="2610" w14:font="MS Gothic"/>
                </w14:checkbox>
              </w:sdtPr>
              <w:sdtEndPr/>
              <w:sdtContent>
                <w:r w:rsidR="001E2E9D">
                  <w:rPr>
                    <w:rFonts w:ascii="MS Gothic" w:eastAsia="MS Gothic" w:hAnsi="MS Gothic" w:hint="eastAsia"/>
                  </w:rPr>
                  <w:t>☐</w:t>
                </w:r>
              </w:sdtContent>
            </w:sdt>
            <w:r w:rsidR="002E5022">
              <w:t xml:space="preserve"> Yes    </w:t>
            </w:r>
            <w:sdt>
              <w:sdtPr>
                <w:id w:val="-2027471147"/>
                <w14:checkbox>
                  <w14:checked w14:val="0"/>
                  <w14:checkedState w14:val="2612" w14:font="MS Gothic"/>
                  <w14:uncheckedState w14:val="2610" w14:font="MS Gothic"/>
                </w14:checkbox>
              </w:sdtPr>
              <w:sdtEndPr/>
              <w:sdtContent>
                <w:r w:rsidR="002E5022">
                  <w:rPr>
                    <w:rFonts w:ascii="MS Gothic" w:eastAsia="MS Gothic" w:hAnsi="MS Gothic" w:hint="eastAsia"/>
                  </w:rPr>
                  <w:t>☐</w:t>
                </w:r>
              </w:sdtContent>
            </w:sdt>
            <w:r w:rsidR="002E5022">
              <w:t xml:space="preserve"> No</w:t>
            </w:r>
          </w:p>
        </w:tc>
      </w:tr>
      <w:tr w:rsidR="001E2E9D" w14:paraId="14E2D1B3" w14:textId="77777777" w:rsidTr="009D308B">
        <w:trPr>
          <w:jc w:val="center"/>
        </w:trPr>
        <w:tc>
          <w:tcPr>
            <w:tcW w:w="8454" w:type="dxa"/>
            <w:gridSpan w:val="4"/>
            <w:shd w:val="clear" w:color="auto" w:fill="D9D9D9" w:themeFill="background1" w:themeFillShade="D9"/>
            <w:vAlign w:val="center"/>
          </w:tcPr>
          <w:p w14:paraId="37E34627" w14:textId="77777777" w:rsidR="001E2E9D" w:rsidRDefault="001E2E9D" w:rsidP="001E2E9D">
            <w:pPr>
              <w:jc w:val="left"/>
              <w:rPr>
                <w:sz w:val="20"/>
                <w:szCs w:val="20"/>
              </w:rPr>
            </w:pPr>
            <w:r>
              <w:rPr>
                <w:sz w:val="20"/>
                <w:szCs w:val="20"/>
              </w:rPr>
              <w:t>Are there any other training or certifications that will be required as part of the jobs / tasks to be performed. If yes describe:</w:t>
            </w:r>
          </w:p>
          <w:p w14:paraId="3F9F7939" w14:textId="6224C696" w:rsidR="001E2E9D" w:rsidRPr="002E5022" w:rsidRDefault="001E2E9D" w:rsidP="001E2E9D">
            <w:pPr>
              <w:jc w:val="left"/>
              <w:rPr>
                <w:sz w:val="20"/>
                <w:szCs w:val="20"/>
              </w:rPr>
            </w:pPr>
          </w:p>
        </w:tc>
        <w:tc>
          <w:tcPr>
            <w:tcW w:w="2341" w:type="dxa"/>
            <w:shd w:val="clear" w:color="auto" w:fill="auto"/>
            <w:vAlign w:val="center"/>
          </w:tcPr>
          <w:p w14:paraId="63FA502E" w14:textId="222CF720" w:rsidR="001E2E9D" w:rsidRDefault="00B62867" w:rsidP="002E5022">
            <w:pPr>
              <w:jc w:val="center"/>
              <w:rPr>
                <w:rFonts w:ascii="MS Gothic" w:eastAsia="MS Gothic" w:hAnsi="MS Gothic"/>
              </w:rPr>
            </w:pPr>
            <w:sdt>
              <w:sdtPr>
                <w:id w:val="-1721897337"/>
                <w14:checkbox>
                  <w14:checked w14:val="0"/>
                  <w14:checkedState w14:val="2612" w14:font="MS Gothic"/>
                  <w14:uncheckedState w14:val="2610" w14:font="MS Gothic"/>
                </w14:checkbox>
              </w:sdtPr>
              <w:sdtEndPr/>
              <w:sdtContent>
                <w:r w:rsidR="00F6018D">
                  <w:rPr>
                    <w:rFonts w:ascii="MS Gothic" w:eastAsia="MS Gothic" w:hAnsi="MS Gothic" w:hint="eastAsia"/>
                  </w:rPr>
                  <w:t>☐</w:t>
                </w:r>
              </w:sdtContent>
            </w:sdt>
            <w:r w:rsidR="001E2E9D">
              <w:t xml:space="preserve"> Yes    </w:t>
            </w:r>
            <w:sdt>
              <w:sdtPr>
                <w:id w:val="736819270"/>
                <w14:checkbox>
                  <w14:checked w14:val="0"/>
                  <w14:checkedState w14:val="2612" w14:font="MS Gothic"/>
                  <w14:uncheckedState w14:val="2610" w14:font="MS Gothic"/>
                </w14:checkbox>
              </w:sdtPr>
              <w:sdtEndPr/>
              <w:sdtContent>
                <w:r w:rsidR="001E2E9D">
                  <w:rPr>
                    <w:rFonts w:ascii="MS Gothic" w:eastAsia="MS Gothic" w:hAnsi="MS Gothic" w:hint="eastAsia"/>
                  </w:rPr>
                  <w:t>☐</w:t>
                </w:r>
              </w:sdtContent>
            </w:sdt>
            <w:r w:rsidR="001E2E9D">
              <w:t xml:space="preserve"> No</w:t>
            </w:r>
          </w:p>
        </w:tc>
      </w:tr>
      <w:tr w:rsidR="001E2E9D" w14:paraId="516C490F" w14:textId="77777777" w:rsidTr="009D308B">
        <w:trPr>
          <w:jc w:val="center"/>
        </w:trPr>
        <w:tc>
          <w:tcPr>
            <w:tcW w:w="8454" w:type="dxa"/>
            <w:gridSpan w:val="4"/>
            <w:shd w:val="clear" w:color="auto" w:fill="D9D9D9" w:themeFill="background1" w:themeFillShade="D9"/>
            <w:vAlign w:val="center"/>
          </w:tcPr>
          <w:p w14:paraId="761B6CBB" w14:textId="77777777" w:rsidR="001E2E9D" w:rsidRDefault="001E2E9D" w:rsidP="001E2E9D">
            <w:pPr>
              <w:jc w:val="left"/>
              <w:rPr>
                <w:sz w:val="20"/>
                <w:szCs w:val="20"/>
              </w:rPr>
            </w:pPr>
            <w:r>
              <w:rPr>
                <w:sz w:val="20"/>
                <w:szCs w:val="20"/>
              </w:rPr>
              <w:t>OTHER:</w:t>
            </w:r>
          </w:p>
          <w:p w14:paraId="35EAB768" w14:textId="6196ED53" w:rsidR="001E2E9D" w:rsidRDefault="001E2E9D" w:rsidP="001E2E9D">
            <w:pPr>
              <w:jc w:val="left"/>
              <w:rPr>
                <w:sz w:val="20"/>
                <w:szCs w:val="20"/>
              </w:rPr>
            </w:pPr>
          </w:p>
        </w:tc>
        <w:tc>
          <w:tcPr>
            <w:tcW w:w="2341" w:type="dxa"/>
            <w:shd w:val="clear" w:color="auto" w:fill="auto"/>
            <w:vAlign w:val="center"/>
          </w:tcPr>
          <w:p w14:paraId="088AD725" w14:textId="77777777" w:rsidR="001E2E9D" w:rsidRDefault="001E2E9D" w:rsidP="002E5022">
            <w:pPr>
              <w:jc w:val="center"/>
              <w:rPr>
                <w:rFonts w:ascii="MS Gothic" w:eastAsia="MS Gothic" w:hAnsi="MS Gothic"/>
              </w:rPr>
            </w:pPr>
          </w:p>
        </w:tc>
      </w:tr>
    </w:tbl>
    <w:p w14:paraId="11D17E9C" w14:textId="362754EC" w:rsidR="001E2E9D" w:rsidRDefault="001E2E9D"/>
    <w:p w14:paraId="1DF1B009" w14:textId="77777777" w:rsidR="001E2E9D" w:rsidRDefault="001E2E9D">
      <w:pPr>
        <w:spacing w:before="0" w:after="160" w:line="259" w:lineRule="auto"/>
        <w:jc w:val="left"/>
      </w:pPr>
      <w:r>
        <w:br w:type="page"/>
      </w:r>
    </w:p>
    <w:tbl>
      <w:tblPr>
        <w:tblStyle w:val="TableGrid"/>
        <w:tblW w:w="10795" w:type="dxa"/>
        <w:jc w:val="center"/>
        <w:tblLook w:val="04A0" w:firstRow="1" w:lastRow="0" w:firstColumn="1" w:lastColumn="0" w:noHBand="0" w:noVBand="1"/>
      </w:tblPr>
      <w:tblGrid>
        <w:gridCol w:w="3839"/>
        <w:gridCol w:w="5799"/>
        <w:gridCol w:w="1157"/>
      </w:tblGrid>
      <w:tr w:rsidR="00C154AD" w14:paraId="2195886B" w14:textId="57EE9C87" w:rsidTr="0011016E">
        <w:trPr>
          <w:jc w:val="center"/>
        </w:trPr>
        <w:tc>
          <w:tcPr>
            <w:tcW w:w="10795" w:type="dxa"/>
            <w:gridSpan w:val="3"/>
            <w:shd w:val="clear" w:color="auto" w:fill="D9D9D9" w:themeFill="background1" w:themeFillShade="D9"/>
          </w:tcPr>
          <w:p w14:paraId="77F7DCFA" w14:textId="3DCC645A" w:rsidR="00C154AD" w:rsidRPr="00F6018D" w:rsidRDefault="00F6018D" w:rsidP="00F6018D">
            <w:pPr>
              <w:pStyle w:val="Heading1"/>
              <w:spacing w:after="240"/>
              <w:outlineLvl w:val="0"/>
            </w:pPr>
            <w:r w:rsidRPr="00F6018D">
              <w:lastRenderedPageBreak/>
              <w:t>INDICATE SPECIFIC</w:t>
            </w:r>
            <w:r w:rsidR="00192A85" w:rsidRPr="00F6018D">
              <w:t xml:space="preserve"> </w:t>
            </w:r>
            <w:r w:rsidR="00C154AD" w:rsidRPr="00F6018D">
              <w:t>TASKS</w:t>
            </w:r>
            <w:r w:rsidR="00192A85" w:rsidRPr="00F6018D">
              <w:t xml:space="preserve"> </w:t>
            </w:r>
            <w:r w:rsidR="00B674A5" w:rsidRPr="00F6018D">
              <w:t>WHERE</w:t>
            </w:r>
            <w:r w:rsidR="00192A85" w:rsidRPr="00F6018D">
              <w:t xml:space="preserve"> WORKERS WOULD BE AT RISK OF A FALL </w:t>
            </w:r>
            <w:r w:rsidR="00C154AD" w:rsidRPr="00F6018D">
              <w:t xml:space="preserve">AND </w:t>
            </w:r>
            <w:r w:rsidR="00B674A5" w:rsidRPr="00F6018D">
              <w:t>THE CONTROLS</w:t>
            </w:r>
            <w:r w:rsidR="00192A85" w:rsidRPr="00F6018D">
              <w:t xml:space="preserve"> THAT WILL BE NEEDED TO PROTECT THE WOR</w:t>
            </w:r>
            <w:r w:rsidR="00B674A5" w:rsidRPr="00F6018D">
              <w:t>KER</w:t>
            </w:r>
          </w:p>
        </w:tc>
      </w:tr>
      <w:tr w:rsidR="00C154AD" w14:paraId="78BEED7D" w14:textId="23C6EC00" w:rsidTr="009D308B">
        <w:trPr>
          <w:jc w:val="center"/>
        </w:trPr>
        <w:tc>
          <w:tcPr>
            <w:tcW w:w="3839" w:type="dxa"/>
            <w:shd w:val="clear" w:color="auto" w:fill="D9D9D9" w:themeFill="background1" w:themeFillShade="D9"/>
            <w:vAlign w:val="center"/>
          </w:tcPr>
          <w:p w14:paraId="009F2746" w14:textId="2F682CBB" w:rsidR="00C154AD" w:rsidRPr="009D308B" w:rsidRDefault="00C154AD" w:rsidP="00F6018D">
            <w:pPr>
              <w:spacing w:after="240"/>
              <w:jc w:val="center"/>
              <w:rPr>
                <w:b/>
                <w:bCs/>
              </w:rPr>
            </w:pPr>
            <w:r w:rsidRPr="009D308B">
              <w:rPr>
                <w:b/>
                <w:bCs/>
              </w:rPr>
              <w:t>Tasks Being Performed</w:t>
            </w:r>
            <w:r w:rsidR="009D308B" w:rsidRPr="009D308B">
              <w:rPr>
                <w:b/>
                <w:bCs/>
              </w:rPr>
              <w:t xml:space="preserve"> at Heights</w:t>
            </w:r>
            <w:r w:rsidR="00057B96">
              <w:rPr>
                <w:b/>
                <w:bCs/>
              </w:rPr>
              <w:t xml:space="preserve"> and Associated Fall Hazard</w:t>
            </w:r>
          </w:p>
        </w:tc>
        <w:tc>
          <w:tcPr>
            <w:tcW w:w="5799" w:type="dxa"/>
            <w:shd w:val="clear" w:color="auto" w:fill="D9D9D9" w:themeFill="background1" w:themeFillShade="D9"/>
            <w:vAlign w:val="center"/>
          </w:tcPr>
          <w:p w14:paraId="74B256F5" w14:textId="1A2088A8" w:rsidR="00C154AD" w:rsidRPr="009D308B" w:rsidRDefault="00C154AD" w:rsidP="00F6018D">
            <w:pPr>
              <w:spacing w:after="240"/>
              <w:jc w:val="center"/>
              <w:rPr>
                <w:b/>
                <w:bCs/>
              </w:rPr>
            </w:pPr>
            <w:r w:rsidRPr="009D308B">
              <w:rPr>
                <w:b/>
                <w:bCs/>
              </w:rPr>
              <w:t>Controls (PPE</w:t>
            </w:r>
            <w:r w:rsidR="009D308B">
              <w:rPr>
                <w:b/>
                <w:bCs/>
              </w:rPr>
              <w:t xml:space="preserve"> (harness, lanyard, other equipment)</w:t>
            </w:r>
            <w:r w:rsidRPr="009D308B">
              <w:rPr>
                <w:b/>
                <w:bCs/>
              </w:rPr>
              <w:t>, Guardrails, Training, etc.)</w:t>
            </w:r>
          </w:p>
        </w:tc>
        <w:tc>
          <w:tcPr>
            <w:tcW w:w="1157" w:type="dxa"/>
            <w:shd w:val="clear" w:color="auto" w:fill="D9D9D9" w:themeFill="background1" w:themeFillShade="D9"/>
            <w:vAlign w:val="center"/>
          </w:tcPr>
          <w:p w14:paraId="21587A58" w14:textId="6D59E843" w:rsidR="00C154AD" w:rsidRPr="009D308B" w:rsidRDefault="00C154AD" w:rsidP="00F6018D">
            <w:pPr>
              <w:spacing w:after="240"/>
              <w:jc w:val="center"/>
              <w:rPr>
                <w:b/>
                <w:bCs/>
              </w:rPr>
            </w:pPr>
            <w:r w:rsidRPr="009D308B">
              <w:rPr>
                <w:b/>
                <w:bCs/>
                <w:sz w:val="18"/>
                <w:szCs w:val="18"/>
              </w:rPr>
              <w:t>Supervisor Initials</w:t>
            </w:r>
          </w:p>
        </w:tc>
      </w:tr>
      <w:tr w:rsidR="009D308B" w14:paraId="164828AF" w14:textId="77777777" w:rsidTr="00057B96">
        <w:trPr>
          <w:jc w:val="center"/>
        </w:trPr>
        <w:tc>
          <w:tcPr>
            <w:tcW w:w="3839" w:type="dxa"/>
            <w:shd w:val="clear" w:color="auto" w:fill="DEEAF6" w:themeFill="accent5" w:themeFillTint="33"/>
            <w:vAlign w:val="center"/>
          </w:tcPr>
          <w:p w14:paraId="4A7267E2" w14:textId="77777777" w:rsidR="009D308B" w:rsidRPr="009D308B" w:rsidRDefault="009D308B" w:rsidP="00057B96">
            <w:pPr>
              <w:pStyle w:val="ListParagraph"/>
              <w:spacing w:before="0" w:line="276" w:lineRule="auto"/>
              <w:ind w:left="341"/>
              <w:jc w:val="center"/>
              <w:rPr>
                <w:b/>
                <w:bCs/>
              </w:rPr>
            </w:pPr>
            <w:r w:rsidRPr="009D308B">
              <w:rPr>
                <w:b/>
                <w:bCs/>
              </w:rPr>
              <w:t>Example:</w:t>
            </w:r>
          </w:p>
          <w:p w14:paraId="03DFC147" w14:textId="4753FAC2" w:rsidR="009D308B" w:rsidRDefault="009D308B" w:rsidP="00057B96">
            <w:pPr>
              <w:pStyle w:val="ListParagraph"/>
              <w:spacing w:before="0" w:line="276" w:lineRule="auto"/>
              <w:ind w:left="341"/>
              <w:jc w:val="center"/>
            </w:pPr>
            <w:r>
              <w:t>Stripping shingles from a roof</w:t>
            </w:r>
            <w:r w:rsidR="00057B96">
              <w:t xml:space="preserve"> – Worker could fall off of the roof</w:t>
            </w:r>
          </w:p>
        </w:tc>
        <w:tc>
          <w:tcPr>
            <w:tcW w:w="5799" w:type="dxa"/>
            <w:shd w:val="clear" w:color="auto" w:fill="DEEAF6" w:themeFill="accent5" w:themeFillTint="33"/>
            <w:vAlign w:val="center"/>
          </w:tcPr>
          <w:p w14:paraId="3A0664C2" w14:textId="54557264" w:rsidR="00057B96" w:rsidRDefault="009D308B" w:rsidP="00057B96">
            <w:pPr>
              <w:spacing w:before="0" w:line="276" w:lineRule="auto"/>
              <w:jc w:val="center"/>
            </w:pPr>
            <w:r>
              <w:t>A vertical lifeline will be connected to a roof anchor</w:t>
            </w:r>
            <w:r w:rsidR="00057B96">
              <w:t>, which is secured at the peak of the roof,</w:t>
            </w:r>
            <w:r>
              <w:t xml:space="preserve"> and equipped with a 30” rope grab lanyard. This will be connected to a class A harness that the workers will wear</w:t>
            </w:r>
            <w:r w:rsidR="00057B96">
              <w:t>. All workers will have a valid WAH certificate.</w:t>
            </w:r>
          </w:p>
        </w:tc>
        <w:tc>
          <w:tcPr>
            <w:tcW w:w="1157" w:type="dxa"/>
            <w:shd w:val="clear" w:color="auto" w:fill="DEEAF6" w:themeFill="accent5" w:themeFillTint="33"/>
            <w:vAlign w:val="center"/>
          </w:tcPr>
          <w:p w14:paraId="76A9AE84" w14:textId="77777777" w:rsidR="009D308B" w:rsidRDefault="009D308B" w:rsidP="00057B96">
            <w:pPr>
              <w:spacing w:before="0" w:line="276" w:lineRule="auto"/>
              <w:jc w:val="center"/>
            </w:pPr>
          </w:p>
          <w:p w14:paraId="22544783" w14:textId="1760AA96" w:rsidR="009D308B" w:rsidRDefault="009D308B" w:rsidP="00057B96">
            <w:pPr>
              <w:spacing w:before="0" w:line="276" w:lineRule="auto"/>
              <w:jc w:val="center"/>
            </w:pPr>
            <w:r>
              <w:t>JD</w:t>
            </w:r>
          </w:p>
        </w:tc>
      </w:tr>
      <w:tr w:rsidR="00C154AD" w14:paraId="7AD2BBC8" w14:textId="5A5A3A3D" w:rsidTr="009D308B">
        <w:trPr>
          <w:jc w:val="center"/>
        </w:trPr>
        <w:tc>
          <w:tcPr>
            <w:tcW w:w="3839" w:type="dxa"/>
            <w:shd w:val="clear" w:color="auto" w:fill="auto"/>
          </w:tcPr>
          <w:p w14:paraId="4FA9BCC9" w14:textId="4BFC7D49" w:rsidR="00C154AD" w:rsidRDefault="00C154AD" w:rsidP="00910128">
            <w:pPr>
              <w:pStyle w:val="ListParagraph"/>
              <w:numPr>
                <w:ilvl w:val="0"/>
                <w:numId w:val="7"/>
              </w:numPr>
              <w:spacing w:line="480" w:lineRule="auto"/>
              <w:ind w:left="341"/>
              <w:jc w:val="left"/>
            </w:pPr>
          </w:p>
        </w:tc>
        <w:tc>
          <w:tcPr>
            <w:tcW w:w="5799" w:type="dxa"/>
          </w:tcPr>
          <w:p w14:paraId="208E2553" w14:textId="77777777" w:rsidR="00C154AD" w:rsidRDefault="00C154AD" w:rsidP="00910128">
            <w:pPr>
              <w:spacing w:line="480" w:lineRule="auto"/>
            </w:pPr>
          </w:p>
          <w:p w14:paraId="3DBC45E8" w14:textId="52F51E09" w:rsidR="00910128" w:rsidRDefault="00910128" w:rsidP="00910128">
            <w:pPr>
              <w:spacing w:line="480" w:lineRule="auto"/>
            </w:pPr>
          </w:p>
        </w:tc>
        <w:tc>
          <w:tcPr>
            <w:tcW w:w="1157" w:type="dxa"/>
          </w:tcPr>
          <w:p w14:paraId="52791FCF" w14:textId="77777777" w:rsidR="00C154AD" w:rsidRDefault="00C154AD" w:rsidP="00910128">
            <w:pPr>
              <w:spacing w:line="480" w:lineRule="auto"/>
            </w:pPr>
          </w:p>
        </w:tc>
      </w:tr>
      <w:tr w:rsidR="00C154AD" w14:paraId="4D0BB158" w14:textId="0BC62663" w:rsidTr="009D308B">
        <w:trPr>
          <w:jc w:val="center"/>
        </w:trPr>
        <w:tc>
          <w:tcPr>
            <w:tcW w:w="3839" w:type="dxa"/>
            <w:shd w:val="clear" w:color="auto" w:fill="auto"/>
          </w:tcPr>
          <w:p w14:paraId="017AD415" w14:textId="4FBDBC88" w:rsidR="00C154AD" w:rsidRDefault="00C154AD" w:rsidP="00910128">
            <w:pPr>
              <w:pStyle w:val="ListParagraph"/>
              <w:numPr>
                <w:ilvl w:val="0"/>
                <w:numId w:val="7"/>
              </w:numPr>
              <w:spacing w:line="480" w:lineRule="auto"/>
              <w:ind w:left="341"/>
              <w:jc w:val="left"/>
            </w:pPr>
          </w:p>
        </w:tc>
        <w:tc>
          <w:tcPr>
            <w:tcW w:w="5799" w:type="dxa"/>
          </w:tcPr>
          <w:p w14:paraId="4CA95C09" w14:textId="77777777" w:rsidR="00C154AD" w:rsidRDefault="00C154AD" w:rsidP="00910128">
            <w:pPr>
              <w:spacing w:line="480" w:lineRule="auto"/>
            </w:pPr>
          </w:p>
          <w:p w14:paraId="6026D6CF" w14:textId="083AA3C4" w:rsidR="00910128" w:rsidRDefault="00910128" w:rsidP="00910128">
            <w:pPr>
              <w:spacing w:line="480" w:lineRule="auto"/>
            </w:pPr>
          </w:p>
        </w:tc>
        <w:tc>
          <w:tcPr>
            <w:tcW w:w="1157" w:type="dxa"/>
          </w:tcPr>
          <w:p w14:paraId="4BBB63CE" w14:textId="77777777" w:rsidR="00C154AD" w:rsidRDefault="00C154AD" w:rsidP="00910128">
            <w:pPr>
              <w:spacing w:line="480" w:lineRule="auto"/>
            </w:pPr>
          </w:p>
        </w:tc>
      </w:tr>
      <w:tr w:rsidR="00C154AD" w14:paraId="37334D04" w14:textId="6EF0A662" w:rsidTr="009D308B">
        <w:trPr>
          <w:jc w:val="center"/>
        </w:trPr>
        <w:tc>
          <w:tcPr>
            <w:tcW w:w="3839" w:type="dxa"/>
            <w:shd w:val="clear" w:color="auto" w:fill="auto"/>
          </w:tcPr>
          <w:p w14:paraId="549F62B8" w14:textId="5ACE951D" w:rsidR="00C154AD" w:rsidRDefault="00C154AD" w:rsidP="00910128">
            <w:pPr>
              <w:pStyle w:val="ListParagraph"/>
              <w:numPr>
                <w:ilvl w:val="0"/>
                <w:numId w:val="7"/>
              </w:numPr>
              <w:spacing w:line="480" w:lineRule="auto"/>
              <w:ind w:left="341"/>
              <w:jc w:val="left"/>
            </w:pPr>
          </w:p>
        </w:tc>
        <w:tc>
          <w:tcPr>
            <w:tcW w:w="5799" w:type="dxa"/>
          </w:tcPr>
          <w:p w14:paraId="6A5A33B4" w14:textId="77777777" w:rsidR="00C154AD" w:rsidRDefault="00C154AD" w:rsidP="00910128">
            <w:pPr>
              <w:spacing w:line="480" w:lineRule="auto"/>
            </w:pPr>
          </w:p>
          <w:p w14:paraId="019B2050" w14:textId="183CAA33" w:rsidR="00910128" w:rsidRDefault="00910128" w:rsidP="00910128">
            <w:pPr>
              <w:spacing w:line="480" w:lineRule="auto"/>
            </w:pPr>
          </w:p>
        </w:tc>
        <w:tc>
          <w:tcPr>
            <w:tcW w:w="1157" w:type="dxa"/>
          </w:tcPr>
          <w:p w14:paraId="212BE18F" w14:textId="77777777" w:rsidR="00C154AD" w:rsidRDefault="00C154AD" w:rsidP="00910128">
            <w:pPr>
              <w:spacing w:line="480" w:lineRule="auto"/>
            </w:pPr>
          </w:p>
        </w:tc>
      </w:tr>
      <w:tr w:rsidR="00C154AD" w14:paraId="333B0FD7" w14:textId="2B78EA6A" w:rsidTr="009D308B">
        <w:trPr>
          <w:jc w:val="center"/>
        </w:trPr>
        <w:tc>
          <w:tcPr>
            <w:tcW w:w="3839" w:type="dxa"/>
            <w:shd w:val="clear" w:color="auto" w:fill="auto"/>
          </w:tcPr>
          <w:p w14:paraId="5396B53F" w14:textId="7CEB4E26" w:rsidR="00C154AD" w:rsidRDefault="00C154AD" w:rsidP="00910128">
            <w:pPr>
              <w:pStyle w:val="ListParagraph"/>
              <w:numPr>
                <w:ilvl w:val="0"/>
                <w:numId w:val="7"/>
              </w:numPr>
              <w:spacing w:line="480" w:lineRule="auto"/>
              <w:ind w:left="341"/>
              <w:jc w:val="left"/>
            </w:pPr>
          </w:p>
        </w:tc>
        <w:tc>
          <w:tcPr>
            <w:tcW w:w="5799" w:type="dxa"/>
          </w:tcPr>
          <w:p w14:paraId="07DC9529" w14:textId="77777777" w:rsidR="00C154AD" w:rsidRDefault="00C154AD" w:rsidP="00910128">
            <w:pPr>
              <w:spacing w:line="480" w:lineRule="auto"/>
            </w:pPr>
          </w:p>
          <w:p w14:paraId="57B4194A" w14:textId="217E5DAE" w:rsidR="00910128" w:rsidRDefault="00910128" w:rsidP="00910128">
            <w:pPr>
              <w:spacing w:line="480" w:lineRule="auto"/>
            </w:pPr>
          </w:p>
        </w:tc>
        <w:tc>
          <w:tcPr>
            <w:tcW w:w="1157" w:type="dxa"/>
          </w:tcPr>
          <w:p w14:paraId="58C5B893" w14:textId="77777777" w:rsidR="00C154AD" w:rsidRDefault="00C154AD" w:rsidP="00910128">
            <w:pPr>
              <w:spacing w:line="480" w:lineRule="auto"/>
            </w:pPr>
          </w:p>
        </w:tc>
      </w:tr>
      <w:tr w:rsidR="00C154AD" w14:paraId="13862B97" w14:textId="3446D7F7" w:rsidTr="009D308B">
        <w:trPr>
          <w:jc w:val="center"/>
        </w:trPr>
        <w:tc>
          <w:tcPr>
            <w:tcW w:w="3839" w:type="dxa"/>
            <w:shd w:val="clear" w:color="auto" w:fill="auto"/>
          </w:tcPr>
          <w:p w14:paraId="7BDB6A6B" w14:textId="79779772" w:rsidR="00C154AD" w:rsidRDefault="00C154AD" w:rsidP="00910128">
            <w:pPr>
              <w:pStyle w:val="ListParagraph"/>
              <w:numPr>
                <w:ilvl w:val="0"/>
                <w:numId w:val="7"/>
              </w:numPr>
              <w:spacing w:line="480" w:lineRule="auto"/>
              <w:ind w:left="341"/>
              <w:jc w:val="left"/>
            </w:pPr>
          </w:p>
        </w:tc>
        <w:tc>
          <w:tcPr>
            <w:tcW w:w="5799" w:type="dxa"/>
          </w:tcPr>
          <w:p w14:paraId="6E7A8014" w14:textId="77777777" w:rsidR="00C154AD" w:rsidRDefault="00C154AD" w:rsidP="00910128">
            <w:pPr>
              <w:spacing w:line="480" w:lineRule="auto"/>
            </w:pPr>
          </w:p>
          <w:p w14:paraId="2B8E775E" w14:textId="3452FB2B" w:rsidR="00910128" w:rsidRDefault="00910128" w:rsidP="00910128">
            <w:pPr>
              <w:spacing w:line="480" w:lineRule="auto"/>
            </w:pPr>
          </w:p>
        </w:tc>
        <w:tc>
          <w:tcPr>
            <w:tcW w:w="1157" w:type="dxa"/>
          </w:tcPr>
          <w:p w14:paraId="1CD7DC2D" w14:textId="77777777" w:rsidR="00C154AD" w:rsidRDefault="00C154AD" w:rsidP="00910128">
            <w:pPr>
              <w:spacing w:line="480" w:lineRule="auto"/>
            </w:pPr>
          </w:p>
        </w:tc>
      </w:tr>
      <w:tr w:rsidR="00461828" w14:paraId="4E6C8304" w14:textId="77777777" w:rsidTr="009D308B">
        <w:trPr>
          <w:jc w:val="center"/>
        </w:trPr>
        <w:tc>
          <w:tcPr>
            <w:tcW w:w="3839" w:type="dxa"/>
            <w:shd w:val="clear" w:color="auto" w:fill="auto"/>
          </w:tcPr>
          <w:p w14:paraId="330F3D2C" w14:textId="77777777" w:rsidR="00461828" w:rsidRDefault="00461828" w:rsidP="00910128">
            <w:pPr>
              <w:pStyle w:val="ListParagraph"/>
              <w:numPr>
                <w:ilvl w:val="0"/>
                <w:numId w:val="7"/>
              </w:numPr>
              <w:spacing w:line="480" w:lineRule="auto"/>
              <w:ind w:left="341"/>
              <w:jc w:val="left"/>
            </w:pPr>
          </w:p>
        </w:tc>
        <w:tc>
          <w:tcPr>
            <w:tcW w:w="5799" w:type="dxa"/>
          </w:tcPr>
          <w:p w14:paraId="7B12D765" w14:textId="77777777" w:rsidR="00461828" w:rsidRDefault="00461828" w:rsidP="00910128">
            <w:pPr>
              <w:spacing w:line="480" w:lineRule="auto"/>
            </w:pPr>
          </w:p>
          <w:p w14:paraId="6AAA895D" w14:textId="6C9068D6" w:rsidR="00910128" w:rsidRDefault="00910128" w:rsidP="00910128">
            <w:pPr>
              <w:spacing w:line="480" w:lineRule="auto"/>
            </w:pPr>
          </w:p>
        </w:tc>
        <w:tc>
          <w:tcPr>
            <w:tcW w:w="1157" w:type="dxa"/>
          </w:tcPr>
          <w:p w14:paraId="2B64A075" w14:textId="77777777" w:rsidR="00461828" w:rsidRDefault="00461828" w:rsidP="00910128">
            <w:pPr>
              <w:spacing w:line="480" w:lineRule="auto"/>
            </w:pPr>
          </w:p>
        </w:tc>
      </w:tr>
    </w:tbl>
    <w:p w14:paraId="02C9DA22" w14:textId="77777777" w:rsidR="00EB24D1" w:rsidRDefault="00EB24D1">
      <w:r>
        <w:rPr>
          <w:b/>
          <w:bCs/>
        </w:rPr>
        <w:br w:type="page"/>
      </w:r>
    </w:p>
    <w:tbl>
      <w:tblPr>
        <w:tblStyle w:val="TableGrid"/>
        <w:tblW w:w="10795" w:type="dxa"/>
        <w:jc w:val="center"/>
        <w:tblLook w:val="04A0" w:firstRow="1" w:lastRow="0" w:firstColumn="1" w:lastColumn="0" w:noHBand="0" w:noVBand="1"/>
      </w:tblPr>
      <w:tblGrid>
        <w:gridCol w:w="5305"/>
        <w:gridCol w:w="5490"/>
      </w:tblGrid>
      <w:tr w:rsidR="005718B7" w14:paraId="66D4745A" w14:textId="77777777" w:rsidTr="00C154AD">
        <w:trPr>
          <w:jc w:val="center"/>
        </w:trPr>
        <w:tc>
          <w:tcPr>
            <w:tcW w:w="10795" w:type="dxa"/>
            <w:gridSpan w:val="2"/>
            <w:shd w:val="clear" w:color="auto" w:fill="D9D9D9" w:themeFill="background1" w:themeFillShade="D9"/>
          </w:tcPr>
          <w:p w14:paraId="546D639C" w14:textId="129BEC6D" w:rsidR="005718B7" w:rsidRDefault="00247BCA" w:rsidP="00074106">
            <w:pPr>
              <w:pStyle w:val="Heading1"/>
              <w:outlineLvl w:val="0"/>
            </w:pPr>
            <w:r w:rsidRPr="00247BCA">
              <w:lastRenderedPageBreak/>
              <w:t>RESCUE</w:t>
            </w:r>
            <w:r w:rsidR="001747DE">
              <w:t xml:space="preserve"> PLAN</w:t>
            </w:r>
          </w:p>
          <w:p w14:paraId="5A04022E" w14:textId="3C5E2B14" w:rsidR="00D71A7F" w:rsidRPr="00D71A7F" w:rsidRDefault="00D71A7F" w:rsidP="00D71A7F">
            <w:pPr>
              <w:spacing w:before="0"/>
              <w:jc w:val="center"/>
              <w:rPr>
                <w:sz w:val="20"/>
                <w:szCs w:val="20"/>
              </w:rPr>
            </w:pPr>
            <w:r w:rsidRPr="00D71A7F">
              <w:rPr>
                <w:sz w:val="20"/>
                <w:szCs w:val="20"/>
              </w:rPr>
              <w:t xml:space="preserve">These rescue procedures must be specific to the tasks being performed on </w:t>
            </w:r>
            <w:r w:rsidR="00361979">
              <w:rPr>
                <w:sz w:val="20"/>
                <w:szCs w:val="20"/>
              </w:rPr>
              <w:t>the</w:t>
            </w:r>
            <w:r w:rsidRPr="00D71A7F">
              <w:rPr>
                <w:sz w:val="20"/>
                <w:szCs w:val="20"/>
              </w:rPr>
              <w:t xml:space="preserve"> job</w:t>
            </w:r>
            <w:r w:rsidR="00ED37C9">
              <w:rPr>
                <w:sz w:val="20"/>
                <w:szCs w:val="20"/>
              </w:rPr>
              <w:t xml:space="preserve"> </w:t>
            </w:r>
            <w:r w:rsidRPr="00D71A7F">
              <w:rPr>
                <w:sz w:val="20"/>
                <w:szCs w:val="20"/>
              </w:rPr>
              <w:t>site.</w:t>
            </w:r>
            <w:r w:rsidR="00910128">
              <w:rPr>
                <w:sz w:val="20"/>
                <w:szCs w:val="20"/>
              </w:rPr>
              <w:t xml:space="preserve"> Th</w:t>
            </w:r>
            <w:r w:rsidR="00ED37C9">
              <w:rPr>
                <w:sz w:val="20"/>
                <w:szCs w:val="20"/>
              </w:rPr>
              <w:t>is rescue plan intend</w:t>
            </w:r>
            <w:r w:rsidR="00910128">
              <w:rPr>
                <w:sz w:val="20"/>
                <w:szCs w:val="20"/>
              </w:rPr>
              <w:t xml:space="preserve">s to have a primary </w:t>
            </w:r>
            <w:r w:rsidR="00ED37C9">
              <w:rPr>
                <w:sz w:val="20"/>
                <w:szCs w:val="20"/>
              </w:rPr>
              <w:t>rescue method</w:t>
            </w:r>
            <w:r w:rsidR="00910128">
              <w:rPr>
                <w:sz w:val="20"/>
                <w:szCs w:val="20"/>
              </w:rPr>
              <w:t xml:space="preserve"> for each task</w:t>
            </w:r>
            <w:r w:rsidR="00ED37C9">
              <w:rPr>
                <w:sz w:val="20"/>
                <w:szCs w:val="20"/>
              </w:rPr>
              <w:t xml:space="preserve"> and</w:t>
            </w:r>
            <w:r w:rsidR="00910128">
              <w:rPr>
                <w:sz w:val="20"/>
                <w:szCs w:val="20"/>
              </w:rPr>
              <w:t xml:space="preserve"> a secondary method of rescue i</w:t>
            </w:r>
            <w:r w:rsidR="00ED37C9">
              <w:rPr>
                <w:sz w:val="20"/>
                <w:szCs w:val="20"/>
              </w:rPr>
              <w:t>f</w:t>
            </w:r>
            <w:r w:rsidR="00910128">
              <w:rPr>
                <w:sz w:val="20"/>
                <w:szCs w:val="20"/>
              </w:rPr>
              <w:t xml:space="preserve"> the first method cannot be followed.</w:t>
            </w:r>
          </w:p>
        </w:tc>
      </w:tr>
      <w:tr w:rsidR="004F6FED" w14:paraId="55071876" w14:textId="77777777" w:rsidTr="00C154AD">
        <w:trPr>
          <w:jc w:val="center"/>
        </w:trPr>
        <w:tc>
          <w:tcPr>
            <w:tcW w:w="10795" w:type="dxa"/>
            <w:gridSpan w:val="2"/>
            <w:shd w:val="clear" w:color="auto" w:fill="D9D9D9" w:themeFill="background1" w:themeFillShade="D9"/>
          </w:tcPr>
          <w:p w14:paraId="7ED1E33A" w14:textId="70F1FBF4" w:rsidR="004F6FED" w:rsidRDefault="004F6FED" w:rsidP="004F6FED">
            <w:pPr>
              <w:jc w:val="center"/>
            </w:pPr>
            <w:r>
              <w:t>Rescue Method</w:t>
            </w:r>
            <w:r w:rsidR="00BF0892">
              <w:t>(s)</w:t>
            </w:r>
            <w:r>
              <w:t xml:space="preserve"> to be Used</w:t>
            </w:r>
            <w:r w:rsidR="00247BCA">
              <w:t xml:space="preserve"> (5-minute rescue time preferred)</w:t>
            </w:r>
          </w:p>
        </w:tc>
      </w:tr>
      <w:tr w:rsidR="000C7002" w14:paraId="69DF068B" w14:textId="77777777" w:rsidTr="00910128">
        <w:trPr>
          <w:jc w:val="center"/>
        </w:trPr>
        <w:tc>
          <w:tcPr>
            <w:tcW w:w="5305" w:type="dxa"/>
            <w:shd w:val="clear" w:color="auto" w:fill="auto"/>
          </w:tcPr>
          <w:p w14:paraId="04088E61" w14:textId="6EAD9613" w:rsidR="000C7002" w:rsidRPr="00247BCA" w:rsidRDefault="00B62867" w:rsidP="00247BCA">
            <w:sdt>
              <w:sdtPr>
                <w:id w:val="1709917134"/>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Ladder</w:t>
            </w:r>
          </w:p>
        </w:tc>
        <w:tc>
          <w:tcPr>
            <w:tcW w:w="5490" w:type="dxa"/>
          </w:tcPr>
          <w:p w14:paraId="574AC11B" w14:textId="4DB9CFB1" w:rsidR="000C7002" w:rsidRDefault="00B62867" w:rsidP="00247BCA">
            <w:sdt>
              <w:sdtPr>
                <w:id w:val="642232242"/>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Elevated Work Platform</w:t>
            </w:r>
          </w:p>
        </w:tc>
      </w:tr>
      <w:tr w:rsidR="000C7002" w14:paraId="43EC4363" w14:textId="77777777" w:rsidTr="00910128">
        <w:trPr>
          <w:jc w:val="center"/>
        </w:trPr>
        <w:tc>
          <w:tcPr>
            <w:tcW w:w="5305" w:type="dxa"/>
            <w:shd w:val="clear" w:color="auto" w:fill="auto"/>
          </w:tcPr>
          <w:p w14:paraId="2C0AE541" w14:textId="5DF28D7F" w:rsidR="000C7002" w:rsidRPr="000C7002" w:rsidRDefault="00B62867" w:rsidP="00247BCA">
            <w:pPr>
              <w:rPr>
                <w:szCs w:val="20"/>
              </w:rPr>
            </w:pPr>
            <w:sdt>
              <w:sdtPr>
                <w:id w:val="1269890393"/>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Elevator</w:t>
            </w:r>
          </w:p>
        </w:tc>
        <w:tc>
          <w:tcPr>
            <w:tcW w:w="5490" w:type="dxa"/>
          </w:tcPr>
          <w:p w14:paraId="3909B186" w14:textId="310C6070" w:rsidR="000C7002" w:rsidRDefault="00B62867" w:rsidP="00247BCA">
            <w:sdt>
              <w:sdtPr>
                <w:id w:val="-1191147100"/>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Pull in through window/balcony</w:t>
            </w:r>
          </w:p>
        </w:tc>
      </w:tr>
      <w:tr w:rsidR="000C7002" w14:paraId="261C2C50" w14:textId="77777777" w:rsidTr="00910128">
        <w:trPr>
          <w:jc w:val="center"/>
        </w:trPr>
        <w:tc>
          <w:tcPr>
            <w:tcW w:w="5305" w:type="dxa"/>
            <w:shd w:val="clear" w:color="auto" w:fill="auto"/>
          </w:tcPr>
          <w:p w14:paraId="5D36327D" w14:textId="18C894EE" w:rsidR="000C7002" w:rsidRPr="000C7002" w:rsidRDefault="00B62867" w:rsidP="00247BCA">
            <w:pPr>
              <w:rPr>
                <w:szCs w:val="20"/>
              </w:rPr>
            </w:pPr>
            <w:sdt>
              <w:sdtPr>
                <w:id w:val="-1491860379"/>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Pull up through floor</w:t>
            </w:r>
          </w:p>
        </w:tc>
        <w:tc>
          <w:tcPr>
            <w:tcW w:w="5490" w:type="dxa"/>
          </w:tcPr>
          <w:p w14:paraId="033BBF07" w14:textId="60F378E1" w:rsidR="000C7002" w:rsidRDefault="00B62867" w:rsidP="00247BCA">
            <w:sdt>
              <w:sdtPr>
                <w:id w:val="124979172"/>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Climb/repel down building/structure</w:t>
            </w:r>
          </w:p>
        </w:tc>
      </w:tr>
      <w:tr w:rsidR="000C7002" w14:paraId="459E2423" w14:textId="77777777" w:rsidTr="00910128">
        <w:trPr>
          <w:jc w:val="center"/>
        </w:trPr>
        <w:tc>
          <w:tcPr>
            <w:tcW w:w="5305" w:type="dxa"/>
            <w:shd w:val="clear" w:color="auto" w:fill="auto"/>
          </w:tcPr>
          <w:p w14:paraId="21DCB875" w14:textId="53DB3767" w:rsidR="000C7002" w:rsidRPr="000C7002" w:rsidRDefault="00B62867" w:rsidP="00247BCA">
            <w:pPr>
              <w:rPr>
                <w:szCs w:val="20"/>
              </w:rPr>
            </w:pPr>
            <w:sdt>
              <w:sdtPr>
                <w:id w:val="2015485502"/>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Suspended access equipment</w:t>
            </w:r>
          </w:p>
        </w:tc>
        <w:tc>
          <w:tcPr>
            <w:tcW w:w="5490" w:type="dxa"/>
          </w:tcPr>
          <w:p w14:paraId="2B9D1E3F" w14:textId="7384D326" w:rsidR="000C7002" w:rsidRDefault="00B62867" w:rsidP="000C7002">
            <w:sdt>
              <w:sdtPr>
                <w:id w:val="-2015757180"/>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Crane basket</w:t>
            </w:r>
          </w:p>
        </w:tc>
      </w:tr>
      <w:tr w:rsidR="00247BCA" w14:paraId="7F8EDD2A" w14:textId="77777777" w:rsidTr="00C154AD">
        <w:trPr>
          <w:jc w:val="center"/>
        </w:trPr>
        <w:tc>
          <w:tcPr>
            <w:tcW w:w="10795" w:type="dxa"/>
            <w:gridSpan w:val="2"/>
            <w:shd w:val="clear" w:color="auto" w:fill="auto"/>
          </w:tcPr>
          <w:p w14:paraId="54FD445B" w14:textId="77777777" w:rsidR="00074106" w:rsidRDefault="00B62867" w:rsidP="00D71A7F">
            <w:sdt>
              <w:sdtPr>
                <w:id w:val="-1078897085"/>
                <w14:checkbox>
                  <w14:checked w14:val="0"/>
                  <w14:checkedState w14:val="2612" w14:font="MS Gothic"/>
                  <w14:uncheckedState w14:val="2610" w14:font="MS Gothic"/>
                </w14:checkbox>
              </w:sdtPr>
              <w:sdtEndPr/>
              <w:sdtContent>
                <w:r w:rsidR="00247BCA">
                  <w:rPr>
                    <w:rFonts w:ascii="MS Gothic" w:eastAsia="MS Gothic" w:hAnsi="MS Gothic" w:hint="eastAsia"/>
                  </w:rPr>
                  <w:t>☐</w:t>
                </w:r>
              </w:sdtContent>
            </w:sdt>
            <w:r w:rsidR="00247BCA">
              <w:t xml:space="preserve"> Other (specify): </w:t>
            </w:r>
          </w:p>
          <w:p w14:paraId="10120A9C" w14:textId="77777777" w:rsidR="00F62B09" w:rsidRDefault="00F62B09" w:rsidP="00D71A7F"/>
          <w:p w14:paraId="57CD8D75" w14:textId="77777777" w:rsidR="003B022A" w:rsidRDefault="003B022A" w:rsidP="00D71A7F"/>
          <w:p w14:paraId="5F962953" w14:textId="77777777" w:rsidR="00E123EC" w:rsidRDefault="00E123EC" w:rsidP="00D71A7F"/>
          <w:p w14:paraId="6792A348" w14:textId="03B8B220" w:rsidR="00E123EC" w:rsidRDefault="00E123EC" w:rsidP="00D71A7F"/>
        </w:tc>
      </w:tr>
    </w:tbl>
    <w:p w14:paraId="20437082" w14:textId="77777777" w:rsidR="00910128" w:rsidRDefault="00910128"/>
    <w:tbl>
      <w:tblPr>
        <w:tblStyle w:val="TableGrid"/>
        <w:tblW w:w="10795" w:type="dxa"/>
        <w:jc w:val="center"/>
        <w:tblLook w:val="04A0" w:firstRow="1" w:lastRow="0" w:firstColumn="1" w:lastColumn="0" w:noHBand="0" w:noVBand="1"/>
      </w:tblPr>
      <w:tblGrid>
        <w:gridCol w:w="5305"/>
        <w:gridCol w:w="5490"/>
      </w:tblGrid>
      <w:tr w:rsidR="00D71A7F" w14:paraId="5429451B" w14:textId="77777777" w:rsidTr="00C154AD">
        <w:trPr>
          <w:jc w:val="center"/>
        </w:trPr>
        <w:tc>
          <w:tcPr>
            <w:tcW w:w="10795" w:type="dxa"/>
            <w:gridSpan w:val="2"/>
            <w:shd w:val="clear" w:color="auto" w:fill="D9D9D9" w:themeFill="background1" w:themeFillShade="D9"/>
          </w:tcPr>
          <w:p w14:paraId="31A9A4EF" w14:textId="289DBCB6" w:rsidR="00D71A7F" w:rsidRPr="003B022A" w:rsidRDefault="00D71A7F" w:rsidP="00D71A7F">
            <w:pPr>
              <w:jc w:val="center"/>
              <w:rPr>
                <w:b/>
                <w:bCs/>
              </w:rPr>
            </w:pPr>
            <w:r w:rsidRPr="003B022A">
              <w:rPr>
                <w:b/>
                <w:bCs/>
              </w:rPr>
              <w:t>Additional Rescue Equipment Required</w:t>
            </w:r>
          </w:p>
        </w:tc>
      </w:tr>
      <w:tr w:rsidR="00D71A7F" w14:paraId="7BF7D4F2" w14:textId="77777777" w:rsidTr="00F02752">
        <w:trPr>
          <w:jc w:val="center"/>
        </w:trPr>
        <w:tc>
          <w:tcPr>
            <w:tcW w:w="5305" w:type="dxa"/>
            <w:shd w:val="clear" w:color="auto" w:fill="auto"/>
          </w:tcPr>
          <w:p w14:paraId="0770744B" w14:textId="7958D69B" w:rsidR="00D71A7F" w:rsidRDefault="00B62867" w:rsidP="00D71A7F">
            <w:sdt>
              <w:sdtPr>
                <w:id w:val="716714427"/>
                <w14:checkbox>
                  <w14:checked w14:val="0"/>
                  <w14:checkedState w14:val="2612" w14:font="MS Gothic"/>
                  <w14:uncheckedState w14:val="2610" w14:font="MS Gothic"/>
                </w14:checkbox>
              </w:sdtPr>
              <w:sdtEndPr/>
              <w:sdtContent>
                <w:r w:rsidR="00D71A7F">
                  <w:rPr>
                    <w:rFonts w:ascii="MS Gothic" w:eastAsia="MS Gothic" w:hAnsi="MS Gothic" w:hint="eastAsia"/>
                  </w:rPr>
                  <w:t>☐</w:t>
                </w:r>
              </w:sdtContent>
            </w:sdt>
            <w:r w:rsidR="00D71A7F">
              <w:t xml:space="preserve"> First-aid Kit</w:t>
            </w:r>
          </w:p>
        </w:tc>
        <w:tc>
          <w:tcPr>
            <w:tcW w:w="5490" w:type="dxa"/>
            <w:shd w:val="clear" w:color="auto" w:fill="auto"/>
          </w:tcPr>
          <w:p w14:paraId="4E4D064F" w14:textId="602DEFE4" w:rsidR="00D71A7F" w:rsidRDefault="00B62867" w:rsidP="00D71A7F">
            <w:sdt>
              <w:sdtPr>
                <w:id w:val="2028444339"/>
                <w14:checkbox>
                  <w14:checked w14:val="0"/>
                  <w14:checkedState w14:val="2612" w14:font="MS Gothic"/>
                  <w14:uncheckedState w14:val="2610" w14:font="MS Gothic"/>
                </w14:checkbox>
              </w:sdtPr>
              <w:sdtEndPr/>
              <w:sdtContent>
                <w:r w:rsidR="00D71A7F" w:rsidRPr="00E8058F">
                  <w:rPr>
                    <w:rFonts w:ascii="MS Gothic" w:eastAsia="MS Gothic" w:hAnsi="MS Gothic" w:hint="eastAsia"/>
                  </w:rPr>
                  <w:t>☐</w:t>
                </w:r>
              </w:sdtContent>
            </w:sdt>
            <w:r w:rsidR="00D71A7F" w:rsidRPr="00E8058F">
              <w:t xml:space="preserve"> </w:t>
            </w:r>
            <w:r w:rsidR="00D71A7F">
              <w:t>Stretcher</w:t>
            </w:r>
          </w:p>
        </w:tc>
      </w:tr>
      <w:tr w:rsidR="00D71A7F" w14:paraId="427F375F" w14:textId="77777777" w:rsidTr="00F02752">
        <w:trPr>
          <w:jc w:val="center"/>
        </w:trPr>
        <w:tc>
          <w:tcPr>
            <w:tcW w:w="5305" w:type="dxa"/>
            <w:shd w:val="clear" w:color="auto" w:fill="auto"/>
          </w:tcPr>
          <w:p w14:paraId="164193DC" w14:textId="6C93A746" w:rsidR="00D71A7F" w:rsidRDefault="00B62867" w:rsidP="00D71A7F">
            <w:sdt>
              <w:sdtPr>
                <w:id w:val="-1056699385"/>
                <w14:checkbox>
                  <w14:checked w14:val="0"/>
                  <w14:checkedState w14:val="2612" w14:font="MS Gothic"/>
                  <w14:uncheckedState w14:val="2610" w14:font="MS Gothic"/>
                </w14:checkbox>
              </w:sdtPr>
              <w:sdtEndPr/>
              <w:sdtContent>
                <w:r w:rsidR="00D71A7F" w:rsidRPr="002472E6">
                  <w:rPr>
                    <w:rFonts w:ascii="MS Gothic" w:eastAsia="MS Gothic" w:hAnsi="MS Gothic" w:hint="eastAsia"/>
                  </w:rPr>
                  <w:t>☐</w:t>
                </w:r>
              </w:sdtContent>
            </w:sdt>
            <w:r w:rsidR="00D71A7F" w:rsidRPr="002472E6">
              <w:t xml:space="preserve"> </w:t>
            </w:r>
            <w:r w:rsidR="00D71A7F">
              <w:t>AED</w:t>
            </w:r>
          </w:p>
        </w:tc>
        <w:tc>
          <w:tcPr>
            <w:tcW w:w="5490" w:type="dxa"/>
            <w:shd w:val="clear" w:color="auto" w:fill="auto"/>
          </w:tcPr>
          <w:p w14:paraId="6DB1365B" w14:textId="5093AC21" w:rsidR="00D71A7F" w:rsidRDefault="00B62867" w:rsidP="00D71A7F">
            <w:sdt>
              <w:sdtPr>
                <w:id w:val="1455520443"/>
                <w14:checkbox>
                  <w14:checked w14:val="0"/>
                  <w14:checkedState w14:val="2612" w14:font="MS Gothic"/>
                  <w14:uncheckedState w14:val="2610" w14:font="MS Gothic"/>
                </w14:checkbox>
              </w:sdtPr>
              <w:sdtEndPr/>
              <w:sdtContent>
                <w:r w:rsidR="00D71A7F">
                  <w:rPr>
                    <w:rFonts w:ascii="MS Gothic" w:eastAsia="MS Gothic" w:hAnsi="MS Gothic" w:hint="eastAsia"/>
                  </w:rPr>
                  <w:t>☐</w:t>
                </w:r>
              </w:sdtContent>
            </w:sdt>
            <w:r w:rsidR="00D71A7F" w:rsidRPr="00E8058F">
              <w:t xml:space="preserve"> </w:t>
            </w:r>
            <w:r w:rsidR="00D71A7F">
              <w:t>Blanket</w:t>
            </w:r>
          </w:p>
        </w:tc>
      </w:tr>
      <w:tr w:rsidR="00D71A7F" w14:paraId="24B61A2A" w14:textId="77777777" w:rsidTr="00C154AD">
        <w:trPr>
          <w:jc w:val="center"/>
        </w:trPr>
        <w:tc>
          <w:tcPr>
            <w:tcW w:w="10795" w:type="dxa"/>
            <w:gridSpan w:val="2"/>
            <w:shd w:val="clear" w:color="auto" w:fill="auto"/>
          </w:tcPr>
          <w:p w14:paraId="6579C0FA" w14:textId="7D4B9E4F" w:rsidR="00461828" w:rsidRDefault="00B62867" w:rsidP="00000C57">
            <w:sdt>
              <w:sdtPr>
                <w:id w:val="-1119287839"/>
                <w14:checkbox>
                  <w14:checked w14:val="0"/>
                  <w14:checkedState w14:val="2612" w14:font="MS Gothic"/>
                  <w14:uncheckedState w14:val="2610" w14:font="MS Gothic"/>
                </w14:checkbox>
              </w:sdtPr>
              <w:sdtEndPr/>
              <w:sdtContent>
                <w:r w:rsidR="00D71A7F" w:rsidRPr="002472E6">
                  <w:rPr>
                    <w:rFonts w:ascii="MS Gothic" w:eastAsia="MS Gothic" w:hAnsi="MS Gothic" w:hint="eastAsia"/>
                  </w:rPr>
                  <w:t>☐</w:t>
                </w:r>
              </w:sdtContent>
            </w:sdt>
            <w:r w:rsidR="00D71A7F" w:rsidRPr="002472E6">
              <w:t xml:space="preserve"> </w:t>
            </w:r>
            <w:r w:rsidR="00D71A7F">
              <w:t>Other (</w:t>
            </w:r>
            <w:r w:rsidR="00D236E0">
              <w:t>s</w:t>
            </w:r>
            <w:r w:rsidR="00D71A7F">
              <w:t>pecify):</w:t>
            </w:r>
          </w:p>
          <w:p w14:paraId="59053F86" w14:textId="1EBC3BBB" w:rsidR="003B022A" w:rsidRDefault="003B022A" w:rsidP="00000C57"/>
          <w:p w14:paraId="364C41F6" w14:textId="268B49B8" w:rsidR="00E123EC" w:rsidRDefault="00E123EC" w:rsidP="00000C57"/>
          <w:p w14:paraId="4897D908" w14:textId="77777777" w:rsidR="00E123EC" w:rsidRDefault="00E123EC" w:rsidP="00000C57"/>
          <w:p w14:paraId="7A90EBE1" w14:textId="2DF685DA" w:rsidR="00F62B09" w:rsidRDefault="00F62B09" w:rsidP="00000C57"/>
        </w:tc>
      </w:tr>
      <w:tr w:rsidR="00000C57" w14:paraId="03B4A5AC" w14:textId="77777777" w:rsidTr="00F02752">
        <w:trPr>
          <w:jc w:val="center"/>
        </w:trPr>
        <w:tc>
          <w:tcPr>
            <w:tcW w:w="5305" w:type="dxa"/>
            <w:shd w:val="clear" w:color="auto" w:fill="D9D9D9" w:themeFill="background1" w:themeFillShade="D9"/>
            <w:vAlign w:val="center"/>
          </w:tcPr>
          <w:p w14:paraId="735326C3" w14:textId="77777777" w:rsidR="00000C57" w:rsidRDefault="00000C57" w:rsidP="00000C57">
            <w:pPr>
              <w:jc w:val="right"/>
            </w:pPr>
            <w:r>
              <w:t xml:space="preserve">All Equipment Above is Readily Accessible </w:t>
            </w:r>
          </w:p>
        </w:tc>
        <w:tc>
          <w:tcPr>
            <w:tcW w:w="5490" w:type="dxa"/>
            <w:shd w:val="clear" w:color="auto" w:fill="auto"/>
            <w:vAlign w:val="center"/>
          </w:tcPr>
          <w:p w14:paraId="0D5EAA37" w14:textId="5A95554E" w:rsidR="00000C57" w:rsidRDefault="00B62867" w:rsidP="00000C57">
            <w:pPr>
              <w:jc w:val="center"/>
            </w:pPr>
            <w:sdt>
              <w:sdtPr>
                <w:id w:val="-1581982910"/>
                <w14:checkbox>
                  <w14:checked w14:val="0"/>
                  <w14:checkedState w14:val="2612" w14:font="MS Gothic"/>
                  <w14:uncheckedState w14:val="2610" w14:font="MS Gothic"/>
                </w14:checkbox>
              </w:sdtPr>
              <w:sdtEndPr/>
              <w:sdtContent>
                <w:r w:rsidR="00F62B09">
                  <w:rPr>
                    <w:rFonts w:ascii="MS Gothic" w:eastAsia="MS Gothic" w:hAnsi="MS Gothic" w:hint="eastAsia"/>
                  </w:rPr>
                  <w:t>☐</w:t>
                </w:r>
              </w:sdtContent>
            </w:sdt>
            <w:r w:rsidR="00000C57">
              <w:t xml:space="preserve"> Yes       </w:t>
            </w:r>
            <w:sdt>
              <w:sdtPr>
                <w:id w:val="-286209954"/>
                <w14:checkbox>
                  <w14:checked w14:val="0"/>
                  <w14:checkedState w14:val="2612" w14:font="MS Gothic"/>
                  <w14:uncheckedState w14:val="2610" w14:font="MS Gothic"/>
                </w14:checkbox>
              </w:sdtPr>
              <w:sdtEndPr/>
              <w:sdtContent>
                <w:r w:rsidR="00000C57">
                  <w:rPr>
                    <w:rFonts w:ascii="MS Gothic" w:eastAsia="MS Gothic" w:hAnsi="MS Gothic" w:hint="eastAsia"/>
                  </w:rPr>
                  <w:t>☐</w:t>
                </w:r>
              </w:sdtContent>
            </w:sdt>
            <w:r w:rsidR="00000C57">
              <w:t xml:space="preserve"> No</w:t>
            </w:r>
          </w:p>
        </w:tc>
      </w:tr>
    </w:tbl>
    <w:p w14:paraId="3C02FFDE" w14:textId="77777777" w:rsidR="000D49AF" w:rsidRDefault="000D49AF"/>
    <w:p w14:paraId="1B58452A" w14:textId="77777777" w:rsidR="00910128" w:rsidRDefault="000D49AF">
      <w:pPr>
        <w:rPr>
          <w:b/>
          <w:bCs/>
        </w:rPr>
        <w:sectPr w:rsidR="00910128" w:rsidSect="000D49AF">
          <w:headerReference w:type="default" r:id="rId8"/>
          <w:footerReference w:type="default" r:id="rId9"/>
          <w:headerReference w:type="first" r:id="rId10"/>
          <w:footerReference w:type="first" r:id="rId11"/>
          <w:type w:val="oddPage"/>
          <w:pgSz w:w="12240" w:h="15840" w:code="1"/>
          <w:pgMar w:top="1507" w:right="720" w:bottom="720" w:left="720" w:header="540" w:footer="499" w:gutter="0"/>
          <w:cols w:space="720"/>
          <w:docGrid w:linePitch="360"/>
        </w:sectPr>
      </w:pPr>
      <w:r>
        <w:rPr>
          <w:b/>
          <w:bCs/>
        </w:rPr>
        <w:br w:type="page"/>
      </w:r>
    </w:p>
    <w:tbl>
      <w:tblPr>
        <w:tblStyle w:val="TableGrid"/>
        <w:tblW w:w="14665" w:type="dxa"/>
        <w:tblInd w:w="-185" w:type="dxa"/>
        <w:tblLayout w:type="fixed"/>
        <w:tblLook w:val="04A0" w:firstRow="1" w:lastRow="0" w:firstColumn="1" w:lastColumn="0" w:noHBand="0" w:noVBand="1"/>
      </w:tblPr>
      <w:tblGrid>
        <w:gridCol w:w="3595"/>
        <w:gridCol w:w="4770"/>
        <w:gridCol w:w="5220"/>
        <w:gridCol w:w="1080"/>
      </w:tblGrid>
      <w:tr w:rsidR="0011016E" w14:paraId="25817482" w14:textId="768045DA" w:rsidTr="00910128">
        <w:tc>
          <w:tcPr>
            <w:tcW w:w="14665" w:type="dxa"/>
            <w:gridSpan w:val="4"/>
            <w:shd w:val="clear" w:color="auto" w:fill="D9D9D9" w:themeFill="background1" w:themeFillShade="D9"/>
          </w:tcPr>
          <w:p w14:paraId="3204B116" w14:textId="77042BD2" w:rsidR="0011016E" w:rsidRPr="00BF0892" w:rsidRDefault="0011016E" w:rsidP="00074106">
            <w:pPr>
              <w:pStyle w:val="Heading1"/>
              <w:outlineLvl w:val="0"/>
            </w:pPr>
            <w:r w:rsidRPr="00BF0892">
              <w:lastRenderedPageBreak/>
              <w:t xml:space="preserve">TASK(S) AND ASSOCIATED </w:t>
            </w:r>
            <w:r w:rsidR="003B022A">
              <w:t xml:space="preserve">PRIMARY AND SECONDARY </w:t>
            </w:r>
            <w:r w:rsidRPr="00BF0892">
              <w:t>RESCUE METHOD</w:t>
            </w:r>
          </w:p>
        </w:tc>
      </w:tr>
      <w:tr w:rsidR="00910128" w14:paraId="2C60E3A8" w14:textId="790A5A40" w:rsidTr="00910128">
        <w:tc>
          <w:tcPr>
            <w:tcW w:w="3595" w:type="dxa"/>
            <w:shd w:val="clear" w:color="auto" w:fill="D9D9D9" w:themeFill="background1" w:themeFillShade="D9"/>
            <w:vAlign w:val="center"/>
          </w:tcPr>
          <w:p w14:paraId="146DE5A4" w14:textId="6820216F" w:rsidR="00910128" w:rsidRPr="00FE0B64" w:rsidRDefault="00910128" w:rsidP="0011016E">
            <w:pPr>
              <w:jc w:val="center"/>
              <w:rPr>
                <w:b/>
                <w:bCs/>
              </w:rPr>
            </w:pPr>
            <w:r w:rsidRPr="00FE0B64">
              <w:rPr>
                <w:b/>
                <w:bCs/>
              </w:rPr>
              <w:t xml:space="preserve">Task (from </w:t>
            </w:r>
            <w:r w:rsidR="00ED37C9" w:rsidRPr="00FE0B64">
              <w:rPr>
                <w:b/>
                <w:bCs/>
              </w:rPr>
              <w:t xml:space="preserve">the </w:t>
            </w:r>
            <w:r w:rsidRPr="00FE0B64">
              <w:rPr>
                <w:b/>
                <w:bCs/>
              </w:rPr>
              <w:t>above list)</w:t>
            </w:r>
          </w:p>
        </w:tc>
        <w:tc>
          <w:tcPr>
            <w:tcW w:w="4770" w:type="dxa"/>
            <w:shd w:val="clear" w:color="auto" w:fill="D9D9D9" w:themeFill="background1" w:themeFillShade="D9"/>
            <w:vAlign w:val="center"/>
          </w:tcPr>
          <w:p w14:paraId="13E4FCFB" w14:textId="77777777" w:rsidR="00910128" w:rsidRPr="00FE0B64" w:rsidRDefault="00910128" w:rsidP="00910128">
            <w:pPr>
              <w:jc w:val="center"/>
              <w:rPr>
                <w:b/>
                <w:bCs/>
              </w:rPr>
            </w:pPr>
            <w:r w:rsidRPr="00FE0B64">
              <w:rPr>
                <w:b/>
                <w:bCs/>
              </w:rPr>
              <w:t>Primary Rescue Method</w:t>
            </w:r>
          </w:p>
        </w:tc>
        <w:tc>
          <w:tcPr>
            <w:tcW w:w="5220" w:type="dxa"/>
            <w:shd w:val="clear" w:color="auto" w:fill="D9D9D9" w:themeFill="background1" w:themeFillShade="D9"/>
            <w:vAlign w:val="center"/>
          </w:tcPr>
          <w:p w14:paraId="5327792F" w14:textId="014D30FB" w:rsidR="00910128" w:rsidRPr="00FE0B64" w:rsidRDefault="00910128" w:rsidP="00910128">
            <w:pPr>
              <w:jc w:val="center"/>
              <w:rPr>
                <w:b/>
                <w:bCs/>
              </w:rPr>
            </w:pPr>
            <w:r w:rsidRPr="00FE0B64">
              <w:rPr>
                <w:b/>
                <w:bCs/>
              </w:rPr>
              <w:t>Secondary Rescue Method</w:t>
            </w:r>
          </w:p>
        </w:tc>
        <w:tc>
          <w:tcPr>
            <w:tcW w:w="1080" w:type="dxa"/>
            <w:shd w:val="clear" w:color="auto" w:fill="D9D9D9" w:themeFill="background1" w:themeFillShade="D9"/>
            <w:vAlign w:val="center"/>
          </w:tcPr>
          <w:p w14:paraId="1D355179" w14:textId="7EB51515" w:rsidR="00910128" w:rsidRPr="00FE0B64" w:rsidRDefault="00910128" w:rsidP="0011016E">
            <w:pPr>
              <w:jc w:val="center"/>
              <w:rPr>
                <w:b/>
                <w:bCs/>
              </w:rPr>
            </w:pPr>
            <w:r w:rsidRPr="00FE0B64">
              <w:rPr>
                <w:b/>
                <w:bCs/>
                <w:sz w:val="18"/>
                <w:szCs w:val="18"/>
              </w:rPr>
              <w:t>Supervisor Initials</w:t>
            </w:r>
          </w:p>
        </w:tc>
      </w:tr>
      <w:tr w:rsidR="009D308B" w14:paraId="1E3E8100" w14:textId="77777777" w:rsidTr="00057B96">
        <w:tc>
          <w:tcPr>
            <w:tcW w:w="3595" w:type="dxa"/>
            <w:shd w:val="clear" w:color="auto" w:fill="DEEAF6" w:themeFill="accent5" w:themeFillTint="33"/>
            <w:vAlign w:val="center"/>
          </w:tcPr>
          <w:p w14:paraId="69D46447" w14:textId="0AECA78F" w:rsidR="009D308B" w:rsidRPr="00EB24D1" w:rsidRDefault="009D308B" w:rsidP="00057B96">
            <w:pPr>
              <w:pStyle w:val="ListParagraph"/>
              <w:spacing w:before="0" w:line="276" w:lineRule="auto"/>
              <w:ind w:left="431"/>
              <w:jc w:val="center"/>
              <w:rPr>
                <w:b/>
                <w:bCs/>
                <w:sz w:val="18"/>
                <w:szCs w:val="18"/>
              </w:rPr>
            </w:pPr>
            <w:r w:rsidRPr="00EB24D1">
              <w:rPr>
                <w:b/>
                <w:bCs/>
                <w:sz w:val="18"/>
                <w:szCs w:val="18"/>
              </w:rPr>
              <w:t>Example</w:t>
            </w:r>
            <w:r w:rsidR="00057B96" w:rsidRPr="00EB24D1">
              <w:rPr>
                <w:b/>
                <w:bCs/>
                <w:sz w:val="18"/>
                <w:szCs w:val="18"/>
              </w:rPr>
              <w:t xml:space="preserve"> from above</w:t>
            </w:r>
            <w:r w:rsidRPr="00EB24D1">
              <w:rPr>
                <w:b/>
                <w:bCs/>
                <w:sz w:val="18"/>
                <w:szCs w:val="18"/>
              </w:rPr>
              <w:t>:</w:t>
            </w:r>
          </w:p>
          <w:p w14:paraId="7454BD23" w14:textId="59763C30" w:rsidR="009D308B" w:rsidRPr="00EB24D1" w:rsidRDefault="009D308B" w:rsidP="00057B96">
            <w:pPr>
              <w:pStyle w:val="ListParagraph"/>
              <w:spacing w:before="0" w:line="276" w:lineRule="auto"/>
              <w:ind w:left="431"/>
              <w:jc w:val="center"/>
              <w:rPr>
                <w:sz w:val="18"/>
                <w:szCs w:val="18"/>
              </w:rPr>
            </w:pPr>
            <w:r w:rsidRPr="00EB24D1">
              <w:rPr>
                <w:sz w:val="18"/>
                <w:szCs w:val="18"/>
              </w:rPr>
              <w:t>Stripping shingles from a roof</w:t>
            </w:r>
          </w:p>
        </w:tc>
        <w:tc>
          <w:tcPr>
            <w:tcW w:w="4770" w:type="dxa"/>
            <w:shd w:val="clear" w:color="auto" w:fill="DEEAF6" w:themeFill="accent5" w:themeFillTint="33"/>
            <w:vAlign w:val="center"/>
          </w:tcPr>
          <w:p w14:paraId="1C93DD72" w14:textId="19757067" w:rsidR="009D308B" w:rsidRPr="00EB24D1" w:rsidRDefault="009D308B" w:rsidP="00057B96">
            <w:pPr>
              <w:spacing w:before="0" w:line="276" w:lineRule="auto"/>
              <w:jc w:val="center"/>
              <w:rPr>
                <w:sz w:val="18"/>
                <w:szCs w:val="18"/>
              </w:rPr>
            </w:pPr>
            <w:r w:rsidRPr="00EB24D1">
              <w:rPr>
                <w:sz w:val="18"/>
                <w:szCs w:val="18"/>
              </w:rPr>
              <w:t xml:space="preserve">The constructor has a genie lift on site that will be used to rescue a worker. A </w:t>
            </w:r>
            <w:r w:rsidR="00FE0B64" w:rsidRPr="00EB24D1">
              <w:rPr>
                <w:sz w:val="18"/>
                <w:szCs w:val="18"/>
              </w:rPr>
              <w:t xml:space="preserve">trained </w:t>
            </w:r>
            <w:r w:rsidRPr="00EB24D1">
              <w:rPr>
                <w:sz w:val="18"/>
                <w:szCs w:val="18"/>
              </w:rPr>
              <w:t xml:space="preserve">worker will be in the basket operating the equipment, the lift will be positioned near the worker and its basket will be extended under the worker and then lifted up so the </w:t>
            </w:r>
            <w:r w:rsidR="00FE0B64" w:rsidRPr="00EB24D1">
              <w:rPr>
                <w:sz w:val="18"/>
                <w:szCs w:val="18"/>
              </w:rPr>
              <w:t xml:space="preserve">fallen </w:t>
            </w:r>
            <w:r w:rsidRPr="00EB24D1">
              <w:rPr>
                <w:sz w:val="18"/>
                <w:szCs w:val="18"/>
              </w:rPr>
              <w:t xml:space="preserve">worker is resting safely in the basket. Once the fallen worker is in the basket, the operator will then disengage the deployed fall arrest system </w:t>
            </w:r>
            <w:r w:rsidR="00057B96" w:rsidRPr="00EB24D1">
              <w:rPr>
                <w:sz w:val="18"/>
                <w:szCs w:val="18"/>
              </w:rPr>
              <w:t>and lower the basket to the ground.</w:t>
            </w:r>
          </w:p>
          <w:p w14:paraId="71E8D110" w14:textId="2E7A1567" w:rsidR="00057B96" w:rsidRPr="00EB24D1" w:rsidRDefault="00057B96" w:rsidP="00057B96">
            <w:pPr>
              <w:spacing w:before="0" w:line="276" w:lineRule="auto"/>
              <w:jc w:val="center"/>
              <w:rPr>
                <w:sz w:val="18"/>
                <w:szCs w:val="18"/>
              </w:rPr>
            </w:pPr>
          </w:p>
        </w:tc>
        <w:tc>
          <w:tcPr>
            <w:tcW w:w="5220" w:type="dxa"/>
            <w:shd w:val="clear" w:color="auto" w:fill="DEEAF6" w:themeFill="accent5" w:themeFillTint="33"/>
            <w:vAlign w:val="center"/>
          </w:tcPr>
          <w:p w14:paraId="0BA93BA4" w14:textId="1E1C0B7B" w:rsidR="009D308B" w:rsidRPr="00EB24D1" w:rsidRDefault="00057B96" w:rsidP="00057B96">
            <w:pPr>
              <w:spacing w:before="0" w:line="276" w:lineRule="auto"/>
              <w:jc w:val="center"/>
              <w:rPr>
                <w:sz w:val="18"/>
                <w:szCs w:val="18"/>
              </w:rPr>
            </w:pPr>
            <w:r w:rsidRPr="00EB24D1">
              <w:rPr>
                <w:sz w:val="18"/>
                <w:szCs w:val="18"/>
              </w:rPr>
              <w:t>Should the gene lift not be available for rescue, and if the fallen worker is able to, the rescue team will attempt to place a ladder under the fallen worker that they can climb down. If this is not an option, the rescue team will make every attempt to pull the fallen worker in through a window of the house.</w:t>
            </w:r>
          </w:p>
        </w:tc>
        <w:tc>
          <w:tcPr>
            <w:tcW w:w="1080" w:type="dxa"/>
            <w:shd w:val="clear" w:color="auto" w:fill="DEEAF6" w:themeFill="accent5" w:themeFillTint="33"/>
            <w:vAlign w:val="center"/>
          </w:tcPr>
          <w:p w14:paraId="7661BA8C" w14:textId="6597DA28" w:rsidR="009D308B" w:rsidRPr="00EB24D1" w:rsidRDefault="00057B96" w:rsidP="00057B96">
            <w:pPr>
              <w:spacing w:before="0" w:line="276" w:lineRule="auto"/>
              <w:jc w:val="center"/>
              <w:rPr>
                <w:sz w:val="18"/>
                <w:szCs w:val="18"/>
              </w:rPr>
            </w:pPr>
            <w:r w:rsidRPr="00EB24D1">
              <w:rPr>
                <w:sz w:val="18"/>
                <w:szCs w:val="18"/>
              </w:rPr>
              <w:t>J</w:t>
            </w:r>
            <w:r w:rsidR="00FE0B64" w:rsidRPr="00EB24D1">
              <w:rPr>
                <w:sz w:val="18"/>
                <w:szCs w:val="18"/>
              </w:rPr>
              <w:t>.</w:t>
            </w:r>
            <w:r w:rsidRPr="00EB24D1">
              <w:rPr>
                <w:sz w:val="18"/>
                <w:szCs w:val="18"/>
              </w:rPr>
              <w:t>D</w:t>
            </w:r>
            <w:r w:rsidR="00FE0B64" w:rsidRPr="00EB24D1">
              <w:rPr>
                <w:sz w:val="18"/>
                <w:szCs w:val="18"/>
              </w:rPr>
              <w:t>.</w:t>
            </w:r>
          </w:p>
        </w:tc>
      </w:tr>
      <w:tr w:rsidR="00910128" w14:paraId="1EEF0788" w14:textId="21834B20" w:rsidTr="00910128">
        <w:tc>
          <w:tcPr>
            <w:tcW w:w="3595" w:type="dxa"/>
            <w:shd w:val="clear" w:color="auto" w:fill="auto"/>
          </w:tcPr>
          <w:p w14:paraId="118D165C" w14:textId="2BA2EF9A" w:rsidR="00910128" w:rsidRDefault="00910128" w:rsidP="006E683E">
            <w:pPr>
              <w:pStyle w:val="ListParagraph"/>
              <w:numPr>
                <w:ilvl w:val="0"/>
                <w:numId w:val="8"/>
              </w:numPr>
              <w:ind w:left="431"/>
            </w:pPr>
          </w:p>
        </w:tc>
        <w:tc>
          <w:tcPr>
            <w:tcW w:w="4770" w:type="dxa"/>
            <w:shd w:val="clear" w:color="auto" w:fill="auto"/>
          </w:tcPr>
          <w:p w14:paraId="4197607B" w14:textId="77777777" w:rsidR="00910128" w:rsidRDefault="00910128" w:rsidP="000C7002"/>
          <w:p w14:paraId="34DD293D" w14:textId="4ADAA922" w:rsidR="00910128" w:rsidRDefault="00910128" w:rsidP="000C7002"/>
        </w:tc>
        <w:tc>
          <w:tcPr>
            <w:tcW w:w="5220" w:type="dxa"/>
            <w:shd w:val="clear" w:color="auto" w:fill="auto"/>
          </w:tcPr>
          <w:p w14:paraId="56192D63" w14:textId="4BAFDDCF" w:rsidR="00910128" w:rsidRDefault="00910128" w:rsidP="000C7002"/>
        </w:tc>
        <w:tc>
          <w:tcPr>
            <w:tcW w:w="1080" w:type="dxa"/>
          </w:tcPr>
          <w:p w14:paraId="44E5DEFF" w14:textId="77777777" w:rsidR="00910128" w:rsidRDefault="00910128" w:rsidP="000C7002"/>
        </w:tc>
      </w:tr>
      <w:tr w:rsidR="00910128" w14:paraId="5E078479" w14:textId="41A8A458" w:rsidTr="00910128">
        <w:tc>
          <w:tcPr>
            <w:tcW w:w="3595" w:type="dxa"/>
            <w:shd w:val="clear" w:color="auto" w:fill="auto"/>
          </w:tcPr>
          <w:p w14:paraId="56D09F71" w14:textId="260F6703" w:rsidR="00910128" w:rsidRDefault="00910128" w:rsidP="006E683E">
            <w:pPr>
              <w:pStyle w:val="ListParagraph"/>
              <w:numPr>
                <w:ilvl w:val="0"/>
                <w:numId w:val="8"/>
              </w:numPr>
              <w:ind w:left="431"/>
            </w:pPr>
          </w:p>
        </w:tc>
        <w:tc>
          <w:tcPr>
            <w:tcW w:w="4770" w:type="dxa"/>
            <w:shd w:val="clear" w:color="auto" w:fill="auto"/>
          </w:tcPr>
          <w:p w14:paraId="7DB179C9" w14:textId="77777777" w:rsidR="00910128" w:rsidRDefault="00910128" w:rsidP="000C7002"/>
          <w:p w14:paraId="56E28908" w14:textId="675D346F" w:rsidR="00910128" w:rsidRDefault="00910128" w:rsidP="000C7002"/>
        </w:tc>
        <w:tc>
          <w:tcPr>
            <w:tcW w:w="5220" w:type="dxa"/>
            <w:shd w:val="clear" w:color="auto" w:fill="auto"/>
          </w:tcPr>
          <w:p w14:paraId="5300BAB5" w14:textId="2F0B12F2" w:rsidR="00910128" w:rsidRDefault="00910128" w:rsidP="000C7002"/>
        </w:tc>
        <w:tc>
          <w:tcPr>
            <w:tcW w:w="1080" w:type="dxa"/>
          </w:tcPr>
          <w:p w14:paraId="7DB59749" w14:textId="77777777" w:rsidR="00910128" w:rsidRDefault="00910128" w:rsidP="000C7002"/>
        </w:tc>
      </w:tr>
      <w:tr w:rsidR="00910128" w14:paraId="6E17139A" w14:textId="3A79CB20" w:rsidTr="00910128">
        <w:tc>
          <w:tcPr>
            <w:tcW w:w="3595" w:type="dxa"/>
            <w:shd w:val="clear" w:color="auto" w:fill="auto"/>
          </w:tcPr>
          <w:p w14:paraId="24F009BB" w14:textId="7D4B725C" w:rsidR="00910128" w:rsidRDefault="00910128" w:rsidP="006E683E">
            <w:pPr>
              <w:pStyle w:val="ListParagraph"/>
              <w:numPr>
                <w:ilvl w:val="0"/>
                <w:numId w:val="8"/>
              </w:numPr>
              <w:ind w:left="431"/>
            </w:pPr>
          </w:p>
        </w:tc>
        <w:tc>
          <w:tcPr>
            <w:tcW w:w="4770" w:type="dxa"/>
            <w:shd w:val="clear" w:color="auto" w:fill="auto"/>
          </w:tcPr>
          <w:p w14:paraId="5D7F8675" w14:textId="77777777" w:rsidR="00910128" w:rsidRDefault="00910128" w:rsidP="000C7002"/>
          <w:p w14:paraId="3303ACDB" w14:textId="1C9A10B4" w:rsidR="00910128" w:rsidRDefault="00910128" w:rsidP="000C7002"/>
        </w:tc>
        <w:tc>
          <w:tcPr>
            <w:tcW w:w="5220" w:type="dxa"/>
            <w:shd w:val="clear" w:color="auto" w:fill="auto"/>
          </w:tcPr>
          <w:p w14:paraId="6172042D" w14:textId="3F080DBC" w:rsidR="00910128" w:rsidRDefault="00910128" w:rsidP="000C7002"/>
        </w:tc>
        <w:tc>
          <w:tcPr>
            <w:tcW w:w="1080" w:type="dxa"/>
          </w:tcPr>
          <w:p w14:paraId="6D724AFC" w14:textId="77777777" w:rsidR="00910128" w:rsidRDefault="00910128" w:rsidP="000C7002"/>
        </w:tc>
      </w:tr>
      <w:tr w:rsidR="00910128" w14:paraId="103BDC7C" w14:textId="54B3A6DF" w:rsidTr="00910128">
        <w:tc>
          <w:tcPr>
            <w:tcW w:w="3595" w:type="dxa"/>
            <w:shd w:val="clear" w:color="auto" w:fill="auto"/>
          </w:tcPr>
          <w:p w14:paraId="7435C4CA" w14:textId="10304676" w:rsidR="00910128" w:rsidRDefault="00910128" w:rsidP="006E683E">
            <w:pPr>
              <w:pStyle w:val="ListParagraph"/>
              <w:numPr>
                <w:ilvl w:val="0"/>
                <w:numId w:val="8"/>
              </w:numPr>
              <w:ind w:left="431"/>
            </w:pPr>
          </w:p>
        </w:tc>
        <w:tc>
          <w:tcPr>
            <w:tcW w:w="4770" w:type="dxa"/>
            <w:shd w:val="clear" w:color="auto" w:fill="auto"/>
          </w:tcPr>
          <w:p w14:paraId="00F46F30" w14:textId="77777777" w:rsidR="00910128" w:rsidRDefault="00910128" w:rsidP="000C7002"/>
          <w:p w14:paraId="78325C33" w14:textId="005611C5" w:rsidR="00910128" w:rsidRDefault="00910128" w:rsidP="000C7002"/>
        </w:tc>
        <w:tc>
          <w:tcPr>
            <w:tcW w:w="5220" w:type="dxa"/>
            <w:shd w:val="clear" w:color="auto" w:fill="auto"/>
          </w:tcPr>
          <w:p w14:paraId="76F781CF" w14:textId="3B7AFC6B" w:rsidR="00910128" w:rsidRDefault="00910128" w:rsidP="000C7002"/>
        </w:tc>
        <w:tc>
          <w:tcPr>
            <w:tcW w:w="1080" w:type="dxa"/>
          </w:tcPr>
          <w:p w14:paraId="0B15A6A3" w14:textId="77777777" w:rsidR="00910128" w:rsidRDefault="00910128" w:rsidP="000C7002"/>
        </w:tc>
      </w:tr>
      <w:tr w:rsidR="00910128" w14:paraId="311DAD62" w14:textId="58A664B9" w:rsidTr="00910128">
        <w:tc>
          <w:tcPr>
            <w:tcW w:w="3595" w:type="dxa"/>
            <w:shd w:val="clear" w:color="auto" w:fill="auto"/>
          </w:tcPr>
          <w:p w14:paraId="4CAC8A67" w14:textId="77777777" w:rsidR="00910128" w:rsidRDefault="00910128" w:rsidP="006E683E">
            <w:pPr>
              <w:pStyle w:val="ListParagraph"/>
              <w:numPr>
                <w:ilvl w:val="0"/>
                <w:numId w:val="8"/>
              </w:numPr>
              <w:ind w:left="431"/>
            </w:pPr>
          </w:p>
        </w:tc>
        <w:tc>
          <w:tcPr>
            <w:tcW w:w="4770" w:type="dxa"/>
            <w:shd w:val="clear" w:color="auto" w:fill="auto"/>
          </w:tcPr>
          <w:p w14:paraId="6BD24F8B" w14:textId="77777777" w:rsidR="00910128" w:rsidRDefault="00910128" w:rsidP="000C7002"/>
          <w:p w14:paraId="08B8FAD2" w14:textId="3C5A35E4" w:rsidR="00910128" w:rsidRDefault="00910128" w:rsidP="000C7002"/>
        </w:tc>
        <w:tc>
          <w:tcPr>
            <w:tcW w:w="5220" w:type="dxa"/>
            <w:shd w:val="clear" w:color="auto" w:fill="auto"/>
          </w:tcPr>
          <w:p w14:paraId="6386454E" w14:textId="74AC1545" w:rsidR="00910128" w:rsidRDefault="00910128" w:rsidP="000C7002"/>
        </w:tc>
        <w:tc>
          <w:tcPr>
            <w:tcW w:w="1080" w:type="dxa"/>
          </w:tcPr>
          <w:p w14:paraId="0272FF2D" w14:textId="77777777" w:rsidR="00910128" w:rsidRDefault="00910128" w:rsidP="000C7002"/>
        </w:tc>
      </w:tr>
      <w:tr w:rsidR="00910128" w14:paraId="160D1FA4" w14:textId="10B41F64" w:rsidTr="00910128">
        <w:tc>
          <w:tcPr>
            <w:tcW w:w="3595" w:type="dxa"/>
            <w:shd w:val="clear" w:color="auto" w:fill="auto"/>
          </w:tcPr>
          <w:p w14:paraId="6D4BB5CA" w14:textId="77777777" w:rsidR="00910128" w:rsidRDefault="00910128" w:rsidP="006E683E">
            <w:pPr>
              <w:pStyle w:val="ListParagraph"/>
              <w:numPr>
                <w:ilvl w:val="0"/>
                <w:numId w:val="8"/>
              </w:numPr>
              <w:ind w:left="431"/>
            </w:pPr>
          </w:p>
        </w:tc>
        <w:tc>
          <w:tcPr>
            <w:tcW w:w="4770" w:type="dxa"/>
            <w:shd w:val="clear" w:color="auto" w:fill="auto"/>
          </w:tcPr>
          <w:p w14:paraId="564BF327" w14:textId="77777777" w:rsidR="00910128" w:rsidRDefault="00910128" w:rsidP="000C7002"/>
          <w:p w14:paraId="768558C9" w14:textId="7E42733D" w:rsidR="00910128" w:rsidRDefault="00910128" w:rsidP="000C7002"/>
        </w:tc>
        <w:tc>
          <w:tcPr>
            <w:tcW w:w="5220" w:type="dxa"/>
            <w:shd w:val="clear" w:color="auto" w:fill="auto"/>
          </w:tcPr>
          <w:p w14:paraId="5A915F98" w14:textId="5315630A" w:rsidR="00910128" w:rsidRDefault="00910128" w:rsidP="000C7002"/>
        </w:tc>
        <w:tc>
          <w:tcPr>
            <w:tcW w:w="1080" w:type="dxa"/>
          </w:tcPr>
          <w:p w14:paraId="69250217" w14:textId="77777777" w:rsidR="00910128" w:rsidRDefault="00910128" w:rsidP="000C7002"/>
        </w:tc>
      </w:tr>
    </w:tbl>
    <w:p w14:paraId="08A8E6D8" w14:textId="77777777" w:rsidR="00910128" w:rsidRDefault="00910128">
      <w:pPr>
        <w:sectPr w:rsidR="00910128" w:rsidSect="00910128">
          <w:pgSz w:w="15840" w:h="12240" w:orient="landscape" w:code="1"/>
          <w:pgMar w:top="1530" w:right="1507" w:bottom="720" w:left="720" w:header="540" w:footer="499" w:gutter="0"/>
          <w:cols w:space="720"/>
          <w:docGrid w:linePitch="360"/>
        </w:sectPr>
      </w:pPr>
    </w:p>
    <w:tbl>
      <w:tblPr>
        <w:tblStyle w:val="TableGrid"/>
        <w:tblW w:w="0" w:type="auto"/>
        <w:jc w:val="center"/>
        <w:tblLook w:val="04A0" w:firstRow="1" w:lastRow="0" w:firstColumn="1" w:lastColumn="0" w:noHBand="0" w:noVBand="1"/>
      </w:tblPr>
      <w:tblGrid>
        <w:gridCol w:w="4855"/>
        <w:gridCol w:w="5760"/>
      </w:tblGrid>
      <w:tr w:rsidR="00247BCA" w14:paraId="75135EA7" w14:textId="77777777" w:rsidTr="00C154AD">
        <w:trPr>
          <w:jc w:val="center"/>
        </w:trPr>
        <w:tc>
          <w:tcPr>
            <w:tcW w:w="10615" w:type="dxa"/>
            <w:gridSpan w:val="2"/>
            <w:shd w:val="clear" w:color="auto" w:fill="D9D9D9" w:themeFill="background1" w:themeFillShade="D9"/>
          </w:tcPr>
          <w:p w14:paraId="10A06A1C" w14:textId="1EA26D20" w:rsidR="00247BCA" w:rsidRDefault="001747DE" w:rsidP="001747DE">
            <w:pPr>
              <w:pStyle w:val="Heading1"/>
              <w:outlineLvl w:val="0"/>
            </w:pPr>
            <w:r>
              <w:lastRenderedPageBreak/>
              <w:t>RESCUE TEAM</w:t>
            </w:r>
          </w:p>
        </w:tc>
      </w:tr>
      <w:tr w:rsidR="001747DE" w14:paraId="6E9CDB70" w14:textId="77777777" w:rsidTr="00C154AD">
        <w:trPr>
          <w:jc w:val="center"/>
        </w:trPr>
        <w:tc>
          <w:tcPr>
            <w:tcW w:w="10615" w:type="dxa"/>
            <w:gridSpan w:val="2"/>
            <w:shd w:val="clear" w:color="auto" w:fill="D9D9D9" w:themeFill="background1" w:themeFillShade="D9"/>
          </w:tcPr>
          <w:p w14:paraId="08DF03AE" w14:textId="5B69BCA0" w:rsidR="001747DE" w:rsidRDefault="001747DE" w:rsidP="00247BCA">
            <w:pPr>
              <w:jc w:val="center"/>
            </w:pPr>
            <w:r>
              <w:t xml:space="preserve">What Communication Methods </w:t>
            </w:r>
            <w:r w:rsidR="000D49AF">
              <w:t>will be</w:t>
            </w:r>
            <w:r>
              <w:t xml:space="preserve"> used to Mobilize the Rescue Team</w:t>
            </w:r>
          </w:p>
        </w:tc>
      </w:tr>
      <w:tr w:rsidR="001747DE" w14:paraId="4A54C6E0" w14:textId="77777777" w:rsidTr="00C154AD">
        <w:trPr>
          <w:jc w:val="center"/>
        </w:trPr>
        <w:tc>
          <w:tcPr>
            <w:tcW w:w="4855" w:type="dxa"/>
            <w:shd w:val="clear" w:color="auto" w:fill="auto"/>
          </w:tcPr>
          <w:p w14:paraId="5747014D" w14:textId="24891A89" w:rsidR="001747DE" w:rsidRDefault="00B62867" w:rsidP="001747DE">
            <w:pPr>
              <w:jc w:val="left"/>
            </w:pPr>
            <w:sdt>
              <w:sdtPr>
                <w:id w:val="-1856191724"/>
                <w14:checkbox>
                  <w14:checked w14:val="0"/>
                  <w14:checkedState w14:val="2612" w14:font="MS Gothic"/>
                  <w14:uncheckedState w14:val="2610" w14:font="MS Gothic"/>
                </w14:checkbox>
              </w:sdtPr>
              <w:sdtEndPr/>
              <w:sdtContent>
                <w:r w:rsidR="001747DE">
                  <w:rPr>
                    <w:rFonts w:ascii="MS Gothic" w:eastAsia="MS Gothic" w:hAnsi="MS Gothic" w:hint="eastAsia"/>
                  </w:rPr>
                  <w:t>☐</w:t>
                </w:r>
              </w:sdtContent>
            </w:sdt>
            <w:r w:rsidR="001747DE">
              <w:t xml:space="preserve"> Direct Vocal Communication</w:t>
            </w:r>
          </w:p>
        </w:tc>
        <w:tc>
          <w:tcPr>
            <w:tcW w:w="5760" w:type="dxa"/>
            <w:shd w:val="clear" w:color="auto" w:fill="auto"/>
          </w:tcPr>
          <w:p w14:paraId="2DB315B7" w14:textId="7C50479B" w:rsidR="001747DE" w:rsidRDefault="00B62867" w:rsidP="001747DE">
            <w:pPr>
              <w:jc w:val="left"/>
            </w:pPr>
            <w:sdt>
              <w:sdtPr>
                <w:id w:val="-1658450462"/>
                <w14:checkbox>
                  <w14:checked w14:val="0"/>
                  <w14:checkedState w14:val="2612" w14:font="MS Gothic"/>
                  <w14:uncheckedState w14:val="2610" w14:font="MS Gothic"/>
                </w14:checkbox>
              </w:sdtPr>
              <w:sdtEndPr/>
              <w:sdtContent>
                <w:r w:rsidR="001747DE">
                  <w:rPr>
                    <w:rFonts w:ascii="MS Gothic" w:eastAsia="MS Gothic" w:hAnsi="MS Gothic" w:hint="eastAsia"/>
                  </w:rPr>
                  <w:t>☐</w:t>
                </w:r>
              </w:sdtContent>
            </w:sdt>
            <w:r w:rsidR="001747DE">
              <w:t xml:space="preserve"> Cell Phone/Landline</w:t>
            </w:r>
          </w:p>
        </w:tc>
      </w:tr>
      <w:tr w:rsidR="001747DE" w14:paraId="4360CA00" w14:textId="77777777" w:rsidTr="00C154AD">
        <w:trPr>
          <w:jc w:val="center"/>
        </w:trPr>
        <w:tc>
          <w:tcPr>
            <w:tcW w:w="4855" w:type="dxa"/>
            <w:shd w:val="clear" w:color="auto" w:fill="auto"/>
          </w:tcPr>
          <w:p w14:paraId="64CD0C0F" w14:textId="64162875" w:rsidR="001747DE" w:rsidRDefault="00B62867" w:rsidP="001747DE">
            <w:pPr>
              <w:jc w:val="left"/>
            </w:pPr>
            <w:sdt>
              <w:sdtPr>
                <w:id w:val="1990975691"/>
                <w14:checkbox>
                  <w14:checked w14:val="0"/>
                  <w14:checkedState w14:val="2612" w14:font="MS Gothic"/>
                  <w14:uncheckedState w14:val="2610" w14:font="MS Gothic"/>
                </w14:checkbox>
              </w:sdtPr>
              <w:sdtEndPr/>
              <w:sdtContent>
                <w:r w:rsidR="001747DE">
                  <w:rPr>
                    <w:rFonts w:ascii="MS Gothic" w:eastAsia="MS Gothic" w:hAnsi="MS Gothic" w:hint="eastAsia"/>
                  </w:rPr>
                  <w:t>☐</w:t>
                </w:r>
              </w:sdtContent>
            </w:sdt>
            <w:r w:rsidR="001747DE">
              <w:t xml:space="preserve"> Whistle</w:t>
            </w:r>
          </w:p>
        </w:tc>
        <w:tc>
          <w:tcPr>
            <w:tcW w:w="5760" w:type="dxa"/>
            <w:shd w:val="clear" w:color="auto" w:fill="auto"/>
          </w:tcPr>
          <w:p w14:paraId="78006CF4" w14:textId="1B00D8B0" w:rsidR="001747DE" w:rsidRDefault="00B62867" w:rsidP="001747DE">
            <w:pPr>
              <w:jc w:val="left"/>
            </w:pPr>
            <w:sdt>
              <w:sdtPr>
                <w:id w:val="743381457"/>
                <w14:checkbox>
                  <w14:checked w14:val="0"/>
                  <w14:checkedState w14:val="2612" w14:font="MS Gothic"/>
                  <w14:uncheckedState w14:val="2610" w14:font="MS Gothic"/>
                </w14:checkbox>
              </w:sdtPr>
              <w:sdtEndPr/>
              <w:sdtContent>
                <w:r w:rsidR="001747DE">
                  <w:rPr>
                    <w:rFonts w:ascii="MS Gothic" w:eastAsia="MS Gothic" w:hAnsi="MS Gothic" w:hint="eastAsia"/>
                  </w:rPr>
                  <w:t>☐</w:t>
                </w:r>
              </w:sdtContent>
            </w:sdt>
            <w:r w:rsidR="001747DE">
              <w:t xml:space="preserve"> Two-way Radio</w:t>
            </w:r>
          </w:p>
        </w:tc>
      </w:tr>
      <w:tr w:rsidR="001747DE" w14:paraId="66379AEB" w14:textId="77777777" w:rsidTr="00C154AD">
        <w:trPr>
          <w:jc w:val="center"/>
        </w:trPr>
        <w:tc>
          <w:tcPr>
            <w:tcW w:w="10615" w:type="dxa"/>
            <w:gridSpan w:val="2"/>
            <w:shd w:val="clear" w:color="auto" w:fill="auto"/>
          </w:tcPr>
          <w:p w14:paraId="0F9EE2F8" w14:textId="77777777" w:rsidR="001747DE" w:rsidRDefault="00B62867" w:rsidP="001747DE">
            <w:pPr>
              <w:jc w:val="left"/>
            </w:pPr>
            <w:sdt>
              <w:sdtPr>
                <w:id w:val="743294833"/>
                <w14:checkbox>
                  <w14:checked w14:val="0"/>
                  <w14:checkedState w14:val="2612" w14:font="MS Gothic"/>
                  <w14:uncheckedState w14:val="2610" w14:font="MS Gothic"/>
                </w14:checkbox>
              </w:sdtPr>
              <w:sdtEndPr/>
              <w:sdtContent>
                <w:r w:rsidR="001747DE">
                  <w:rPr>
                    <w:rFonts w:ascii="MS Gothic" w:eastAsia="MS Gothic" w:hAnsi="MS Gothic" w:hint="eastAsia"/>
                  </w:rPr>
                  <w:t>☐</w:t>
                </w:r>
              </w:sdtContent>
            </w:sdt>
            <w:r w:rsidR="001747DE">
              <w:t xml:space="preserve"> Other (</w:t>
            </w:r>
            <w:r w:rsidR="00D236E0">
              <w:t>s</w:t>
            </w:r>
            <w:r w:rsidR="001747DE">
              <w:t>pecify):</w:t>
            </w:r>
          </w:p>
          <w:p w14:paraId="7332280E" w14:textId="4F9E869C" w:rsidR="003B022A" w:rsidRDefault="003B022A" w:rsidP="001747DE">
            <w:pPr>
              <w:jc w:val="left"/>
            </w:pPr>
          </w:p>
        </w:tc>
      </w:tr>
      <w:tr w:rsidR="001747DE" w14:paraId="19E11E64" w14:textId="77777777" w:rsidTr="003B022A">
        <w:trPr>
          <w:jc w:val="center"/>
        </w:trPr>
        <w:tc>
          <w:tcPr>
            <w:tcW w:w="4855" w:type="dxa"/>
            <w:shd w:val="clear" w:color="auto" w:fill="D9D9D9" w:themeFill="background1" w:themeFillShade="D9"/>
            <w:vAlign w:val="center"/>
          </w:tcPr>
          <w:p w14:paraId="2E343384" w14:textId="4EE76445" w:rsidR="001747DE" w:rsidRDefault="001747DE" w:rsidP="003B022A">
            <w:pPr>
              <w:jc w:val="right"/>
            </w:pPr>
            <w:r>
              <w:t xml:space="preserve">Who will Contact the </w:t>
            </w:r>
            <w:r w:rsidR="00547824">
              <w:t xml:space="preserve">Rescue </w:t>
            </w:r>
            <w:r>
              <w:t>Team Members</w:t>
            </w:r>
          </w:p>
        </w:tc>
        <w:tc>
          <w:tcPr>
            <w:tcW w:w="5760" w:type="dxa"/>
            <w:shd w:val="clear" w:color="auto" w:fill="auto"/>
          </w:tcPr>
          <w:p w14:paraId="13A436D3" w14:textId="77777777" w:rsidR="001747DE" w:rsidRDefault="001747DE" w:rsidP="00247BCA">
            <w:pPr>
              <w:jc w:val="center"/>
            </w:pPr>
          </w:p>
          <w:p w14:paraId="2827CC9B" w14:textId="5D7604D5" w:rsidR="003B022A" w:rsidRDefault="003B022A" w:rsidP="00247BCA">
            <w:pPr>
              <w:jc w:val="center"/>
            </w:pPr>
          </w:p>
        </w:tc>
      </w:tr>
    </w:tbl>
    <w:p w14:paraId="78BFE6B0" w14:textId="77777777" w:rsidR="003B022A" w:rsidRDefault="003B022A"/>
    <w:tbl>
      <w:tblPr>
        <w:tblStyle w:val="TableGrid"/>
        <w:tblW w:w="0" w:type="auto"/>
        <w:jc w:val="center"/>
        <w:tblLook w:val="04A0" w:firstRow="1" w:lastRow="0" w:firstColumn="1" w:lastColumn="0" w:noHBand="0" w:noVBand="1"/>
      </w:tblPr>
      <w:tblGrid>
        <w:gridCol w:w="895"/>
        <w:gridCol w:w="3960"/>
        <w:gridCol w:w="452"/>
        <w:gridCol w:w="988"/>
        <w:gridCol w:w="4320"/>
      </w:tblGrid>
      <w:tr w:rsidR="001747DE" w14:paraId="1DF1A8CA" w14:textId="77777777" w:rsidTr="00C154AD">
        <w:trPr>
          <w:jc w:val="center"/>
        </w:trPr>
        <w:tc>
          <w:tcPr>
            <w:tcW w:w="10615" w:type="dxa"/>
            <w:gridSpan w:val="5"/>
            <w:shd w:val="clear" w:color="auto" w:fill="D9D9D9" w:themeFill="background1" w:themeFillShade="D9"/>
          </w:tcPr>
          <w:p w14:paraId="75C4E77D" w14:textId="7CC527C5" w:rsidR="001747DE" w:rsidRPr="001747DE" w:rsidRDefault="001747DE" w:rsidP="00247BCA">
            <w:pPr>
              <w:jc w:val="center"/>
              <w:rPr>
                <w:b/>
                <w:bCs/>
              </w:rPr>
            </w:pPr>
            <w:r w:rsidRPr="001747DE">
              <w:rPr>
                <w:b/>
                <w:bCs/>
              </w:rPr>
              <w:t>Rescue Team Members</w:t>
            </w:r>
          </w:p>
        </w:tc>
      </w:tr>
      <w:tr w:rsidR="003B022A" w14:paraId="5CA3C36F" w14:textId="77777777" w:rsidTr="00DE0042">
        <w:trPr>
          <w:jc w:val="center"/>
        </w:trPr>
        <w:tc>
          <w:tcPr>
            <w:tcW w:w="895" w:type="dxa"/>
            <w:shd w:val="clear" w:color="auto" w:fill="D9D9D9" w:themeFill="background1" w:themeFillShade="D9"/>
          </w:tcPr>
          <w:p w14:paraId="26FFF751" w14:textId="77777777" w:rsidR="003B022A" w:rsidRDefault="003B022A" w:rsidP="00DE0042">
            <w:pPr>
              <w:jc w:val="right"/>
            </w:pPr>
            <w:bookmarkStart w:id="0" w:name="_Hlk53142014"/>
            <w:r>
              <w:t>Name</w:t>
            </w:r>
          </w:p>
        </w:tc>
        <w:tc>
          <w:tcPr>
            <w:tcW w:w="3960" w:type="dxa"/>
            <w:shd w:val="clear" w:color="auto" w:fill="auto"/>
          </w:tcPr>
          <w:p w14:paraId="44BFA010" w14:textId="77777777" w:rsidR="003B022A" w:rsidRDefault="003B022A" w:rsidP="00DE0042">
            <w:pPr>
              <w:jc w:val="center"/>
            </w:pPr>
          </w:p>
        </w:tc>
        <w:tc>
          <w:tcPr>
            <w:tcW w:w="1440" w:type="dxa"/>
            <w:gridSpan w:val="2"/>
            <w:shd w:val="clear" w:color="auto" w:fill="D9D9D9" w:themeFill="background1" w:themeFillShade="D9"/>
          </w:tcPr>
          <w:p w14:paraId="066C6427" w14:textId="77777777" w:rsidR="003B022A" w:rsidRDefault="003B022A" w:rsidP="00DE0042">
            <w:pPr>
              <w:jc w:val="right"/>
            </w:pPr>
            <w:r>
              <w:t>Contact No.</w:t>
            </w:r>
          </w:p>
        </w:tc>
        <w:tc>
          <w:tcPr>
            <w:tcW w:w="4320" w:type="dxa"/>
            <w:shd w:val="clear" w:color="auto" w:fill="auto"/>
          </w:tcPr>
          <w:p w14:paraId="074AD396" w14:textId="77777777" w:rsidR="003B022A" w:rsidRDefault="003B022A" w:rsidP="00DE0042">
            <w:pPr>
              <w:jc w:val="center"/>
            </w:pPr>
          </w:p>
        </w:tc>
      </w:tr>
      <w:tr w:rsidR="00E25A42" w14:paraId="73136153" w14:textId="77777777" w:rsidTr="00C154AD">
        <w:trPr>
          <w:jc w:val="center"/>
        </w:trPr>
        <w:tc>
          <w:tcPr>
            <w:tcW w:w="895" w:type="dxa"/>
            <w:shd w:val="clear" w:color="auto" w:fill="D9D9D9" w:themeFill="background1" w:themeFillShade="D9"/>
          </w:tcPr>
          <w:p w14:paraId="612A1B5C" w14:textId="2545306C" w:rsidR="00E25A42" w:rsidRDefault="00E25A42" w:rsidP="00E25A42">
            <w:pPr>
              <w:jc w:val="right"/>
            </w:pPr>
            <w:r>
              <w:t>Name</w:t>
            </w:r>
          </w:p>
        </w:tc>
        <w:tc>
          <w:tcPr>
            <w:tcW w:w="3960" w:type="dxa"/>
            <w:shd w:val="clear" w:color="auto" w:fill="auto"/>
          </w:tcPr>
          <w:p w14:paraId="0FD5A61B" w14:textId="4554CC30" w:rsidR="00E25A42" w:rsidRDefault="00E25A42" w:rsidP="00247BCA">
            <w:pPr>
              <w:jc w:val="center"/>
            </w:pPr>
          </w:p>
        </w:tc>
        <w:tc>
          <w:tcPr>
            <w:tcW w:w="1440" w:type="dxa"/>
            <w:gridSpan w:val="2"/>
            <w:shd w:val="clear" w:color="auto" w:fill="D9D9D9" w:themeFill="background1" w:themeFillShade="D9"/>
          </w:tcPr>
          <w:p w14:paraId="47E032AB" w14:textId="1DF08D73" w:rsidR="00E25A42" w:rsidRDefault="00E25A42" w:rsidP="00D71A7F">
            <w:pPr>
              <w:jc w:val="right"/>
            </w:pPr>
            <w:r>
              <w:t>Contact No.</w:t>
            </w:r>
          </w:p>
        </w:tc>
        <w:tc>
          <w:tcPr>
            <w:tcW w:w="4320" w:type="dxa"/>
            <w:shd w:val="clear" w:color="auto" w:fill="auto"/>
          </w:tcPr>
          <w:p w14:paraId="12521C46" w14:textId="30C670C0" w:rsidR="00E25A42" w:rsidRDefault="00E25A42" w:rsidP="00247BCA">
            <w:pPr>
              <w:jc w:val="center"/>
            </w:pPr>
          </w:p>
        </w:tc>
      </w:tr>
      <w:bookmarkEnd w:id="0"/>
      <w:tr w:rsidR="00E25A42" w14:paraId="5F11138B" w14:textId="77777777" w:rsidTr="00C154AD">
        <w:trPr>
          <w:jc w:val="center"/>
        </w:trPr>
        <w:tc>
          <w:tcPr>
            <w:tcW w:w="895" w:type="dxa"/>
            <w:shd w:val="clear" w:color="auto" w:fill="D9D9D9" w:themeFill="background1" w:themeFillShade="D9"/>
          </w:tcPr>
          <w:p w14:paraId="61209F83" w14:textId="47CC4ADF" w:rsidR="00E25A42" w:rsidRDefault="00E25A42" w:rsidP="00E25A42">
            <w:pPr>
              <w:jc w:val="right"/>
            </w:pPr>
            <w:r>
              <w:t>Name</w:t>
            </w:r>
          </w:p>
        </w:tc>
        <w:tc>
          <w:tcPr>
            <w:tcW w:w="3960" w:type="dxa"/>
            <w:shd w:val="clear" w:color="auto" w:fill="auto"/>
          </w:tcPr>
          <w:p w14:paraId="6BF4A7F7" w14:textId="07FBC77C" w:rsidR="00E25A42" w:rsidRDefault="00E25A42" w:rsidP="00247BCA">
            <w:pPr>
              <w:jc w:val="center"/>
            </w:pPr>
          </w:p>
        </w:tc>
        <w:tc>
          <w:tcPr>
            <w:tcW w:w="1440" w:type="dxa"/>
            <w:gridSpan w:val="2"/>
            <w:shd w:val="clear" w:color="auto" w:fill="D9D9D9" w:themeFill="background1" w:themeFillShade="D9"/>
          </w:tcPr>
          <w:p w14:paraId="7B217C9C" w14:textId="7A9668DA" w:rsidR="00E25A42" w:rsidRDefault="00E25A42" w:rsidP="00D71A7F">
            <w:pPr>
              <w:jc w:val="right"/>
            </w:pPr>
            <w:r>
              <w:t>Contact No.</w:t>
            </w:r>
          </w:p>
        </w:tc>
        <w:tc>
          <w:tcPr>
            <w:tcW w:w="4320" w:type="dxa"/>
            <w:shd w:val="clear" w:color="auto" w:fill="auto"/>
          </w:tcPr>
          <w:p w14:paraId="23DC8CC4" w14:textId="5632EFAC" w:rsidR="00E25A42" w:rsidRDefault="00E25A42" w:rsidP="00247BCA">
            <w:pPr>
              <w:jc w:val="center"/>
            </w:pPr>
          </w:p>
        </w:tc>
      </w:tr>
      <w:tr w:rsidR="003B022A" w14:paraId="6E62B150" w14:textId="77777777" w:rsidTr="00DE0042">
        <w:trPr>
          <w:jc w:val="center"/>
        </w:trPr>
        <w:tc>
          <w:tcPr>
            <w:tcW w:w="895" w:type="dxa"/>
            <w:shd w:val="clear" w:color="auto" w:fill="D9D9D9" w:themeFill="background1" w:themeFillShade="D9"/>
          </w:tcPr>
          <w:p w14:paraId="6813BFCE" w14:textId="77777777" w:rsidR="003B022A" w:rsidRDefault="003B022A" w:rsidP="00DE0042">
            <w:pPr>
              <w:jc w:val="right"/>
            </w:pPr>
            <w:bookmarkStart w:id="1" w:name="_Hlk53142023"/>
            <w:r>
              <w:t>Name</w:t>
            </w:r>
          </w:p>
        </w:tc>
        <w:tc>
          <w:tcPr>
            <w:tcW w:w="3960" w:type="dxa"/>
            <w:shd w:val="clear" w:color="auto" w:fill="auto"/>
          </w:tcPr>
          <w:p w14:paraId="58B23A78" w14:textId="77777777" w:rsidR="003B022A" w:rsidRDefault="003B022A" w:rsidP="00DE0042">
            <w:pPr>
              <w:jc w:val="center"/>
            </w:pPr>
          </w:p>
        </w:tc>
        <w:tc>
          <w:tcPr>
            <w:tcW w:w="1440" w:type="dxa"/>
            <w:gridSpan w:val="2"/>
            <w:shd w:val="clear" w:color="auto" w:fill="D9D9D9" w:themeFill="background1" w:themeFillShade="D9"/>
          </w:tcPr>
          <w:p w14:paraId="4879F85E" w14:textId="77777777" w:rsidR="003B022A" w:rsidRDefault="003B022A" w:rsidP="00DE0042">
            <w:pPr>
              <w:jc w:val="right"/>
            </w:pPr>
            <w:r>
              <w:t>Contact No.</w:t>
            </w:r>
          </w:p>
        </w:tc>
        <w:tc>
          <w:tcPr>
            <w:tcW w:w="4320" w:type="dxa"/>
            <w:shd w:val="clear" w:color="auto" w:fill="auto"/>
          </w:tcPr>
          <w:p w14:paraId="0A3A01C6" w14:textId="77777777" w:rsidR="003B022A" w:rsidRDefault="003B022A" w:rsidP="00DE0042">
            <w:pPr>
              <w:jc w:val="center"/>
            </w:pPr>
          </w:p>
        </w:tc>
      </w:tr>
      <w:tr w:rsidR="003B022A" w14:paraId="334AB38A" w14:textId="77777777" w:rsidTr="00DE0042">
        <w:trPr>
          <w:jc w:val="center"/>
        </w:trPr>
        <w:tc>
          <w:tcPr>
            <w:tcW w:w="895" w:type="dxa"/>
            <w:shd w:val="clear" w:color="auto" w:fill="D9D9D9" w:themeFill="background1" w:themeFillShade="D9"/>
          </w:tcPr>
          <w:p w14:paraId="5B394698" w14:textId="77777777" w:rsidR="003B022A" w:rsidRDefault="003B022A" w:rsidP="00DE0042">
            <w:pPr>
              <w:jc w:val="right"/>
            </w:pPr>
            <w:r>
              <w:t>Name</w:t>
            </w:r>
          </w:p>
        </w:tc>
        <w:tc>
          <w:tcPr>
            <w:tcW w:w="3960" w:type="dxa"/>
            <w:shd w:val="clear" w:color="auto" w:fill="auto"/>
          </w:tcPr>
          <w:p w14:paraId="3F560ADD" w14:textId="77777777" w:rsidR="003B022A" w:rsidRDefault="003B022A" w:rsidP="00DE0042">
            <w:pPr>
              <w:jc w:val="center"/>
            </w:pPr>
          </w:p>
        </w:tc>
        <w:tc>
          <w:tcPr>
            <w:tcW w:w="1440" w:type="dxa"/>
            <w:gridSpan w:val="2"/>
            <w:shd w:val="clear" w:color="auto" w:fill="D9D9D9" w:themeFill="background1" w:themeFillShade="D9"/>
          </w:tcPr>
          <w:p w14:paraId="62EB8B5D" w14:textId="77777777" w:rsidR="003B022A" w:rsidRDefault="003B022A" w:rsidP="00DE0042">
            <w:pPr>
              <w:jc w:val="right"/>
            </w:pPr>
            <w:r>
              <w:t>Contact No.</w:t>
            </w:r>
          </w:p>
        </w:tc>
        <w:tc>
          <w:tcPr>
            <w:tcW w:w="4320" w:type="dxa"/>
            <w:shd w:val="clear" w:color="auto" w:fill="auto"/>
          </w:tcPr>
          <w:p w14:paraId="014E48C7" w14:textId="77777777" w:rsidR="003B022A" w:rsidRDefault="003B022A" w:rsidP="00DE0042">
            <w:pPr>
              <w:jc w:val="center"/>
            </w:pPr>
          </w:p>
        </w:tc>
      </w:tr>
      <w:tr w:rsidR="00E25A42" w14:paraId="240DF8C3" w14:textId="77777777" w:rsidTr="00C154AD">
        <w:trPr>
          <w:jc w:val="center"/>
        </w:trPr>
        <w:tc>
          <w:tcPr>
            <w:tcW w:w="895" w:type="dxa"/>
            <w:shd w:val="clear" w:color="auto" w:fill="D9D9D9" w:themeFill="background1" w:themeFillShade="D9"/>
          </w:tcPr>
          <w:p w14:paraId="029954E8" w14:textId="28F55859" w:rsidR="00E25A42" w:rsidRDefault="00E25A42" w:rsidP="00E25A42">
            <w:pPr>
              <w:jc w:val="right"/>
            </w:pPr>
            <w:r>
              <w:t>Name</w:t>
            </w:r>
          </w:p>
        </w:tc>
        <w:tc>
          <w:tcPr>
            <w:tcW w:w="3960" w:type="dxa"/>
            <w:shd w:val="clear" w:color="auto" w:fill="auto"/>
          </w:tcPr>
          <w:p w14:paraId="2D279B42" w14:textId="1707000B" w:rsidR="00E25A42" w:rsidRDefault="00E25A42" w:rsidP="00247BCA">
            <w:pPr>
              <w:jc w:val="center"/>
            </w:pPr>
          </w:p>
        </w:tc>
        <w:tc>
          <w:tcPr>
            <w:tcW w:w="1440" w:type="dxa"/>
            <w:gridSpan w:val="2"/>
            <w:shd w:val="clear" w:color="auto" w:fill="D9D9D9" w:themeFill="background1" w:themeFillShade="D9"/>
          </w:tcPr>
          <w:p w14:paraId="19387D3F" w14:textId="774171E5" w:rsidR="00E25A42" w:rsidRDefault="00E25A42" w:rsidP="00D71A7F">
            <w:pPr>
              <w:jc w:val="right"/>
            </w:pPr>
            <w:r>
              <w:t>Contact No.</w:t>
            </w:r>
          </w:p>
        </w:tc>
        <w:tc>
          <w:tcPr>
            <w:tcW w:w="4320" w:type="dxa"/>
            <w:shd w:val="clear" w:color="auto" w:fill="auto"/>
          </w:tcPr>
          <w:p w14:paraId="637BEBB2" w14:textId="798FB5A5" w:rsidR="00E25A42" w:rsidRDefault="00E25A42" w:rsidP="00247BCA">
            <w:pPr>
              <w:jc w:val="center"/>
            </w:pPr>
          </w:p>
        </w:tc>
      </w:tr>
      <w:tr w:rsidR="00E25A42" w14:paraId="74C7EAF5" w14:textId="77777777" w:rsidTr="00C154AD">
        <w:trPr>
          <w:jc w:val="center"/>
        </w:trPr>
        <w:tc>
          <w:tcPr>
            <w:tcW w:w="895" w:type="dxa"/>
            <w:shd w:val="clear" w:color="auto" w:fill="D9D9D9" w:themeFill="background1" w:themeFillShade="D9"/>
          </w:tcPr>
          <w:p w14:paraId="2A4EF405" w14:textId="6DD197D3" w:rsidR="00E25A42" w:rsidRDefault="00E25A42" w:rsidP="00E25A42">
            <w:pPr>
              <w:jc w:val="right"/>
            </w:pPr>
            <w:r>
              <w:t>Name</w:t>
            </w:r>
          </w:p>
        </w:tc>
        <w:tc>
          <w:tcPr>
            <w:tcW w:w="3960" w:type="dxa"/>
            <w:shd w:val="clear" w:color="auto" w:fill="auto"/>
          </w:tcPr>
          <w:p w14:paraId="31F42A1A" w14:textId="77777777" w:rsidR="00E25A42" w:rsidRDefault="00E25A42" w:rsidP="00E25A42">
            <w:pPr>
              <w:jc w:val="center"/>
            </w:pPr>
          </w:p>
        </w:tc>
        <w:tc>
          <w:tcPr>
            <w:tcW w:w="1440" w:type="dxa"/>
            <w:gridSpan w:val="2"/>
            <w:shd w:val="clear" w:color="auto" w:fill="D9D9D9" w:themeFill="background1" w:themeFillShade="D9"/>
          </w:tcPr>
          <w:p w14:paraId="7EFFE974" w14:textId="1CBA78E2" w:rsidR="00E25A42" w:rsidRDefault="00E25A42" w:rsidP="00D71A7F">
            <w:pPr>
              <w:jc w:val="right"/>
            </w:pPr>
            <w:r>
              <w:t>Contact No.</w:t>
            </w:r>
          </w:p>
        </w:tc>
        <w:tc>
          <w:tcPr>
            <w:tcW w:w="4320" w:type="dxa"/>
            <w:shd w:val="clear" w:color="auto" w:fill="auto"/>
          </w:tcPr>
          <w:p w14:paraId="3AAC0851" w14:textId="77777777" w:rsidR="00E25A42" w:rsidRDefault="00E25A42" w:rsidP="00E25A42">
            <w:pPr>
              <w:jc w:val="center"/>
            </w:pPr>
          </w:p>
        </w:tc>
      </w:tr>
      <w:bookmarkEnd w:id="1"/>
      <w:tr w:rsidR="003B022A" w14:paraId="0038AA07" w14:textId="77777777" w:rsidTr="003B022A">
        <w:trPr>
          <w:jc w:val="center"/>
        </w:trPr>
        <w:tc>
          <w:tcPr>
            <w:tcW w:w="5307" w:type="dxa"/>
            <w:gridSpan w:val="3"/>
            <w:shd w:val="clear" w:color="auto" w:fill="auto"/>
            <w:vAlign w:val="center"/>
          </w:tcPr>
          <w:p w14:paraId="2D621B9A" w14:textId="1DD7EF28" w:rsidR="003B022A" w:rsidRDefault="003B022A" w:rsidP="003B022A">
            <w:pPr>
              <w:jc w:val="left"/>
            </w:pPr>
            <w:r>
              <w:t>Are rescue team member trained in these rescue procedures</w:t>
            </w:r>
          </w:p>
        </w:tc>
        <w:tc>
          <w:tcPr>
            <w:tcW w:w="5308" w:type="dxa"/>
            <w:gridSpan w:val="2"/>
            <w:shd w:val="clear" w:color="auto" w:fill="auto"/>
            <w:vAlign w:val="center"/>
          </w:tcPr>
          <w:p w14:paraId="538DC12C" w14:textId="062D124B" w:rsidR="003B022A" w:rsidRPr="00ED37C9" w:rsidRDefault="00B62867" w:rsidP="003B022A">
            <w:pPr>
              <w:jc w:val="center"/>
              <w:rPr>
                <w:b/>
                <w:bCs/>
              </w:rPr>
            </w:pPr>
            <w:sdt>
              <w:sdtPr>
                <w:id w:val="1885678073"/>
                <w14:checkbox>
                  <w14:checked w14:val="0"/>
                  <w14:checkedState w14:val="2612" w14:font="MS Gothic"/>
                  <w14:uncheckedState w14:val="2610" w14:font="MS Gothic"/>
                </w14:checkbox>
              </w:sdtPr>
              <w:sdtEndPr/>
              <w:sdtContent>
                <w:r w:rsidR="003B022A">
                  <w:rPr>
                    <w:rFonts w:ascii="MS Gothic" w:eastAsia="MS Gothic" w:hAnsi="MS Gothic" w:hint="eastAsia"/>
                  </w:rPr>
                  <w:t>☐</w:t>
                </w:r>
              </w:sdtContent>
            </w:sdt>
            <w:r w:rsidR="003B022A">
              <w:t xml:space="preserve"> Yes  </w:t>
            </w:r>
            <w:sdt>
              <w:sdtPr>
                <w:id w:val="-915865830"/>
                <w14:checkbox>
                  <w14:checked w14:val="0"/>
                  <w14:checkedState w14:val="2612" w14:font="MS Gothic"/>
                  <w14:uncheckedState w14:val="2610" w14:font="MS Gothic"/>
                </w14:checkbox>
              </w:sdtPr>
              <w:sdtEndPr/>
              <w:sdtContent>
                <w:r w:rsidR="003B022A">
                  <w:rPr>
                    <w:rFonts w:ascii="MS Gothic" w:eastAsia="MS Gothic" w:hAnsi="MS Gothic" w:hint="eastAsia"/>
                  </w:rPr>
                  <w:t>☐</w:t>
                </w:r>
              </w:sdtContent>
            </w:sdt>
            <w:r w:rsidR="003B022A">
              <w:t xml:space="preserve"> No</w:t>
            </w:r>
            <w:r w:rsidR="00ED37C9">
              <w:t xml:space="preserve"> </w:t>
            </w:r>
            <w:sdt>
              <w:sdtPr>
                <w:id w:val="597914588"/>
                <w14:checkbox>
                  <w14:checked w14:val="0"/>
                  <w14:checkedState w14:val="2612" w14:font="MS Gothic"/>
                  <w14:uncheckedState w14:val="2610" w14:font="MS Gothic"/>
                </w14:checkbox>
              </w:sdtPr>
              <w:sdtEndPr/>
              <w:sdtContent>
                <w:r w:rsidR="00ED37C9">
                  <w:rPr>
                    <w:rFonts w:ascii="MS Gothic" w:eastAsia="MS Gothic" w:hAnsi="MS Gothic" w:hint="eastAsia"/>
                  </w:rPr>
                  <w:t>☐</w:t>
                </w:r>
              </w:sdtContent>
            </w:sdt>
            <w:r w:rsidR="00ED37C9">
              <w:t xml:space="preserve"> See Below</w:t>
            </w:r>
          </w:p>
        </w:tc>
      </w:tr>
      <w:tr w:rsidR="003B022A" w14:paraId="579ACA5E" w14:textId="77777777" w:rsidTr="003B022A">
        <w:trPr>
          <w:jc w:val="center"/>
        </w:trPr>
        <w:tc>
          <w:tcPr>
            <w:tcW w:w="5307" w:type="dxa"/>
            <w:gridSpan w:val="3"/>
            <w:shd w:val="clear" w:color="auto" w:fill="auto"/>
            <w:vAlign w:val="center"/>
          </w:tcPr>
          <w:p w14:paraId="274C54F3" w14:textId="04C94905" w:rsidR="003B022A" w:rsidRDefault="003B022A" w:rsidP="003B022A">
            <w:pPr>
              <w:jc w:val="left"/>
            </w:pPr>
            <w:r>
              <w:t xml:space="preserve">Will all rescue team members be available at all times during the </w:t>
            </w:r>
            <w:r w:rsidR="00ED37C9">
              <w:t>WAH</w:t>
            </w:r>
            <w:r>
              <w:t xml:space="preserve"> activity</w:t>
            </w:r>
          </w:p>
        </w:tc>
        <w:tc>
          <w:tcPr>
            <w:tcW w:w="5308" w:type="dxa"/>
            <w:gridSpan w:val="2"/>
            <w:shd w:val="clear" w:color="auto" w:fill="auto"/>
            <w:vAlign w:val="center"/>
          </w:tcPr>
          <w:p w14:paraId="533FF4AF" w14:textId="3E9CAFC6" w:rsidR="003B022A" w:rsidRDefault="00B62867" w:rsidP="003B022A">
            <w:pPr>
              <w:jc w:val="center"/>
            </w:pPr>
            <w:sdt>
              <w:sdtPr>
                <w:id w:val="-1570117363"/>
                <w14:checkbox>
                  <w14:checked w14:val="0"/>
                  <w14:checkedState w14:val="2612" w14:font="MS Gothic"/>
                  <w14:uncheckedState w14:val="2610" w14:font="MS Gothic"/>
                </w14:checkbox>
              </w:sdtPr>
              <w:sdtEndPr/>
              <w:sdtContent>
                <w:r w:rsidR="003B022A">
                  <w:rPr>
                    <w:rFonts w:ascii="MS Gothic" w:eastAsia="MS Gothic" w:hAnsi="MS Gothic" w:hint="eastAsia"/>
                  </w:rPr>
                  <w:t>☐</w:t>
                </w:r>
              </w:sdtContent>
            </w:sdt>
            <w:r w:rsidR="003B022A">
              <w:t xml:space="preserve"> Yes  </w:t>
            </w:r>
            <w:sdt>
              <w:sdtPr>
                <w:id w:val="383459464"/>
                <w14:checkbox>
                  <w14:checked w14:val="0"/>
                  <w14:checkedState w14:val="2612" w14:font="MS Gothic"/>
                  <w14:uncheckedState w14:val="2610" w14:font="MS Gothic"/>
                </w14:checkbox>
              </w:sdtPr>
              <w:sdtEndPr/>
              <w:sdtContent>
                <w:r w:rsidR="003B022A">
                  <w:rPr>
                    <w:rFonts w:ascii="MS Gothic" w:eastAsia="MS Gothic" w:hAnsi="MS Gothic" w:hint="eastAsia"/>
                  </w:rPr>
                  <w:t>☐</w:t>
                </w:r>
              </w:sdtContent>
            </w:sdt>
            <w:r w:rsidR="003B022A">
              <w:t xml:space="preserve"> No </w:t>
            </w:r>
            <w:sdt>
              <w:sdtPr>
                <w:id w:val="-632474412"/>
                <w14:checkbox>
                  <w14:checked w14:val="0"/>
                  <w14:checkedState w14:val="2612" w14:font="MS Gothic"/>
                  <w14:uncheckedState w14:val="2610" w14:font="MS Gothic"/>
                </w14:checkbox>
              </w:sdtPr>
              <w:sdtEndPr/>
              <w:sdtContent>
                <w:r w:rsidR="003B022A">
                  <w:rPr>
                    <w:rFonts w:ascii="MS Gothic" w:eastAsia="MS Gothic" w:hAnsi="MS Gothic" w:hint="eastAsia"/>
                  </w:rPr>
                  <w:t>☐</w:t>
                </w:r>
              </w:sdtContent>
            </w:sdt>
            <w:r w:rsidR="003B022A">
              <w:t xml:space="preserve"> See Below</w:t>
            </w:r>
          </w:p>
        </w:tc>
      </w:tr>
      <w:tr w:rsidR="003B022A" w14:paraId="515DF308" w14:textId="77777777" w:rsidTr="00C154AD">
        <w:trPr>
          <w:jc w:val="center"/>
        </w:trPr>
        <w:tc>
          <w:tcPr>
            <w:tcW w:w="10615" w:type="dxa"/>
            <w:gridSpan w:val="5"/>
            <w:shd w:val="clear" w:color="auto" w:fill="auto"/>
          </w:tcPr>
          <w:p w14:paraId="460615EF" w14:textId="77777777" w:rsidR="003B022A" w:rsidRDefault="003B022A" w:rsidP="003B022A">
            <w:pPr>
              <w:jc w:val="left"/>
            </w:pPr>
            <w:r>
              <w:t>Comments:</w:t>
            </w:r>
          </w:p>
          <w:p w14:paraId="56C51C89" w14:textId="77777777" w:rsidR="003B022A" w:rsidRDefault="003B022A" w:rsidP="003B022A">
            <w:pPr>
              <w:jc w:val="left"/>
            </w:pPr>
          </w:p>
          <w:p w14:paraId="75476946" w14:textId="77777777" w:rsidR="003B022A" w:rsidRDefault="003B022A" w:rsidP="003B022A">
            <w:pPr>
              <w:jc w:val="left"/>
            </w:pPr>
          </w:p>
          <w:p w14:paraId="366B6712" w14:textId="62E48ECE" w:rsidR="003B022A" w:rsidRDefault="003B022A" w:rsidP="003B022A">
            <w:pPr>
              <w:jc w:val="left"/>
            </w:pPr>
            <w:r>
              <w:t xml:space="preserve"> </w:t>
            </w:r>
          </w:p>
        </w:tc>
      </w:tr>
    </w:tbl>
    <w:p w14:paraId="07C84DD8" w14:textId="77777777" w:rsidR="00910128" w:rsidRDefault="00910128"/>
    <w:p w14:paraId="7F8DAA01" w14:textId="77777777" w:rsidR="003B022A" w:rsidRDefault="003B022A">
      <w:r>
        <w:rPr>
          <w:b/>
          <w:bCs/>
        </w:rPr>
        <w:br w:type="page"/>
      </w:r>
    </w:p>
    <w:tbl>
      <w:tblPr>
        <w:tblStyle w:val="TableGrid"/>
        <w:tblW w:w="0" w:type="auto"/>
        <w:jc w:val="center"/>
        <w:tblLook w:val="04A0" w:firstRow="1" w:lastRow="0" w:firstColumn="1" w:lastColumn="0" w:noHBand="0" w:noVBand="1"/>
      </w:tblPr>
      <w:tblGrid>
        <w:gridCol w:w="4135"/>
        <w:gridCol w:w="6480"/>
      </w:tblGrid>
      <w:tr w:rsidR="00247BCA" w14:paraId="42E3B055" w14:textId="77777777" w:rsidTr="00910128">
        <w:trPr>
          <w:jc w:val="center"/>
        </w:trPr>
        <w:tc>
          <w:tcPr>
            <w:tcW w:w="10615" w:type="dxa"/>
            <w:gridSpan w:val="2"/>
            <w:shd w:val="clear" w:color="auto" w:fill="D9D9D9" w:themeFill="background1" w:themeFillShade="D9"/>
          </w:tcPr>
          <w:p w14:paraId="51E7C0FE" w14:textId="538A6691" w:rsidR="00247BCA" w:rsidRDefault="001747DE" w:rsidP="00074106">
            <w:pPr>
              <w:pStyle w:val="Heading1"/>
              <w:outlineLvl w:val="0"/>
            </w:pPr>
            <w:r>
              <w:lastRenderedPageBreak/>
              <w:t>ACCIDENT SCENE CONTROL</w:t>
            </w:r>
            <w:r w:rsidR="0011016E">
              <w:t xml:space="preserve"> AND REPORTING</w:t>
            </w:r>
          </w:p>
        </w:tc>
      </w:tr>
      <w:tr w:rsidR="000C7002" w14:paraId="252B3700" w14:textId="77777777" w:rsidTr="00910128">
        <w:trPr>
          <w:jc w:val="center"/>
        </w:trPr>
        <w:tc>
          <w:tcPr>
            <w:tcW w:w="4135" w:type="dxa"/>
            <w:shd w:val="clear" w:color="auto" w:fill="auto"/>
          </w:tcPr>
          <w:p w14:paraId="33F08179" w14:textId="4E7819F6" w:rsidR="000C7002" w:rsidRPr="000C7002" w:rsidRDefault="00B62867" w:rsidP="00247BCA">
            <w:pPr>
              <w:jc w:val="left"/>
              <w:rPr>
                <w:szCs w:val="20"/>
              </w:rPr>
            </w:pPr>
            <w:sdt>
              <w:sdtPr>
                <w:rPr>
                  <w:szCs w:val="20"/>
                </w:rPr>
                <w:id w:val="-1246723475"/>
                <w14:checkbox>
                  <w14:checked w14:val="0"/>
                  <w14:checkedState w14:val="2612" w14:font="MS Gothic"/>
                  <w14:uncheckedState w14:val="2610" w14:font="MS Gothic"/>
                </w14:checkbox>
              </w:sdtPr>
              <w:sdtEndPr/>
              <w:sdtContent>
                <w:r w:rsidR="00247BCA">
                  <w:rPr>
                    <w:rFonts w:ascii="MS Gothic" w:eastAsia="MS Gothic" w:hAnsi="MS Gothic" w:hint="eastAsia"/>
                    <w:szCs w:val="20"/>
                  </w:rPr>
                  <w:t>☐</w:t>
                </w:r>
              </w:sdtContent>
            </w:sdt>
            <w:r w:rsidR="00247BCA">
              <w:rPr>
                <w:szCs w:val="20"/>
              </w:rPr>
              <w:t xml:space="preserve"> Barriers </w:t>
            </w:r>
            <w:r w:rsidR="0011016E">
              <w:rPr>
                <w:szCs w:val="20"/>
              </w:rPr>
              <w:t xml:space="preserve">to be Setup </w:t>
            </w:r>
            <w:r w:rsidR="000D49AF">
              <w:rPr>
                <w:szCs w:val="20"/>
              </w:rPr>
              <w:t>(tape, rope, etc.)</w:t>
            </w:r>
          </w:p>
        </w:tc>
        <w:tc>
          <w:tcPr>
            <w:tcW w:w="6480" w:type="dxa"/>
          </w:tcPr>
          <w:p w14:paraId="2CA3DB92" w14:textId="59277B67" w:rsidR="000C7002" w:rsidRDefault="00B62867" w:rsidP="00247BCA">
            <w:pPr>
              <w:jc w:val="left"/>
            </w:pPr>
            <w:sdt>
              <w:sdtPr>
                <w:rPr>
                  <w:szCs w:val="20"/>
                </w:rPr>
                <w:id w:val="-637034513"/>
                <w14:checkbox>
                  <w14:checked w14:val="0"/>
                  <w14:checkedState w14:val="2612" w14:font="MS Gothic"/>
                  <w14:uncheckedState w14:val="2610" w14:font="MS Gothic"/>
                </w14:checkbox>
              </w:sdtPr>
              <w:sdtEndPr/>
              <w:sdtContent>
                <w:r w:rsidR="00247BCA">
                  <w:rPr>
                    <w:rFonts w:ascii="MS Gothic" w:eastAsia="MS Gothic" w:hAnsi="MS Gothic" w:hint="eastAsia"/>
                    <w:szCs w:val="20"/>
                  </w:rPr>
                  <w:t>☐</w:t>
                </w:r>
              </w:sdtContent>
            </w:sdt>
            <w:r w:rsidR="00247BCA">
              <w:rPr>
                <w:szCs w:val="20"/>
              </w:rPr>
              <w:t xml:space="preserve"> Traffic</w:t>
            </w:r>
            <w:r w:rsidR="0011016E">
              <w:rPr>
                <w:szCs w:val="20"/>
              </w:rPr>
              <w:t>/Pedestrians</w:t>
            </w:r>
            <w:r w:rsidR="00247BCA">
              <w:rPr>
                <w:szCs w:val="20"/>
              </w:rPr>
              <w:t xml:space="preserve"> </w:t>
            </w:r>
            <w:r w:rsidR="0011016E">
              <w:rPr>
                <w:szCs w:val="20"/>
              </w:rPr>
              <w:t>to be Controlled/Re-Directed</w:t>
            </w:r>
          </w:p>
        </w:tc>
      </w:tr>
      <w:tr w:rsidR="00247BCA" w14:paraId="131181E7" w14:textId="77777777" w:rsidTr="00910128">
        <w:trPr>
          <w:jc w:val="center"/>
        </w:trPr>
        <w:tc>
          <w:tcPr>
            <w:tcW w:w="10615" w:type="dxa"/>
            <w:gridSpan w:val="2"/>
            <w:shd w:val="clear" w:color="auto" w:fill="auto"/>
          </w:tcPr>
          <w:p w14:paraId="70EB6F16" w14:textId="055657B6" w:rsidR="00247BCA" w:rsidRDefault="00B62867" w:rsidP="00247BCA">
            <w:pPr>
              <w:jc w:val="left"/>
            </w:pPr>
            <w:sdt>
              <w:sdtPr>
                <w:rPr>
                  <w:szCs w:val="20"/>
                </w:rPr>
                <w:id w:val="1631898966"/>
                <w14:checkbox>
                  <w14:checked w14:val="0"/>
                  <w14:checkedState w14:val="2612" w14:font="MS Gothic"/>
                  <w14:uncheckedState w14:val="2610" w14:font="MS Gothic"/>
                </w14:checkbox>
              </w:sdtPr>
              <w:sdtEndPr/>
              <w:sdtContent>
                <w:r w:rsidR="00247BCA">
                  <w:rPr>
                    <w:rFonts w:ascii="MS Gothic" w:eastAsia="MS Gothic" w:hAnsi="MS Gothic" w:hint="eastAsia"/>
                    <w:szCs w:val="20"/>
                  </w:rPr>
                  <w:t>☐</w:t>
                </w:r>
              </w:sdtContent>
            </w:sdt>
            <w:r w:rsidR="00247BCA">
              <w:rPr>
                <w:szCs w:val="20"/>
              </w:rPr>
              <w:t xml:space="preserve"> Other (specify):</w:t>
            </w:r>
          </w:p>
        </w:tc>
      </w:tr>
      <w:tr w:rsidR="0011016E" w14:paraId="681DF8FF" w14:textId="77777777" w:rsidTr="00910128">
        <w:trPr>
          <w:jc w:val="center"/>
        </w:trPr>
        <w:tc>
          <w:tcPr>
            <w:tcW w:w="4135" w:type="dxa"/>
            <w:shd w:val="clear" w:color="auto" w:fill="D9D9D9" w:themeFill="background1" w:themeFillShade="D9"/>
            <w:vAlign w:val="center"/>
          </w:tcPr>
          <w:p w14:paraId="713A38F5" w14:textId="3902F3B9" w:rsidR="0011016E" w:rsidRDefault="0011016E" w:rsidP="0011016E">
            <w:pPr>
              <w:jc w:val="right"/>
              <w:rPr>
                <w:szCs w:val="20"/>
              </w:rPr>
            </w:pPr>
            <w:r>
              <w:rPr>
                <w:szCs w:val="20"/>
              </w:rPr>
              <w:t>Specifically</w:t>
            </w:r>
            <w:r w:rsidR="00ED37C9">
              <w:rPr>
                <w:szCs w:val="20"/>
              </w:rPr>
              <w:t>,</w:t>
            </w:r>
            <w:r>
              <w:rPr>
                <w:szCs w:val="20"/>
              </w:rPr>
              <w:t xml:space="preserve"> </w:t>
            </w:r>
            <w:r w:rsidR="002535DD">
              <w:rPr>
                <w:szCs w:val="20"/>
              </w:rPr>
              <w:t>H</w:t>
            </w:r>
            <w:r>
              <w:rPr>
                <w:szCs w:val="20"/>
              </w:rPr>
              <w:t xml:space="preserve">ow </w:t>
            </w:r>
            <w:r w:rsidR="004D43CF">
              <w:rPr>
                <w:szCs w:val="20"/>
              </w:rPr>
              <w:t xml:space="preserve">Will </w:t>
            </w:r>
            <w:r>
              <w:rPr>
                <w:szCs w:val="20"/>
              </w:rPr>
              <w:t>the Above Controls will be Implemented</w:t>
            </w:r>
          </w:p>
        </w:tc>
        <w:tc>
          <w:tcPr>
            <w:tcW w:w="6480" w:type="dxa"/>
            <w:shd w:val="clear" w:color="auto" w:fill="auto"/>
          </w:tcPr>
          <w:p w14:paraId="101B4F69" w14:textId="77777777" w:rsidR="0011016E" w:rsidRDefault="0011016E" w:rsidP="00247BCA">
            <w:pPr>
              <w:jc w:val="left"/>
              <w:rPr>
                <w:szCs w:val="20"/>
              </w:rPr>
            </w:pPr>
          </w:p>
          <w:p w14:paraId="46B3BBAC" w14:textId="046DE2CC" w:rsidR="0011016E" w:rsidRDefault="0011016E" w:rsidP="00247BCA">
            <w:pPr>
              <w:jc w:val="left"/>
              <w:rPr>
                <w:szCs w:val="20"/>
              </w:rPr>
            </w:pPr>
          </w:p>
          <w:p w14:paraId="06A26C40" w14:textId="201F994F" w:rsidR="00E123EC" w:rsidRDefault="00E123EC" w:rsidP="00247BCA">
            <w:pPr>
              <w:jc w:val="left"/>
              <w:rPr>
                <w:szCs w:val="20"/>
              </w:rPr>
            </w:pPr>
          </w:p>
          <w:p w14:paraId="77493F2B" w14:textId="77777777" w:rsidR="00E123EC" w:rsidRDefault="00E123EC" w:rsidP="00247BCA">
            <w:pPr>
              <w:jc w:val="left"/>
              <w:rPr>
                <w:szCs w:val="20"/>
              </w:rPr>
            </w:pPr>
          </w:p>
          <w:p w14:paraId="4DBD0963" w14:textId="1DFE7AA5" w:rsidR="00547824" w:rsidRDefault="00547824" w:rsidP="00247BCA">
            <w:pPr>
              <w:jc w:val="left"/>
              <w:rPr>
                <w:szCs w:val="20"/>
              </w:rPr>
            </w:pPr>
          </w:p>
        </w:tc>
      </w:tr>
      <w:tr w:rsidR="0082338C" w14:paraId="6A2CB7BC" w14:textId="77777777" w:rsidTr="00910128">
        <w:trPr>
          <w:jc w:val="center"/>
        </w:trPr>
        <w:tc>
          <w:tcPr>
            <w:tcW w:w="4135" w:type="dxa"/>
            <w:shd w:val="clear" w:color="auto" w:fill="D9D9D9" w:themeFill="background1" w:themeFillShade="D9"/>
          </w:tcPr>
          <w:p w14:paraId="585B733D" w14:textId="56CDE683" w:rsidR="0082338C" w:rsidRDefault="00E25A42" w:rsidP="00EA71FF">
            <w:pPr>
              <w:jc w:val="right"/>
            </w:pPr>
            <w:r>
              <w:t>Who will Contact 911</w:t>
            </w:r>
          </w:p>
        </w:tc>
        <w:tc>
          <w:tcPr>
            <w:tcW w:w="6480" w:type="dxa"/>
          </w:tcPr>
          <w:p w14:paraId="4760DDE0" w14:textId="77777777" w:rsidR="0082338C" w:rsidRDefault="0082338C" w:rsidP="003D0F1E"/>
        </w:tc>
      </w:tr>
      <w:tr w:rsidR="0082338C" w14:paraId="0E2F7235" w14:textId="77777777" w:rsidTr="00910128">
        <w:trPr>
          <w:jc w:val="center"/>
        </w:trPr>
        <w:tc>
          <w:tcPr>
            <w:tcW w:w="4135" w:type="dxa"/>
            <w:shd w:val="clear" w:color="auto" w:fill="D9D9D9" w:themeFill="background1" w:themeFillShade="D9"/>
          </w:tcPr>
          <w:p w14:paraId="50918D93" w14:textId="3AA6A36E" w:rsidR="0082338C" w:rsidRDefault="00E25A42" w:rsidP="00EA71FF">
            <w:pPr>
              <w:jc w:val="right"/>
            </w:pPr>
            <w:r>
              <w:t xml:space="preserve">Who will </w:t>
            </w:r>
            <w:r w:rsidR="00ED37C9">
              <w:t>n</w:t>
            </w:r>
            <w:r>
              <w:t>otify the Ministry of Labour, Training and Skills Development</w:t>
            </w:r>
          </w:p>
        </w:tc>
        <w:tc>
          <w:tcPr>
            <w:tcW w:w="6480" w:type="dxa"/>
          </w:tcPr>
          <w:p w14:paraId="7AF117EA" w14:textId="77777777" w:rsidR="0082338C" w:rsidRDefault="0082338C" w:rsidP="003D0F1E"/>
        </w:tc>
      </w:tr>
      <w:tr w:rsidR="0082338C" w14:paraId="584602C4" w14:textId="77777777" w:rsidTr="00910128">
        <w:trPr>
          <w:jc w:val="center"/>
        </w:trPr>
        <w:tc>
          <w:tcPr>
            <w:tcW w:w="4135" w:type="dxa"/>
            <w:shd w:val="clear" w:color="auto" w:fill="D9D9D9" w:themeFill="background1" w:themeFillShade="D9"/>
          </w:tcPr>
          <w:p w14:paraId="4D3D1B04" w14:textId="78BCA5B2" w:rsidR="0082338C" w:rsidRDefault="00E25A42" w:rsidP="00EA71FF">
            <w:pPr>
              <w:jc w:val="right"/>
            </w:pPr>
            <w:r>
              <w:t>Who will Notify the Employer</w:t>
            </w:r>
          </w:p>
        </w:tc>
        <w:tc>
          <w:tcPr>
            <w:tcW w:w="6480" w:type="dxa"/>
          </w:tcPr>
          <w:p w14:paraId="3C425866" w14:textId="77777777" w:rsidR="0082338C" w:rsidRDefault="0082338C" w:rsidP="003D0F1E"/>
        </w:tc>
      </w:tr>
      <w:tr w:rsidR="000D49AF" w14:paraId="39A9074D" w14:textId="77777777" w:rsidTr="00910128">
        <w:trPr>
          <w:jc w:val="center"/>
        </w:trPr>
        <w:tc>
          <w:tcPr>
            <w:tcW w:w="4135" w:type="dxa"/>
            <w:shd w:val="clear" w:color="auto" w:fill="D9D9D9" w:themeFill="background1" w:themeFillShade="D9"/>
          </w:tcPr>
          <w:p w14:paraId="3A5C5985" w14:textId="6C58A2A2" w:rsidR="000D49AF" w:rsidRDefault="000D49AF" w:rsidP="00EA71FF">
            <w:pPr>
              <w:jc w:val="right"/>
            </w:pPr>
            <w:r>
              <w:t>Who will Notify the Site Supervisor</w:t>
            </w:r>
          </w:p>
        </w:tc>
        <w:tc>
          <w:tcPr>
            <w:tcW w:w="6480" w:type="dxa"/>
          </w:tcPr>
          <w:p w14:paraId="03E314FE" w14:textId="77777777" w:rsidR="000D49AF" w:rsidRDefault="000D49AF" w:rsidP="003D0F1E"/>
        </w:tc>
      </w:tr>
      <w:tr w:rsidR="0082338C" w14:paraId="1550C8C9" w14:textId="77777777" w:rsidTr="00910128">
        <w:trPr>
          <w:jc w:val="center"/>
        </w:trPr>
        <w:tc>
          <w:tcPr>
            <w:tcW w:w="4135" w:type="dxa"/>
            <w:shd w:val="clear" w:color="auto" w:fill="D9D9D9" w:themeFill="background1" w:themeFillShade="D9"/>
          </w:tcPr>
          <w:p w14:paraId="10E4FE82" w14:textId="0DB1898B" w:rsidR="0082338C" w:rsidRDefault="00E25A42" w:rsidP="00EA71FF">
            <w:pPr>
              <w:jc w:val="right"/>
            </w:pPr>
            <w:r>
              <w:t xml:space="preserve">Who will Accompany the Injured Worker Should </w:t>
            </w:r>
            <w:r w:rsidR="00BF0892">
              <w:t xml:space="preserve">an </w:t>
            </w:r>
            <w:r>
              <w:t>Ambulance be Required</w:t>
            </w:r>
          </w:p>
        </w:tc>
        <w:tc>
          <w:tcPr>
            <w:tcW w:w="6480" w:type="dxa"/>
          </w:tcPr>
          <w:p w14:paraId="3C048AE2" w14:textId="77777777" w:rsidR="0082338C" w:rsidRDefault="0082338C" w:rsidP="003D0F1E"/>
        </w:tc>
      </w:tr>
      <w:tr w:rsidR="000D49AF" w14:paraId="368FC37E" w14:textId="77777777" w:rsidTr="00910128">
        <w:trPr>
          <w:jc w:val="center"/>
        </w:trPr>
        <w:tc>
          <w:tcPr>
            <w:tcW w:w="4135" w:type="dxa"/>
            <w:shd w:val="clear" w:color="auto" w:fill="D9D9D9" w:themeFill="background1" w:themeFillShade="D9"/>
          </w:tcPr>
          <w:p w14:paraId="25AA0119" w14:textId="3B09B65E" w:rsidR="000D49AF" w:rsidRDefault="000D49AF" w:rsidP="00EA71FF">
            <w:pPr>
              <w:jc w:val="right"/>
            </w:pPr>
            <w:r>
              <w:t>Who will Investigate the Accident</w:t>
            </w:r>
          </w:p>
        </w:tc>
        <w:tc>
          <w:tcPr>
            <w:tcW w:w="6480" w:type="dxa"/>
          </w:tcPr>
          <w:p w14:paraId="05F8D854" w14:textId="77777777" w:rsidR="000D49AF" w:rsidRDefault="000D49AF" w:rsidP="003D0F1E"/>
        </w:tc>
      </w:tr>
    </w:tbl>
    <w:p w14:paraId="300959E9" w14:textId="77777777" w:rsidR="00D71A7F" w:rsidRDefault="00D71A7F"/>
    <w:tbl>
      <w:tblPr>
        <w:tblStyle w:val="TableGrid"/>
        <w:tblW w:w="0" w:type="auto"/>
        <w:jc w:val="center"/>
        <w:tblLook w:val="04A0" w:firstRow="1" w:lastRow="0" w:firstColumn="1" w:lastColumn="0" w:noHBand="0" w:noVBand="1"/>
      </w:tblPr>
      <w:tblGrid>
        <w:gridCol w:w="2965"/>
        <w:gridCol w:w="7560"/>
      </w:tblGrid>
      <w:tr w:rsidR="001747DE" w14:paraId="656506DF" w14:textId="77777777" w:rsidTr="00D236E0">
        <w:trPr>
          <w:jc w:val="center"/>
        </w:trPr>
        <w:tc>
          <w:tcPr>
            <w:tcW w:w="10525" w:type="dxa"/>
            <w:gridSpan w:val="2"/>
            <w:shd w:val="clear" w:color="auto" w:fill="D9D9D9" w:themeFill="background1" w:themeFillShade="D9"/>
          </w:tcPr>
          <w:p w14:paraId="0F1F9A68" w14:textId="3D80B390" w:rsidR="00ED37C9" w:rsidRDefault="00ED37C9" w:rsidP="00D71A7F">
            <w:pPr>
              <w:pStyle w:val="Heading1"/>
              <w:outlineLvl w:val="0"/>
            </w:pPr>
            <w:r>
              <w:t>ACKNOWLEDGEMENT OF RESPONSIBILITIES WITHIN THIS PLAN</w:t>
            </w:r>
          </w:p>
          <w:p w14:paraId="425EBD05" w14:textId="77777777" w:rsidR="00ED37C9" w:rsidRPr="00ED37C9" w:rsidRDefault="00ED37C9" w:rsidP="00D71A7F">
            <w:pPr>
              <w:pStyle w:val="Heading1"/>
              <w:outlineLvl w:val="0"/>
              <w:rPr>
                <w:u w:val="single"/>
              </w:rPr>
            </w:pPr>
            <w:r w:rsidRPr="00ED37C9">
              <w:rPr>
                <w:u w:val="single"/>
              </w:rPr>
              <w:t xml:space="preserve">AND </w:t>
            </w:r>
          </w:p>
          <w:p w14:paraId="6E08DF22" w14:textId="2D0A6B7D" w:rsidR="001747DE" w:rsidRDefault="00D71A7F" w:rsidP="00D71A7F">
            <w:pPr>
              <w:pStyle w:val="Heading1"/>
              <w:outlineLvl w:val="0"/>
            </w:pPr>
            <w:r>
              <w:t xml:space="preserve">APPROVAL OF </w:t>
            </w:r>
            <w:r w:rsidR="00ED37C9">
              <w:t xml:space="preserve">THIS </w:t>
            </w:r>
            <w:r>
              <w:t>FALL PROTECTION AND RESCUE PLAN</w:t>
            </w:r>
          </w:p>
        </w:tc>
      </w:tr>
      <w:tr w:rsidR="001747DE" w14:paraId="4BCB8992" w14:textId="77777777" w:rsidTr="00D236E0">
        <w:trPr>
          <w:jc w:val="center"/>
        </w:trPr>
        <w:tc>
          <w:tcPr>
            <w:tcW w:w="2965" w:type="dxa"/>
            <w:shd w:val="clear" w:color="auto" w:fill="D9D9D9" w:themeFill="background1" w:themeFillShade="D9"/>
          </w:tcPr>
          <w:p w14:paraId="0D700E4E" w14:textId="3CA6600B" w:rsidR="001747DE" w:rsidRDefault="00D71A7F" w:rsidP="00D71A7F">
            <w:pPr>
              <w:jc w:val="right"/>
            </w:pPr>
            <w:r>
              <w:t>Supervisor Name (Print)</w:t>
            </w:r>
          </w:p>
        </w:tc>
        <w:tc>
          <w:tcPr>
            <w:tcW w:w="7560" w:type="dxa"/>
          </w:tcPr>
          <w:p w14:paraId="1EE17ED6" w14:textId="15B179B0" w:rsidR="001747DE" w:rsidRDefault="001747DE" w:rsidP="001747DE"/>
        </w:tc>
      </w:tr>
      <w:tr w:rsidR="001747DE" w14:paraId="6C83CF3B" w14:textId="77777777" w:rsidTr="00D236E0">
        <w:trPr>
          <w:jc w:val="center"/>
        </w:trPr>
        <w:tc>
          <w:tcPr>
            <w:tcW w:w="2965" w:type="dxa"/>
            <w:shd w:val="clear" w:color="auto" w:fill="D9D9D9" w:themeFill="background1" w:themeFillShade="D9"/>
          </w:tcPr>
          <w:p w14:paraId="5A6977DC" w14:textId="0A7A778E" w:rsidR="001747DE" w:rsidRDefault="00D71A7F" w:rsidP="00D71A7F">
            <w:pPr>
              <w:jc w:val="right"/>
            </w:pPr>
            <w:r>
              <w:t>Supervisor Signature</w:t>
            </w:r>
          </w:p>
        </w:tc>
        <w:tc>
          <w:tcPr>
            <w:tcW w:w="7560" w:type="dxa"/>
          </w:tcPr>
          <w:p w14:paraId="1B281A40" w14:textId="1D3D601E" w:rsidR="001747DE" w:rsidRDefault="001747DE" w:rsidP="001747DE"/>
        </w:tc>
      </w:tr>
      <w:tr w:rsidR="0011016E" w14:paraId="155255DF" w14:textId="77777777" w:rsidTr="00D236E0">
        <w:trPr>
          <w:jc w:val="center"/>
        </w:trPr>
        <w:tc>
          <w:tcPr>
            <w:tcW w:w="2965" w:type="dxa"/>
            <w:shd w:val="clear" w:color="auto" w:fill="D9D9D9" w:themeFill="background1" w:themeFillShade="D9"/>
          </w:tcPr>
          <w:p w14:paraId="24C24D85" w14:textId="2BC2AA9C" w:rsidR="0011016E" w:rsidRDefault="0011016E" w:rsidP="00D71A7F">
            <w:pPr>
              <w:jc w:val="right"/>
            </w:pPr>
            <w:r>
              <w:t>Supervisor E</w:t>
            </w:r>
            <w:r w:rsidR="002535DD">
              <w:t>-</w:t>
            </w:r>
            <w:r w:rsidR="00461828">
              <w:t>M</w:t>
            </w:r>
            <w:r>
              <w:t>ail Address</w:t>
            </w:r>
          </w:p>
        </w:tc>
        <w:tc>
          <w:tcPr>
            <w:tcW w:w="7560" w:type="dxa"/>
          </w:tcPr>
          <w:p w14:paraId="4D24BC22" w14:textId="77777777" w:rsidR="0011016E" w:rsidRDefault="0011016E" w:rsidP="001747DE"/>
        </w:tc>
      </w:tr>
      <w:tr w:rsidR="001747DE" w14:paraId="54237D30" w14:textId="77777777" w:rsidTr="00D236E0">
        <w:trPr>
          <w:jc w:val="center"/>
        </w:trPr>
        <w:tc>
          <w:tcPr>
            <w:tcW w:w="2965" w:type="dxa"/>
            <w:shd w:val="clear" w:color="auto" w:fill="D9D9D9" w:themeFill="background1" w:themeFillShade="D9"/>
          </w:tcPr>
          <w:p w14:paraId="17B1FD4D" w14:textId="2C9A80FF" w:rsidR="001747DE" w:rsidRDefault="00D71A7F" w:rsidP="00D71A7F">
            <w:pPr>
              <w:jc w:val="right"/>
            </w:pPr>
            <w:r>
              <w:t>Phone Number</w:t>
            </w:r>
          </w:p>
        </w:tc>
        <w:tc>
          <w:tcPr>
            <w:tcW w:w="7560" w:type="dxa"/>
          </w:tcPr>
          <w:p w14:paraId="224F37FC" w14:textId="66BC31AB" w:rsidR="001747DE" w:rsidRDefault="001747DE" w:rsidP="001747DE"/>
        </w:tc>
      </w:tr>
      <w:tr w:rsidR="001747DE" w14:paraId="5A4FD414" w14:textId="77777777" w:rsidTr="00D236E0">
        <w:trPr>
          <w:jc w:val="center"/>
        </w:trPr>
        <w:tc>
          <w:tcPr>
            <w:tcW w:w="2965" w:type="dxa"/>
            <w:shd w:val="clear" w:color="auto" w:fill="D9D9D9" w:themeFill="background1" w:themeFillShade="D9"/>
          </w:tcPr>
          <w:p w14:paraId="70866E94" w14:textId="1079ECDC" w:rsidR="001747DE" w:rsidRDefault="00D71A7F" w:rsidP="00D71A7F">
            <w:pPr>
              <w:jc w:val="right"/>
            </w:pPr>
            <w:r>
              <w:t>Date</w:t>
            </w:r>
            <w:r w:rsidR="000D49AF">
              <w:t xml:space="preserve"> of Approval</w:t>
            </w:r>
          </w:p>
        </w:tc>
        <w:tc>
          <w:tcPr>
            <w:tcW w:w="7560" w:type="dxa"/>
          </w:tcPr>
          <w:p w14:paraId="704D234A" w14:textId="7E4053E9" w:rsidR="001747DE" w:rsidRDefault="001747DE" w:rsidP="001747DE"/>
        </w:tc>
      </w:tr>
    </w:tbl>
    <w:p w14:paraId="13B9BDE3" w14:textId="77F3A064" w:rsidR="00324160" w:rsidRDefault="00324160" w:rsidP="003D0F1E"/>
    <w:p w14:paraId="585D16C3" w14:textId="063F0931" w:rsidR="00851450" w:rsidRDefault="00851450" w:rsidP="003D0F1E"/>
    <w:tbl>
      <w:tblPr>
        <w:tblStyle w:val="TableGrid"/>
        <w:tblW w:w="0" w:type="auto"/>
        <w:tblLook w:val="04A0" w:firstRow="1" w:lastRow="0" w:firstColumn="1" w:lastColumn="0" w:noHBand="0" w:noVBand="1"/>
      </w:tblPr>
      <w:tblGrid>
        <w:gridCol w:w="3629"/>
        <w:gridCol w:w="3761"/>
        <w:gridCol w:w="3400"/>
      </w:tblGrid>
      <w:tr w:rsidR="00057B96" w14:paraId="3B41973C" w14:textId="40A68E6D" w:rsidTr="00752054">
        <w:tc>
          <w:tcPr>
            <w:tcW w:w="10790" w:type="dxa"/>
            <w:gridSpan w:val="3"/>
            <w:shd w:val="clear" w:color="auto" w:fill="D9D9D9" w:themeFill="background1" w:themeFillShade="D9"/>
          </w:tcPr>
          <w:p w14:paraId="7323CB27" w14:textId="77777777" w:rsidR="00057B96" w:rsidRDefault="00057B96" w:rsidP="000D49AF">
            <w:pPr>
              <w:pStyle w:val="Heading1"/>
              <w:ind w:left="-19"/>
              <w:outlineLvl w:val="0"/>
            </w:pPr>
            <w:r>
              <w:lastRenderedPageBreak/>
              <w:t>WORKER SIGN-OFF</w:t>
            </w:r>
          </w:p>
          <w:p w14:paraId="50B2C3A3" w14:textId="3F358A1C" w:rsidR="00057B96" w:rsidRDefault="00057B96" w:rsidP="000D49AF">
            <w:pPr>
              <w:pStyle w:val="Heading1"/>
              <w:ind w:left="-19"/>
              <w:outlineLvl w:val="0"/>
            </w:pPr>
            <w:r>
              <w:rPr>
                <w:sz w:val="20"/>
                <w:szCs w:val="18"/>
              </w:rPr>
              <w:t>I acknowledge that I have read, or have had read to me, the above fall protection and rescue plan. I also acknowledge that I understand my responsibilities and agree to follow them to the best of my abilities and report where the plan's deficiencies may be identified.</w:t>
            </w:r>
          </w:p>
        </w:tc>
      </w:tr>
      <w:tr w:rsidR="00057B96" w14:paraId="15AEE712" w14:textId="75082E76" w:rsidTr="00057B96">
        <w:tc>
          <w:tcPr>
            <w:tcW w:w="3629" w:type="dxa"/>
            <w:shd w:val="clear" w:color="auto" w:fill="D9D9D9" w:themeFill="background1" w:themeFillShade="D9"/>
          </w:tcPr>
          <w:p w14:paraId="5E53A419" w14:textId="7AD96810" w:rsidR="00057B96" w:rsidRDefault="00057B96" w:rsidP="00AE4342">
            <w:pPr>
              <w:jc w:val="center"/>
            </w:pPr>
            <w:r>
              <w:t>Name (Print)</w:t>
            </w:r>
          </w:p>
        </w:tc>
        <w:tc>
          <w:tcPr>
            <w:tcW w:w="3761" w:type="dxa"/>
            <w:shd w:val="clear" w:color="auto" w:fill="D9D9D9" w:themeFill="background1" w:themeFillShade="D9"/>
          </w:tcPr>
          <w:p w14:paraId="49CB41FA" w14:textId="365A7DD8" w:rsidR="00057B96" w:rsidRDefault="00057B96" w:rsidP="00AE4342">
            <w:pPr>
              <w:jc w:val="center"/>
            </w:pPr>
            <w:r>
              <w:t>Signature</w:t>
            </w:r>
          </w:p>
        </w:tc>
        <w:tc>
          <w:tcPr>
            <w:tcW w:w="3400" w:type="dxa"/>
            <w:shd w:val="clear" w:color="auto" w:fill="D9D9D9" w:themeFill="background1" w:themeFillShade="D9"/>
          </w:tcPr>
          <w:p w14:paraId="55EB546F" w14:textId="3FBFD45A" w:rsidR="00057B96" w:rsidRDefault="00057B96" w:rsidP="00AE4342">
            <w:pPr>
              <w:jc w:val="center"/>
            </w:pPr>
            <w:r>
              <w:t>Date</w:t>
            </w:r>
          </w:p>
        </w:tc>
      </w:tr>
      <w:tr w:rsidR="00057B96" w14:paraId="18535623" w14:textId="401311FF" w:rsidTr="00057B96">
        <w:tc>
          <w:tcPr>
            <w:tcW w:w="3629" w:type="dxa"/>
          </w:tcPr>
          <w:p w14:paraId="71E34972" w14:textId="77777777" w:rsidR="00057B96" w:rsidRDefault="00057B96" w:rsidP="003D0F1E"/>
        </w:tc>
        <w:tc>
          <w:tcPr>
            <w:tcW w:w="3761" w:type="dxa"/>
          </w:tcPr>
          <w:p w14:paraId="37858530" w14:textId="77777777" w:rsidR="00057B96" w:rsidRDefault="00057B96" w:rsidP="003D0F1E"/>
        </w:tc>
        <w:tc>
          <w:tcPr>
            <w:tcW w:w="3400" w:type="dxa"/>
          </w:tcPr>
          <w:p w14:paraId="36A63E27" w14:textId="77777777" w:rsidR="00057B96" w:rsidRDefault="00057B96" w:rsidP="003D0F1E"/>
        </w:tc>
      </w:tr>
      <w:tr w:rsidR="00057B96" w14:paraId="43F8D05C" w14:textId="22AB21D5" w:rsidTr="00057B96">
        <w:tc>
          <w:tcPr>
            <w:tcW w:w="3629" w:type="dxa"/>
          </w:tcPr>
          <w:p w14:paraId="501C2C12" w14:textId="77777777" w:rsidR="00057B96" w:rsidRDefault="00057B96" w:rsidP="003D0F1E"/>
        </w:tc>
        <w:tc>
          <w:tcPr>
            <w:tcW w:w="3761" w:type="dxa"/>
          </w:tcPr>
          <w:p w14:paraId="63D38095" w14:textId="77777777" w:rsidR="00057B96" w:rsidRDefault="00057B96" w:rsidP="003D0F1E"/>
        </w:tc>
        <w:tc>
          <w:tcPr>
            <w:tcW w:w="3400" w:type="dxa"/>
          </w:tcPr>
          <w:p w14:paraId="1A3D9CAE" w14:textId="77777777" w:rsidR="00057B96" w:rsidRDefault="00057B96" w:rsidP="003D0F1E"/>
        </w:tc>
      </w:tr>
      <w:tr w:rsidR="00057B96" w14:paraId="5F2E2E83" w14:textId="48B090CF" w:rsidTr="00057B96">
        <w:tc>
          <w:tcPr>
            <w:tcW w:w="3629" w:type="dxa"/>
          </w:tcPr>
          <w:p w14:paraId="3B5E3968" w14:textId="77777777" w:rsidR="00057B96" w:rsidRDefault="00057B96" w:rsidP="003D0F1E"/>
        </w:tc>
        <w:tc>
          <w:tcPr>
            <w:tcW w:w="3761" w:type="dxa"/>
          </w:tcPr>
          <w:p w14:paraId="28CD1869" w14:textId="77777777" w:rsidR="00057B96" w:rsidRDefault="00057B96" w:rsidP="003D0F1E"/>
        </w:tc>
        <w:tc>
          <w:tcPr>
            <w:tcW w:w="3400" w:type="dxa"/>
          </w:tcPr>
          <w:p w14:paraId="38B0279F" w14:textId="77777777" w:rsidR="00057B96" w:rsidRDefault="00057B96" w:rsidP="003D0F1E"/>
        </w:tc>
      </w:tr>
      <w:tr w:rsidR="00057B96" w14:paraId="0C820C5D" w14:textId="58ECD11B" w:rsidTr="00057B96">
        <w:tc>
          <w:tcPr>
            <w:tcW w:w="3629" w:type="dxa"/>
          </w:tcPr>
          <w:p w14:paraId="09BB448A" w14:textId="77777777" w:rsidR="00057B96" w:rsidRDefault="00057B96" w:rsidP="003D0F1E"/>
        </w:tc>
        <w:tc>
          <w:tcPr>
            <w:tcW w:w="3761" w:type="dxa"/>
          </w:tcPr>
          <w:p w14:paraId="704119A7" w14:textId="77777777" w:rsidR="00057B96" w:rsidRDefault="00057B96" w:rsidP="003D0F1E"/>
        </w:tc>
        <w:tc>
          <w:tcPr>
            <w:tcW w:w="3400" w:type="dxa"/>
          </w:tcPr>
          <w:p w14:paraId="101EEA8E" w14:textId="77777777" w:rsidR="00057B96" w:rsidRDefault="00057B96" w:rsidP="003D0F1E"/>
        </w:tc>
      </w:tr>
      <w:tr w:rsidR="00057B96" w14:paraId="7C962521" w14:textId="0D18F2BA" w:rsidTr="00057B96">
        <w:tc>
          <w:tcPr>
            <w:tcW w:w="3629" w:type="dxa"/>
          </w:tcPr>
          <w:p w14:paraId="74210673" w14:textId="77777777" w:rsidR="00057B96" w:rsidRDefault="00057B96" w:rsidP="003D0F1E"/>
        </w:tc>
        <w:tc>
          <w:tcPr>
            <w:tcW w:w="3761" w:type="dxa"/>
          </w:tcPr>
          <w:p w14:paraId="32017299" w14:textId="77777777" w:rsidR="00057B96" w:rsidRDefault="00057B96" w:rsidP="003D0F1E"/>
        </w:tc>
        <w:tc>
          <w:tcPr>
            <w:tcW w:w="3400" w:type="dxa"/>
          </w:tcPr>
          <w:p w14:paraId="11247256" w14:textId="77777777" w:rsidR="00057B96" w:rsidRDefault="00057B96" w:rsidP="003D0F1E"/>
        </w:tc>
      </w:tr>
      <w:tr w:rsidR="00057B96" w14:paraId="4ADEF132" w14:textId="3E42F986" w:rsidTr="00057B96">
        <w:tc>
          <w:tcPr>
            <w:tcW w:w="3629" w:type="dxa"/>
          </w:tcPr>
          <w:p w14:paraId="271B631E" w14:textId="77777777" w:rsidR="00057B96" w:rsidRDefault="00057B96" w:rsidP="003D0F1E"/>
        </w:tc>
        <w:tc>
          <w:tcPr>
            <w:tcW w:w="3761" w:type="dxa"/>
          </w:tcPr>
          <w:p w14:paraId="60B640C0" w14:textId="77777777" w:rsidR="00057B96" w:rsidRDefault="00057B96" w:rsidP="003D0F1E"/>
        </w:tc>
        <w:tc>
          <w:tcPr>
            <w:tcW w:w="3400" w:type="dxa"/>
          </w:tcPr>
          <w:p w14:paraId="2A6B70EF" w14:textId="77777777" w:rsidR="00057B96" w:rsidRDefault="00057B96" w:rsidP="003D0F1E"/>
        </w:tc>
      </w:tr>
      <w:tr w:rsidR="00057B96" w14:paraId="1F6542D0" w14:textId="76D83FD6" w:rsidTr="00057B96">
        <w:tc>
          <w:tcPr>
            <w:tcW w:w="3629" w:type="dxa"/>
          </w:tcPr>
          <w:p w14:paraId="4FB83133" w14:textId="77777777" w:rsidR="00057B96" w:rsidRDefault="00057B96" w:rsidP="003D0F1E"/>
        </w:tc>
        <w:tc>
          <w:tcPr>
            <w:tcW w:w="3761" w:type="dxa"/>
          </w:tcPr>
          <w:p w14:paraId="68444DB0" w14:textId="77777777" w:rsidR="00057B96" w:rsidRDefault="00057B96" w:rsidP="003D0F1E"/>
        </w:tc>
        <w:tc>
          <w:tcPr>
            <w:tcW w:w="3400" w:type="dxa"/>
          </w:tcPr>
          <w:p w14:paraId="6115EBBA" w14:textId="77777777" w:rsidR="00057B96" w:rsidRDefault="00057B96" w:rsidP="003D0F1E"/>
        </w:tc>
      </w:tr>
      <w:tr w:rsidR="00057B96" w14:paraId="72A2BCE0" w14:textId="2101297F" w:rsidTr="00057B96">
        <w:tc>
          <w:tcPr>
            <w:tcW w:w="3629" w:type="dxa"/>
          </w:tcPr>
          <w:p w14:paraId="0AC0F24B" w14:textId="77777777" w:rsidR="00057B96" w:rsidRDefault="00057B96" w:rsidP="003D0F1E"/>
        </w:tc>
        <w:tc>
          <w:tcPr>
            <w:tcW w:w="3761" w:type="dxa"/>
          </w:tcPr>
          <w:p w14:paraId="271BDAB9" w14:textId="77777777" w:rsidR="00057B96" w:rsidRDefault="00057B96" w:rsidP="003D0F1E"/>
        </w:tc>
        <w:tc>
          <w:tcPr>
            <w:tcW w:w="3400" w:type="dxa"/>
          </w:tcPr>
          <w:p w14:paraId="44A1A855" w14:textId="77777777" w:rsidR="00057B96" w:rsidRDefault="00057B96" w:rsidP="003D0F1E"/>
        </w:tc>
      </w:tr>
      <w:tr w:rsidR="00057B96" w14:paraId="4EB52E9A" w14:textId="08C38B64" w:rsidTr="00057B96">
        <w:tc>
          <w:tcPr>
            <w:tcW w:w="3629" w:type="dxa"/>
          </w:tcPr>
          <w:p w14:paraId="6834DD20" w14:textId="77777777" w:rsidR="00057B96" w:rsidRDefault="00057B96" w:rsidP="003D0F1E"/>
        </w:tc>
        <w:tc>
          <w:tcPr>
            <w:tcW w:w="3761" w:type="dxa"/>
          </w:tcPr>
          <w:p w14:paraId="4F14094A" w14:textId="77777777" w:rsidR="00057B96" w:rsidRDefault="00057B96" w:rsidP="003D0F1E"/>
        </w:tc>
        <w:tc>
          <w:tcPr>
            <w:tcW w:w="3400" w:type="dxa"/>
          </w:tcPr>
          <w:p w14:paraId="50C72BE2" w14:textId="77777777" w:rsidR="00057B96" w:rsidRDefault="00057B96" w:rsidP="003D0F1E"/>
        </w:tc>
      </w:tr>
      <w:tr w:rsidR="00057B96" w14:paraId="2BD90CF4" w14:textId="03EB4B8E" w:rsidTr="00057B96">
        <w:tc>
          <w:tcPr>
            <w:tcW w:w="3629" w:type="dxa"/>
          </w:tcPr>
          <w:p w14:paraId="17C9B82B" w14:textId="77777777" w:rsidR="00057B96" w:rsidRDefault="00057B96" w:rsidP="003D0F1E"/>
        </w:tc>
        <w:tc>
          <w:tcPr>
            <w:tcW w:w="3761" w:type="dxa"/>
          </w:tcPr>
          <w:p w14:paraId="30AB0484" w14:textId="77777777" w:rsidR="00057B96" w:rsidRDefault="00057B96" w:rsidP="003D0F1E"/>
        </w:tc>
        <w:tc>
          <w:tcPr>
            <w:tcW w:w="3400" w:type="dxa"/>
          </w:tcPr>
          <w:p w14:paraId="74BE40E1" w14:textId="77777777" w:rsidR="00057B96" w:rsidRDefault="00057B96" w:rsidP="003D0F1E"/>
        </w:tc>
      </w:tr>
      <w:tr w:rsidR="00057B96" w14:paraId="3F9548A4" w14:textId="41CBDDB7" w:rsidTr="00057B96">
        <w:tc>
          <w:tcPr>
            <w:tcW w:w="3629" w:type="dxa"/>
          </w:tcPr>
          <w:p w14:paraId="40D2ADAE" w14:textId="77777777" w:rsidR="00057B96" w:rsidRDefault="00057B96" w:rsidP="003D0F1E"/>
        </w:tc>
        <w:tc>
          <w:tcPr>
            <w:tcW w:w="3761" w:type="dxa"/>
          </w:tcPr>
          <w:p w14:paraId="6D5DB929" w14:textId="77777777" w:rsidR="00057B96" w:rsidRDefault="00057B96" w:rsidP="003D0F1E"/>
        </w:tc>
        <w:tc>
          <w:tcPr>
            <w:tcW w:w="3400" w:type="dxa"/>
          </w:tcPr>
          <w:p w14:paraId="45059790" w14:textId="77777777" w:rsidR="00057B96" w:rsidRDefault="00057B96" w:rsidP="003D0F1E"/>
        </w:tc>
      </w:tr>
      <w:tr w:rsidR="00057B96" w14:paraId="65FB4C3C" w14:textId="0294403D" w:rsidTr="00057B96">
        <w:tc>
          <w:tcPr>
            <w:tcW w:w="3629" w:type="dxa"/>
          </w:tcPr>
          <w:p w14:paraId="783B1569" w14:textId="77777777" w:rsidR="00057B96" w:rsidRDefault="00057B96" w:rsidP="003D0F1E"/>
        </w:tc>
        <w:tc>
          <w:tcPr>
            <w:tcW w:w="3761" w:type="dxa"/>
          </w:tcPr>
          <w:p w14:paraId="0DB14D9E" w14:textId="77777777" w:rsidR="00057B96" w:rsidRDefault="00057B96" w:rsidP="003D0F1E"/>
        </w:tc>
        <w:tc>
          <w:tcPr>
            <w:tcW w:w="3400" w:type="dxa"/>
          </w:tcPr>
          <w:p w14:paraId="0C711E3C" w14:textId="77777777" w:rsidR="00057B96" w:rsidRDefault="00057B96" w:rsidP="003D0F1E"/>
        </w:tc>
      </w:tr>
      <w:tr w:rsidR="00057B96" w14:paraId="6DABF825" w14:textId="6AA18E82" w:rsidTr="00057B96">
        <w:tc>
          <w:tcPr>
            <w:tcW w:w="3629" w:type="dxa"/>
          </w:tcPr>
          <w:p w14:paraId="74A88F95" w14:textId="77777777" w:rsidR="00057B96" w:rsidRDefault="00057B96" w:rsidP="003D0F1E"/>
        </w:tc>
        <w:tc>
          <w:tcPr>
            <w:tcW w:w="3761" w:type="dxa"/>
          </w:tcPr>
          <w:p w14:paraId="019935A7" w14:textId="77777777" w:rsidR="00057B96" w:rsidRDefault="00057B96" w:rsidP="003D0F1E"/>
        </w:tc>
        <w:tc>
          <w:tcPr>
            <w:tcW w:w="3400" w:type="dxa"/>
          </w:tcPr>
          <w:p w14:paraId="52E4F03A" w14:textId="77777777" w:rsidR="00057B96" w:rsidRDefault="00057B96" w:rsidP="003D0F1E"/>
        </w:tc>
      </w:tr>
      <w:tr w:rsidR="00057B96" w14:paraId="100B2F60" w14:textId="33E0B7EA" w:rsidTr="00057B96">
        <w:tc>
          <w:tcPr>
            <w:tcW w:w="3629" w:type="dxa"/>
          </w:tcPr>
          <w:p w14:paraId="795B9149" w14:textId="77777777" w:rsidR="00057B96" w:rsidRDefault="00057B96" w:rsidP="003D0F1E"/>
        </w:tc>
        <w:tc>
          <w:tcPr>
            <w:tcW w:w="3761" w:type="dxa"/>
          </w:tcPr>
          <w:p w14:paraId="48E18DD6" w14:textId="77777777" w:rsidR="00057B96" w:rsidRDefault="00057B96" w:rsidP="003D0F1E"/>
        </w:tc>
        <w:tc>
          <w:tcPr>
            <w:tcW w:w="3400" w:type="dxa"/>
          </w:tcPr>
          <w:p w14:paraId="4EFC537D" w14:textId="77777777" w:rsidR="00057B96" w:rsidRDefault="00057B96" w:rsidP="003D0F1E"/>
        </w:tc>
      </w:tr>
      <w:tr w:rsidR="00057B96" w14:paraId="58B577B5" w14:textId="411BC730" w:rsidTr="00057B96">
        <w:tc>
          <w:tcPr>
            <w:tcW w:w="3629" w:type="dxa"/>
          </w:tcPr>
          <w:p w14:paraId="1825272E" w14:textId="77777777" w:rsidR="00057B96" w:rsidRDefault="00057B96" w:rsidP="003D0F1E"/>
        </w:tc>
        <w:tc>
          <w:tcPr>
            <w:tcW w:w="3761" w:type="dxa"/>
          </w:tcPr>
          <w:p w14:paraId="645CD71E" w14:textId="77777777" w:rsidR="00057B96" w:rsidRDefault="00057B96" w:rsidP="003D0F1E"/>
        </w:tc>
        <w:tc>
          <w:tcPr>
            <w:tcW w:w="3400" w:type="dxa"/>
          </w:tcPr>
          <w:p w14:paraId="61B5620A" w14:textId="77777777" w:rsidR="00057B96" w:rsidRDefault="00057B96" w:rsidP="003D0F1E"/>
        </w:tc>
      </w:tr>
      <w:tr w:rsidR="00057B96" w14:paraId="43B7C10A" w14:textId="067EFF2A" w:rsidTr="00057B96">
        <w:tc>
          <w:tcPr>
            <w:tcW w:w="3629" w:type="dxa"/>
          </w:tcPr>
          <w:p w14:paraId="44BE447A" w14:textId="77777777" w:rsidR="00057B96" w:rsidRDefault="00057B96" w:rsidP="003D0F1E"/>
        </w:tc>
        <w:tc>
          <w:tcPr>
            <w:tcW w:w="3761" w:type="dxa"/>
          </w:tcPr>
          <w:p w14:paraId="5255E179" w14:textId="77777777" w:rsidR="00057B96" w:rsidRDefault="00057B96" w:rsidP="003D0F1E"/>
        </w:tc>
        <w:tc>
          <w:tcPr>
            <w:tcW w:w="3400" w:type="dxa"/>
          </w:tcPr>
          <w:p w14:paraId="510FA674" w14:textId="77777777" w:rsidR="00057B96" w:rsidRDefault="00057B96" w:rsidP="003D0F1E"/>
        </w:tc>
      </w:tr>
      <w:tr w:rsidR="00057B96" w14:paraId="7C11ADF6" w14:textId="607192D2" w:rsidTr="00057B96">
        <w:tc>
          <w:tcPr>
            <w:tcW w:w="3629" w:type="dxa"/>
          </w:tcPr>
          <w:p w14:paraId="7B756D8D" w14:textId="77777777" w:rsidR="00057B96" w:rsidRDefault="00057B96" w:rsidP="003D0F1E"/>
        </w:tc>
        <w:tc>
          <w:tcPr>
            <w:tcW w:w="3761" w:type="dxa"/>
          </w:tcPr>
          <w:p w14:paraId="62F8C104" w14:textId="77777777" w:rsidR="00057B96" w:rsidRDefault="00057B96" w:rsidP="003D0F1E"/>
        </w:tc>
        <w:tc>
          <w:tcPr>
            <w:tcW w:w="3400" w:type="dxa"/>
          </w:tcPr>
          <w:p w14:paraId="001A6499" w14:textId="77777777" w:rsidR="00057B96" w:rsidRDefault="00057B96" w:rsidP="003D0F1E"/>
        </w:tc>
      </w:tr>
      <w:tr w:rsidR="00057B96" w14:paraId="0722751B" w14:textId="0F92010D" w:rsidTr="00057B96">
        <w:tc>
          <w:tcPr>
            <w:tcW w:w="3629" w:type="dxa"/>
          </w:tcPr>
          <w:p w14:paraId="4D4BABB4" w14:textId="77777777" w:rsidR="00057B96" w:rsidRDefault="00057B96" w:rsidP="003D0F1E"/>
        </w:tc>
        <w:tc>
          <w:tcPr>
            <w:tcW w:w="3761" w:type="dxa"/>
          </w:tcPr>
          <w:p w14:paraId="6B07039C" w14:textId="77777777" w:rsidR="00057B96" w:rsidRDefault="00057B96" w:rsidP="003D0F1E"/>
        </w:tc>
        <w:tc>
          <w:tcPr>
            <w:tcW w:w="3400" w:type="dxa"/>
          </w:tcPr>
          <w:p w14:paraId="6F3EFD6E" w14:textId="77777777" w:rsidR="00057B96" w:rsidRDefault="00057B96" w:rsidP="003D0F1E"/>
        </w:tc>
      </w:tr>
      <w:tr w:rsidR="00057B96" w14:paraId="17A5CF42" w14:textId="5E8D4586" w:rsidTr="00057B96">
        <w:tc>
          <w:tcPr>
            <w:tcW w:w="3629" w:type="dxa"/>
          </w:tcPr>
          <w:p w14:paraId="4FF342FB" w14:textId="77777777" w:rsidR="00057B96" w:rsidRDefault="00057B96" w:rsidP="003D0F1E"/>
        </w:tc>
        <w:tc>
          <w:tcPr>
            <w:tcW w:w="3761" w:type="dxa"/>
          </w:tcPr>
          <w:p w14:paraId="425D7D89" w14:textId="77777777" w:rsidR="00057B96" w:rsidRDefault="00057B96" w:rsidP="003D0F1E"/>
        </w:tc>
        <w:tc>
          <w:tcPr>
            <w:tcW w:w="3400" w:type="dxa"/>
          </w:tcPr>
          <w:p w14:paraId="6CB10C8E" w14:textId="77777777" w:rsidR="00057B96" w:rsidRDefault="00057B96" w:rsidP="003D0F1E"/>
        </w:tc>
      </w:tr>
      <w:tr w:rsidR="00057B96" w14:paraId="6DC37D37" w14:textId="5F3B8C7C" w:rsidTr="00057B96">
        <w:tc>
          <w:tcPr>
            <w:tcW w:w="3629" w:type="dxa"/>
          </w:tcPr>
          <w:p w14:paraId="4F0CCC53" w14:textId="77777777" w:rsidR="00057B96" w:rsidRDefault="00057B96" w:rsidP="003D0F1E"/>
        </w:tc>
        <w:tc>
          <w:tcPr>
            <w:tcW w:w="3761" w:type="dxa"/>
          </w:tcPr>
          <w:p w14:paraId="39077294" w14:textId="77777777" w:rsidR="00057B96" w:rsidRDefault="00057B96" w:rsidP="003D0F1E"/>
        </w:tc>
        <w:tc>
          <w:tcPr>
            <w:tcW w:w="3400" w:type="dxa"/>
          </w:tcPr>
          <w:p w14:paraId="0A895647" w14:textId="77777777" w:rsidR="00057B96" w:rsidRDefault="00057B96" w:rsidP="003D0F1E"/>
        </w:tc>
      </w:tr>
      <w:tr w:rsidR="00057B96" w14:paraId="11B7FB01" w14:textId="51BFA47A" w:rsidTr="00057B96">
        <w:tc>
          <w:tcPr>
            <w:tcW w:w="3629" w:type="dxa"/>
          </w:tcPr>
          <w:p w14:paraId="7FA7A4EE" w14:textId="77777777" w:rsidR="00057B96" w:rsidRDefault="00057B96" w:rsidP="003D0F1E"/>
        </w:tc>
        <w:tc>
          <w:tcPr>
            <w:tcW w:w="3761" w:type="dxa"/>
          </w:tcPr>
          <w:p w14:paraId="5D6F4BB3" w14:textId="77777777" w:rsidR="00057B96" w:rsidRDefault="00057B96" w:rsidP="003D0F1E"/>
        </w:tc>
        <w:tc>
          <w:tcPr>
            <w:tcW w:w="3400" w:type="dxa"/>
          </w:tcPr>
          <w:p w14:paraId="4015CF7C" w14:textId="77777777" w:rsidR="00057B96" w:rsidRDefault="00057B96" w:rsidP="003D0F1E"/>
        </w:tc>
      </w:tr>
    </w:tbl>
    <w:p w14:paraId="6BFB4E12" w14:textId="77777777" w:rsidR="00851450" w:rsidRPr="003D0F1E" w:rsidRDefault="00851450" w:rsidP="003D0F1E"/>
    <w:sectPr w:rsidR="00851450" w:rsidRPr="003D0F1E" w:rsidSect="00910128">
      <w:pgSz w:w="12240" w:h="15840" w:code="1"/>
      <w:pgMar w:top="1507" w:right="720" w:bottom="720" w:left="720" w:header="540" w:footer="49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6D99F" w14:textId="77777777" w:rsidR="00B62867" w:rsidRDefault="00B62867" w:rsidP="001C053A">
      <w:r>
        <w:separator/>
      </w:r>
    </w:p>
  </w:endnote>
  <w:endnote w:type="continuationSeparator" w:id="0">
    <w:p w14:paraId="0BAAD810" w14:textId="77777777" w:rsidR="00B62867" w:rsidRDefault="00B62867" w:rsidP="001C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DD14F" w14:textId="197FC252" w:rsidR="006223BA" w:rsidRDefault="00EA71FF" w:rsidP="00851450">
    <w:pPr>
      <w:pStyle w:val="Footer"/>
    </w:pPr>
    <w:r>
      <w:t>V093020</w:t>
    </w:r>
    <w:r>
      <w:tab/>
    </w:r>
    <w:r w:rsidR="00DE7998">
      <w:tab/>
    </w:r>
    <w:r w:rsidR="00DE7998">
      <w:fldChar w:fldCharType="begin"/>
    </w:r>
    <w:r w:rsidR="00DE7998">
      <w:instrText xml:space="preserve"> PAGE   \* MERGEFORMAT </w:instrText>
    </w:r>
    <w:r w:rsidR="00DE7998">
      <w:fldChar w:fldCharType="separate"/>
    </w:r>
    <w:r w:rsidR="00DE7998">
      <w:rPr>
        <w:noProof/>
      </w:rPr>
      <w:t>1</w:t>
    </w:r>
    <w:r w:rsidR="00DE799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B5A18" w14:textId="56A36D4A" w:rsidR="009C6A09" w:rsidRDefault="009C6A09">
    <w:pPr>
      <w:pStyle w:val="Footer"/>
    </w:pPr>
    <w:r>
      <w:t>V0903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33C8A" w14:textId="77777777" w:rsidR="00B62867" w:rsidRDefault="00B62867" w:rsidP="001C053A">
      <w:r>
        <w:separator/>
      </w:r>
    </w:p>
  </w:footnote>
  <w:footnote w:type="continuationSeparator" w:id="0">
    <w:p w14:paraId="74C39092" w14:textId="77777777" w:rsidR="00B62867" w:rsidRDefault="00B62867" w:rsidP="001C0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8E2E2" w14:textId="4CA4B5CF" w:rsidR="00AB7F88" w:rsidRPr="004F6FED" w:rsidRDefault="00AB7F88" w:rsidP="00940E79">
    <w:pPr>
      <w:pStyle w:val="Header"/>
      <w:rPr>
        <w:sz w:val="28"/>
        <w:szCs w:val="24"/>
      </w:rPr>
    </w:pPr>
    <w:r w:rsidRPr="004F6FED">
      <w:rPr>
        <w:noProof/>
        <w:sz w:val="28"/>
        <w:szCs w:val="24"/>
      </w:rPr>
      <w:drawing>
        <wp:anchor distT="0" distB="0" distL="114300" distR="114300" simplePos="0" relativeHeight="251659264" behindDoc="1" locked="0" layoutInCell="1" allowOverlap="1" wp14:anchorId="33EC81D3" wp14:editId="1C399053">
          <wp:simplePos x="0" y="0"/>
          <wp:positionH relativeFrom="margin">
            <wp:align>right</wp:align>
          </wp:positionH>
          <wp:positionV relativeFrom="paragraph">
            <wp:posOffset>-133350</wp:posOffset>
          </wp:positionV>
          <wp:extent cx="742315" cy="581025"/>
          <wp:effectExtent l="0" t="0" r="635"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1">
                    <a:extLst>
                      <a:ext uri="{28A0092B-C50C-407E-A947-70E740481C1C}">
                        <a14:useLocalDpi xmlns:a14="http://schemas.microsoft.com/office/drawing/2010/main" val="0"/>
                      </a:ext>
                    </a:extLst>
                  </a:blip>
                  <a:stretch>
                    <a:fillRect/>
                  </a:stretch>
                </pic:blipFill>
                <pic:spPr>
                  <a:xfrm>
                    <a:off x="0" y="0"/>
                    <a:ext cx="742315" cy="581025"/>
                  </a:xfrm>
                  <a:prstGeom prst="rect">
                    <a:avLst/>
                  </a:prstGeom>
                </pic:spPr>
              </pic:pic>
            </a:graphicData>
          </a:graphic>
        </wp:anchor>
      </w:drawing>
    </w:r>
    <w:r w:rsidR="004F6FED" w:rsidRPr="004F6FED">
      <w:rPr>
        <w:sz w:val="28"/>
        <w:szCs w:val="24"/>
      </w:rPr>
      <w:t>Fall Protection and Rescu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6C498" w14:textId="63B4800C" w:rsidR="00DE7998" w:rsidRPr="007A29AA" w:rsidRDefault="009C6A09" w:rsidP="001C053A">
    <w:r>
      <w:rPr>
        <w:noProof/>
      </w:rPr>
      <w:drawing>
        <wp:anchor distT="0" distB="0" distL="114300" distR="114300" simplePos="0" relativeHeight="251658240" behindDoc="1" locked="0" layoutInCell="1" allowOverlap="1" wp14:anchorId="1709FA32" wp14:editId="296CB69E">
          <wp:simplePos x="0" y="0"/>
          <wp:positionH relativeFrom="column">
            <wp:posOffset>5972175</wp:posOffset>
          </wp:positionH>
          <wp:positionV relativeFrom="paragraph">
            <wp:posOffset>-304800</wp:posOffset>
          </wp:positionV>
          <wp:extent cx="628650" cy="523875"/>
          <wp:effectExtent l="0" t="0" r="0" b="9525"/>
          <wp:wrapTight wrapText="bothSides">
            <wp:wrapPolygon edited="0">
              <wp:start x="6545" y="0"/>
              <wp:lineTo x="0" y="3927"/>
              <wp:lineTo x="0" y="21207"/>
              <wp:lineTo x="20945" y="21207"/>
              <wp:lineTo x="20945" y="4713"/>
              <wp:lineTo x="12436" y="0"/>
              <wp:lineTo x="6545"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628650" cy="523875"/>
                  </a:xfrm>
                  <a:prstGeom prst="rect">
                    <a:avLst/>
                  </a:prstGeom>
                </pic:spPr>
              </pic:pic>
            </a:graphicData>
          </a:graphic>
        </wp:anchor>
      </w:drawing>
    </w:r>
    <w:r>
      <w:t>Fall Protection and Rescu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C7C46"/>
    <w:multiLevelType w:val="hybridMultilevel"/>
    <w:tmpl w:val="FB41C14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53A61E9"/>
    <w:multiLevelType w:val="hybridMultilevel"/>
    <w:tmpl w:val="F98E555E"/>
    <w:lvl w:ilvl="0" w:tplc="500C3B64">
      <w:start w:val="1"/>
      <w:numFmt w:val="decimal"/>
      <w:lvlText w:val="Section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8F5D6A"/>
    <w:multiLevelType w:val="hybridMultilevel"/>
    <w:tmpl w:val="A3A0A63E"/>
    <w:lvl w:ilvl="0" w:tplc="1DB8880E">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EE625C"/>
    <w:multiLevelType w:val="hybridMultilevel"/>
    <w:tmpl w:val="5F827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164069"/>
    <w:multiLevelType w:val="hybridMultilevel"/>
    <w:tmpl w:val="1FEAB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272AB5"/>
    <w:multiLevelType w:val="hybridMultilevel"/>
    <w:tmpl w:val="462A2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70FAA"/>
    <w:multiLevelType w:val="multilevel"/>
    <w:tmpl w:val="2BE44FDE"/>
    <w:lvl w:ilvl="0">
      <w:start w:val="1"/>
      <w:numFmt w:val="decimal"/>
      <w:suff w:val="nothing"/>
      <w:lvlText w:val="Section %1 -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7" w15:restartNumberingAfterBreak="0">
    <w:nsid w:val="62CD2C68"/>
    <w:multiLevelType w:val="hybridMultilevel"/>
    <w:tmpl w:val="AD9AA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8370E7"/>
    <w:multiLevelType w:val="hybridMultilevel"/>
    <w:tmpl w:val="473E9982"/>
    <w:lvl w:ilvl="0" w:tplc="0409000F">
      <w:start w:val="1"/>
      <w:numFmt w:val="decimal"/>
      <w:lvlText w:val="%1."/>
      <w:lvlJc w:val="left"/>
      <w:pPr>
        <w:ind w:left="720" w:hanging="360"/>
      </w:pPr>
      <w:rPr>
        <w:rFont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2"/>
  </w:num>
  <w:num w:numId="6">
    <w:abstractNumId w:val="8"/>
  </w:num>
  <w:num w:numId="7">
    <w:abstractNumId w:val="3"/>
  </w:num>
  <w:num w:numId="8">
    <w:abstractNumId w:val="7"/>
  </w:num>
  <w:num w:numId="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wMTE1NzUxNzJW0lEKTi0uzszPAymwrAUAfCyYlywAAAA="/>
  </w:docVars>
  <w:rsids>
    <w:rsidRoot w:val="00A7061F"/>
    <w:rsid w:val="00000C57"/>
    <w:rsid w:val="00003A7B"/>
    <w:rsid w:val="00004D84"/>
    <w:rsid w:val="0000576B"/>
    <w:rsid w:val="000131D3"/>
    <w:rsid w:val="00022230"/>
    <w:rsid w:val="00023A77"/>
    <w:rsid w:val="00031BE2"/>
    <w:rsid w:val="00032A50"/>
    <w:rsid w:val="00040410"/>
    <w:rsid w:val="0004624B"/>
    <w:rsid w:val="000531E9"/>
    <w:rsid w:val="00057B96"/>
    <w:rsid w:val="00060A6D"/>
    <w:rsid w:val="00067018"/>
    <w:rsid w:val="000720D0"/>
    <w:rsid w:val="00074106"/>
    <w:rsid w:val="00074F8B"/>
    <w:rsid w:val="000918CC"/>
    <w:rsid w:val="00091BA7"/>
    <w:rsid w:val="00093219"/>
    <w:rsid w:val="000A1864"/>
    <w:rsid w:val="000A1DB1"/>
    <w:rsid w:val="000A3522"/>
    <w:rsid w:val="000C1F8F"/>
    <w:rsid w:val="000C34D1"/>
    <w:rsid w:val="000C438A"/>
    <w:rsid w:val="000C48D8"/>
    <w:rsid w:val="000C6122"/>
    <w:rsid w:val="000C6ED9"/>
    <w:rsid w:val="000C7002"/>
    <w:rsid w:val="000D49AF"/>
    <w:rsid w:val="000D587C"/>
    <w:rsid w:val="000D68CA"/>
    <w:rsid w:val="000E3991"/>
    <w:rsid w:val="000E40F4"/>
    <w:rsid w:val="000F1F55"/>
    <w:rsid w:val="000F67A4"/>
    <w:rsid w:val="00100043"/>
    <w:rsid w:val="001011C8"/>
    <w:rsid w:val="001056B4"/>
    <w:rsid w:val="0011015F"/>
    <w:rsid w:val="0011016E"/>
    <w:rsid w:val="00111873"/>
    <w:rsid w:val="00111C6D"/>
    <w:rsid w:val="00115844"/>
    <w:rsid w:val="00120E9D"/>
    <w:rsid w:val="001219AD"/>
    <w:rsid w:val="0013310D"/>
    <w:rsid w:val="001425EA"/>
    <w:rsid w:val="0014758C"/>
    <w:rsid w:val="00165F84"/>
    <w:rsid w:val="00171B84"/>
    <w:rsid w:val="001747DE"/>
    <w:rsid w:val="00175DDD"/>
    <w:rsid w:val="00180678"/>
    <w:rsid w:val="0019213E"/>
    <w:rsid w:val="00192A85"/>
    <w:rsid w:val="001C053A"/>
    <w:rsid w:val="001D4B04"/>
    <w:rsid w:val="001E1443"/>
    <w:rsid w:val="001E2E9D"/>
    <w:rsid w:val="001F382C"/>
    <w:rsid w:val="00201C0F"/>
    <w:rsid w:val="0020575A"/>
    <w:rsid w:val="002072ED"/>
    <w:rsid w:val="00210F20"/>
    <w:rsid w:val="00240397"/>
    <w:rsid w:val="00241B03"/>
    <w:rsid w:val="00243FED"/>
    <w:rsid w:val="0024676A"/>
    <w:rsid w:val="00247517"/>
    <w:rsid w:val="00247BCA"/>
    <w:rsid w:val="0025090D"/>
    <w:rsid w:val="00251574"/>
    <w:rsid w:val="002535DD"/>
    <w:rsid w:val="00273B68"/>
    <w:rsid w:val="00280F56"/>
    <w:rsid w:val="00290D27"/>
    <w:rsid w:val="002A34F0"/>
    <w:rsid w:val="002A47C3"/>
    <w:rsid w:val="002A6421"/>
    <w:rsid w:val="002A789E"/>
    <w:rsid w:val="002B2983"/>
    <w:rsid w:val="002B6A14"/>
    <w:rsid w:val="002B76D4"/>
    <w:rsid w:val="002D0F6F"/>
    <w:rsid w:val="002D2D08"/>
    <w:rsid w:val="002D730C"/>
    <w:rsid w:val="002D7C55"/>
    <w:rsid w:val="002E2D93"/>
    <w:rsid w:val="002E5022"/>
    <w:rsid w:val="002F1F7C"/>
    <w:rsid w:val="002F3E8F"/>
    <w:rsid w:val="002F502F"/>
    <w:rsid w:val="00303FE6"/>
    <w:rsid w:val="003061BA"/>
    <w:rsid w:val="0030773F"/>
    <w:rsid w:val="003118DC"/>
    <w:rsid w:val="00317C8F"/>
    <w:rsid w:val="00324160"/>
    <w:rsid w:val="003251B7"/>
    <w:rsid w:val="00332E07"/>
    <w:rsid w:val="00334F38"/>
    <w:rsid w:val="00335CE0"/>
    <w:rsid w:val="0034506C"/>
    <w:rsid w:val="00361979"/>
    <w:rsid w:val="00362928"/>
    <w:rsid w:val="00367944"/>
    <w:rsid w:val="0037421E"/>
    <w:rsid w:val="00382517"/>
    <w:rsid w:val="00391501"/>
    <w:rsid w:val="003975A4"/>
    <w:rsid w:val="003A584E"/>
    <w:rsid w:val="003B022A"/>
    <w:rsid w:val="003B71B3"/>
    <w:rsid w:val="003C08AF"/>
    <w:rsid w:val="003C7D98"/>
    <w:rsid w:val="003D0F1E"/>
    <w:rsid w:val="003D4775"/>
    <w:rsid w:val="003D5AC0"/>
    <w:rsid w:val="003D7AFB"/>
    <w:rsid w:val="003F3040"/>
    <w:rsid w:val="003F636F"/>
    <w:rsid w:val="00406F79"/>
    <w:rsid w:val="00410A4F"/>
    <w:rsid w:val="00410D04"/>
    <w:rsid w:val="00413D39"/>
    <w:rsid w:val="0041449B"/>
    <w:rsid w:val="0041652E"/>
    <w:rsid w:val="00427DA6"/>
    <w:rsid w:val="00430A64"/>
    <w:rsid w:val="004349EC"/>
    <w:rsid w:val="004512DE"/>
    <w:rsid w:val="00461828"/>
    <w:rsid w:val="00480A4A"/>
    <w:rsid w:val="00481A9A"/>
    <w:rsid w:val="00482556"/>
    <w:rsid w:val="00495FF8"/>
    <w:rsid w:val="004A137F"/>
    <w:rsid w:val="004B7EA0"/>
    <w:rsid w:val="004D43CF"/>
    <w:rsid w:val="004F6FED"/>
    <w:rsid w:val="005120F9"/>
    <w:rsid w:val="00515BD3"/>
    <w:rsid w:val="00523BE2"/>
    <w:rsid w:val="0053272C"/>
    <w:rsid w:val="00534B75"/>
    <w:rsid w:val="00544A05"/>
    <w:rsid w:val="00545D4F"/>
    <w:rsid w:val="00547824"/>
    <w:rsid w:val="005519ED"/>
    <w:rsid w:val="00555830"/>
    <w:rsid w:val="0056268D"/>
    <w:rsid w:val="00570905"/>
    <w:rsid w:val="005718B7"/>
    <w:rsid w:val="00574E04"/>
    <w:rsid w:val="0057692B"/>
    <w:rsid w:val="00581A9A"/>
    <w:rsid w:val="005854CC"/>
    <w:rsid w:val="00596804"/>
    <w:rsid w:val="005972CE"/>
    <w:rsid w:val="005A1FF4"/>
    <w:rsid w:val="005A2681"/>
    <w:rsid w:val="005A7E4E"/>
    <w:rsid w:val="005B0796"/>
    <w:rsid w:val="005B7AE7"/>
    <w:rsid w:val="005C3913"/>
    <w:rsid w:val="005C7CDB"/>
    <w:rsid w:val="005E1253"/>
    <w:rsid w:val="005F5263"/>
    <w:rsid w:val="005F58F1"/>
    <w:rsid w:val="00602523"/>
    <w:rsid w:val="006223BA"/>
    <w:rsid w:val="0062251D"/>
    <w:rsid w:val="006235F4"/>
    <w:rsid w:val="00642ED4"/>
    <w:rsid w:val="00655E5C"/>
    <w:rsid w:val="00657805"/>
    <w:rsid w:val="00661BBC"/>
    <w:rsid w:val="006658B8"/>
    <w:rsid w:val="006767DC"/>
    <w:rsid w:val="006820B9"/>
    <w:rsid w:val="006828E1"/>
    <w:rsid w:val="006847E0"/>
    <w:rsid w:val="00691AD0"/>
    <w:rsid w:val="00695A2C"/>
    <w:rsid w:val="00696C91"/>
    <w:rsid w:val="006A3FC0"/>
    <w:rsid w:val="006B0589"/>
    <w:rsid w:val="006B24E0"/>
    <w:rsid w:val="006B4686"/>
    <w:rsid w:val="006C2362"/>
    <w:rsid w:val="006C5A11"/>
    <w:rsid w:val="006D0E3D"/>
    <w:rsid w:val="006D256F"/>
    <w:rsid w:val="006D31D2"/>
    <w:rsid w:val="006D443B"/>
    <w:rsid w:val="006E369F"/>
    <w:rsid w:val="006E683E"/>
    <w:rsid w:val="006F4BF1"/>
    <w:rsid w:val="006F4F71"/>
    <w:rsid w:val="00700766"/>
    <w:rsid w:val="00704407"/>
    <w:rsid w:val="00705D7F"/>
    <w:rsid w:val="00721D12"/>
    <w:rsid w:val="007319E8"/>
    <w:rsid w:val="00737355"/>
    <w:rsid w:val="00742437"/>
    <w:rsid w:val="00745225"/>
    <w:rsid w:val="00750534"/>
    <w:rsid w:val="0075487E"/>
    <w:rsid w:val="00761958"/>
    <w:rsid w:val="00765E16"/>
    <w:rsid w:val="007758ED"/>
    <w:rsid w:val="00776EF9"/>
    <w:rsid w:val="00785F60"/>
    <w:rsid w:val="00786381"/>
    <w:rsid w:val="00786C47"/>
    <w:rsid w:val="0079106C"/>
    <w:rsid w:val="00793CB8"/>
    <w:rsid w:val="007A29AA"/>
    <w:rsid w:val="007B13B2"/>
    <w:rsid w:val="007D173C"/>
    <w:rsid w:val="00801A06"/>
    <w:rsid w:val="0082338C"/>
    <w:rsid w:val="008467C5"/>
    <w:rsid w:val="00851450"/>
    <w:rsid w:val="00855415"/>
    <w:rsid w:val="00863871"/>
    <w:rsid w:val="0087341D"/>
    <w:rsid w:val="00875DE1"/>
    <w:rsid w:val="00877192"/>
    <w:rsid w:val="008905EA"/>
    <w:rsid w:val="00894E74"/>
    <w:rsid w:val="00894FD8"/>
    <w:rsid w:val="008B1843"/>
    <w:rsid w:val="008B2516"/>
    <w:rsid w:val="008B6720"/>
    <w:rsid w:val="008C2970"/>
    <w:rsid w:val="008D30FD"/>
    <w:rsid w:val="008E1078"/>
    <w:rsid w:val="008E4894"/>
    <w:rsid w:val="008E58E2"/>
    <w:rsid w:val="008F2025"/>
    <w:rsid w:val="008F2CEE"/>
    <w:rsid w:val="008F4B7C"/>
    <w:rsid w:val="008F5094"/>
    <w:rsid w:val="00910128"/>
    <w:rsid w:val="009314AB"/>
    <w:rsid w:val="00940E79"/>
    <w:rsid w:val="00953EBD"/>
    <w:rsid w:val="00954472"/>
    <w:rsid w:val="00956A20"/>
    <w:rsid w:val="00974038"/>
    <w:rsid w:val="00986C6A"/>
    <w:rsid w:val="009C3F29"/>
    <w:rsid w:val="009C5993"/>
    <w:rsid w:val="009C6A09"/>
    <w:rsid w:val="009D308B"/>
    <w:rsid w:val="009E37E2"/>
    <w:rsid w:val="009F18C6"/>
    <w:rsid w:val="009F3EE3"/>
    <w:rsid w:val="009F7EF0"/>
    <w:rsid w:val="00A05BC2"/>
    <w:rsid w:val="00A125F6"/>
    <w:rsid w:val="00A16E38"/>
    <w:rsid w:val="00A23AEB"/>
    <w:rsid w:val="00A267E3"/>
    <w:rsid w:val="00A2715B"/>
    <w:rsid w:val="00A34505"/>
    <w:rsid w:val="00A4243C"/>
    <w:rsid w:val="00A51287"/>
    <w:rsid w:val="00A55162"/>
    <w:rsid w:val="00A62104"/>
    <w:rsid w:val="00A7061F"/>
    <w:rsid w:val="00A7776D"/>
    <w:rsid w:val="00A81012"/>
    <w:rsid w:val="00A81903"/>
    <w:rsid w:val="00A92FBD"/>
    <w:rsid w:val="00A945ED"/>
    <w:rsid w:val="00AB7188"/>
    <w:rsid w:val="00AB7F88"/>
    <w:rsid w:val="00AC73E7"/>
    <w:rsid w:val="00AC7C80"/>
    <w:rsid w:val="00AD2757"/>
    <w:rsid w:val="00AD4B22"/>
    <w:rsid w:val="00AE15F4"/>
    <w:rsid w:val="00AE4342"/>
    <w:rsid w:val="00AE7B2D"/>
    <w:rsid w:val="00B222F0"/>
    <w:rsid w:val="00B23561"/>
    <w:rsid w:val="00B32839"/>
    <w:rsid w:val="00B35514"/>
    <w:rsid w:val="00B36314"/>
    <w:rsid w:val="00B366E3"/>
    <w:rsid w:val="00B36E4D"/>
    <w:rsid w:val="00B40462"/>
    <w:rsid w:val="00B50E7E"/>
    <w:rsid w:val="00B52092"/>
    <w:rsid w:val="00B62187"/>
    <w:rsid w:val="00B62867"/>
    <w:rsid w:val="00B674A5"/>
    <w:rsid w:val="00B753CB"/>
    <w:rsid w:val="00B87029"/>
    <w:rsid w:val="00B907FF"/>
    <w:rsid w:val="00B91CFE"/>
    <w:rsid w:val="00BB0990"/>
    <w:rsid w:val="00BB0D20"/>
    <w:rsid w:val="00BB0FD2"/>
    <w:rsid w:val="00BC13D5"/>
    <w:rsid w:val="00BC2A76"/>
    <w:rsid w:val="00BD2D3A"/>
    <w:rsid w:val="00BD5BBE"/>
    <w:rsid w:val="00BF0892"/>
    <w:rsid w:val="00BF29FD"/>
    <w:rsid w:val="00BF59B7"/>
    <w:rsid w:val="00BF6E75"/>
    <w:rsid w:val="00C11DEC"/>
    <w:rsid w:val="00C154AD"/>
    <w:rsid w:val="00C24EFB"/>
    <w:rsid w:val="00C317D3"/>
    <w:rsid w:val="00C34794"/>
    <w:rsid w:val="00C41995"/>
    <w:rsid w:val="00C4289E"/>
    <w:rsid w:val="00C4561C"/>
    <w:rsid w:val="00C50F50"/>
    <w:rsid w:val="00C536D7"/>
    <w:rsid w:val="00C67317"/>
    <w:rsid w:val="00C8153E"/>
    <w:rsid w:val="00C81A99"/>
    <w:rsid w:val="00C841D8"/>
    <w:rsid w:val="00C86D32"/>
    <w:rsid w:val="00C879CA"/>
    <w:rsid w:val="00C92CBF"/>
    <w:rsid w:val="00C977CE"/>
    <w:rsid w:val="00CA2389"/>
    <w:rsid w:val="00CA5EDF"/>
    <w:rsid w:val="00CB05BF"/>
    <w:rsid w:val="00CB151F"/>
    <w:rsid w:val="00CC2DEA"/>
    <w:rsid w:val="00CD078F"/>
    <w:rsid w:val="00CE7305"/>
    <w:rsid w:val="00CF0EBD"/>
    <w:rsid w:val="00D019A8"/>
    <w:rsid w:val="00D12202"/>
    <w:rsid w:val="00D206FE"/>
    <w:rsid w:val="00D235EE"/>
    <w:rsid w:val="00D236E0"/>
    <w:rsid w:val="00D269FA"/>
    <w:rsid w:val="00D279EB"/>
    <w:rsid w:val="00D34D0E"/>
    <w:rsid w:val="00D45DF9"/>
    <w:rsid w:val="00D47B40"/>
    <w:rsid w:val="00D52966"/>
    <w:rsid w:val="00D6066C"/>
    <w:rsid w:val="00D6131B"/>
    <w:rsid w:val="00D61CA6"/>
    <w:rsid w:val="00D67BC5"/>
    <w:rsid w:val="00D7041F"/>
    <w:rsid w:val="00D71A7F"/>
    <w:rsid w:val="00D7229D"/>
    <w:rsid w:val="00D85EE5"/>
    <w:rsid w:val="00D86C2A"/>
    <w:rsid w:val="00D92E92"/>
    <w:rsid w:val="00DA068A"/>
    <w:rsid w:val="00DA5702"/>
    <w:rsid w:val="00DA66E9"/>
    <w:rsid w:val="00DB21B7"/>
    <w:rsid w:val="00DB3865"/>
    <w:rsid w:val="00DB41C0"/>
    <w:rsid w:val="00DB5606"/>
    <w:rsid w:val="00DC080B"/>
    <w:rsid w:val="00DC2F02"/>
    <w:rsid w:val="00DD0C9A"/>
    <w:rsid w:val="00DE4A12"/>
    <w:rsid w:val="00DE7998"/>
    <w:rsid w:val="00DF0EF7"/>
    <w:rsid w:val="00DF58B8"/>
    <w:rsid w:val="00E03101"/>
    <w:rsid w:val="00E0470C"/>
    <w:rsid w:val="00E11129"/>
    <w:rsid w:val="00E123EC"/>
    <w:rsid w:val="00E1244F"/>
    <w:rsid w:val="00E13981"/>
    <w:rsid w:val="00E14170"/>
    <w:rsid w:val="00E23846"/>
    <w:rsid w:val="00E25A42"/>
    <w:rsid w:val="00E269A7"/>
    <w:rsid w:val="00E3623A"/>
    <w:rsid w:val="00E37358"/>
    <w:rsid w:val="00E46243"/>
    <w:rsid w:val="00E50D22"/>
    <w:rsid w:val="00E53ABF"/>
    <w:rsid w:val="00E557FA"/>
    <w:rsid w:val="00E62B9E"/>
    <w:rsid w:val="00E64DC5"/>
    <w:rsid w:val="00E674CF"/>
    <w:rsid w:val="00E73D1F"/>
    <w:rsid w:val="00E82AC7"/>
    <w:rsid w:val="00E86B20"/>
    <w:rsid w:val="00E921A5"/>
    <w:rsid w:val="00E93355"/>
    <w:rsid w:val="00E95277"/>
    <w:rsid w:val="00EA71FF"/>
    <w:rsid w:val="00EB1072"/>
    <w:rsid w:val="00EB2352"/>
    <w:rsid w:val="00EB24D1"/>
    <w:rsid w:val="00EB419D"/>
    <w:rsid w:val="00ED18ED"/>
    <w:rsid w:val="00ED37C9"/>
    <w:rsid w:val="00EE4097"/>
    <w:rsid w:val="00EE68B2"/>
    <w:rsid w:val="00EF565A"/>
    <w:rsid w:val="00EF69E4"/>
    <w:rsid w:val="00F02752"/>
    <w:rsid w:val="00F144D0"/>
    <w:rsid w:val="00F352C0"/>
    <w:rsid w:val="00F41BF4"/>
    <w:rsid w:val="00F45B64"/>
    <w:rsid w:val="00F47D3E"/>
    <w:rsid w:val="00F50C9F"/>
    <w:rsid w:val="00F52B67"/>
    <w:rsid w:val="00F6018D"/>
    <w:rsid w:val="00F61243"/>
    <w:rsid w:val="00F62B09"/>
    <w:rsid w:val="00F63D35"/>
    <w:rsid w:val="00F674E4"/>
    <w:rsid w:val="00F67B17"/>
    <w:rsid w:val="00F71C84"/>
    <w:rsid w:val="00F739D5"/>
    <w:rsid w:val="00F84CB4"/>
    <w:rsid w:val="00F940BD"/>
    <w:rsid w:val="00FA2EC7"/>
    <w:rsid w:val="00FB090F"/>
    <w:rsid w:val="00FE0B64"/>
    <w:rsid w:val="00FF163A"/>
    <w:rsid w:val="00FF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E3E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07"/>
    <w:pPr>
      <w:spacing w:before="120" w:after="0" w:line="360" w:lineRule="auto"/>
      <w:jc w:val="both"/>
    </w:pPr>
    <w:rPr>
      <w:rFonts w:ascii="Arial" w:hAnsi="Arial"/>
    </w:rPr>
  </w:style>
  <w:style w:type="paragraph" w:styleId="Heading1">
    <w:name w:val="heading 1"/>
    <w:basedOn w:val="Header"/>
    <w:next w:val="Normal"/>
    <w:link w:val="Heading1Char"/>
    <w:uiPriority w:val="9"/>
    <w:qFormat/>
    <w:rsid w:val="00074106"/>
    <w:pPr>
      <w:tabs>
        <w:tab w:val="clear" w:pos="4680"/>
        <w:tab w:val="clear" w:pos="9360"/>
      </w:tabs>
      <w:spacing w:line="360" w:lineRule="auto"/>
      <w:ind w:left="360"/>
      <w:jc w:val="center"/>
      <w:outlineLvl w:val="0"/>
    </w:pPr>
    <w:rPr>
      <w:b/>
      <w:bCs/>
    </w:rPr>
  </w:style>
  <w:style w:type="paragraph" w:styleId="Heading2">
    <w:name w:val="heading 2"/>
    <w:basedOn w:val="Heading1"/>
    <w:next w:val="Normal"/>
    <w:link w:val="Heading2Char"/>
    <w:uiPriority w:val="9"/>
    <w:unhideWhenUsed/>
    <w:qFormat/>
    <w:rsid w:val="00F47D3E"/>
    <w:pPr>
      <w:numPr>
        <w:ilvl w:val="1"/>
      </w:numPr>
      <w:ind w:left="360"/>
      <w:contextualSpacing/>
      <w:outlineLvl w:val="1"/>
    </w:pPr>
    <w:rPr>
      <w:b w:val="0"/>
      <w:color w:val="0000CC"/>
    </w:rPr>
  </w:style>
  <w:style w:type="paragraph" w:styleId="Heading3">
    <w:name w:val="heading 3"/>
    <w:basedOn w:val="Normal"/>
    <w:next w:val="Normal"/>
    <w:link w:val="Heading3Char"/>
    <w:autoRedefine/>
    <w:uiPriority w:val="9"/>
    <w:unhideWhenUsed/>
    <w:qFormat/>
    <w:rsid w:val="00031BE2"/>
    <w:pPr>
      <w:keepNext/>
      <w:keepLines/>
      <w:numPr>
        <w:ilvl w:val="2"/>
        <w:numId w:val="1"/>
      </w:numPr>
      <w:outlineLvl w:val="2"/>
    </w:pPr>
    <w:rPr>
      <w:rFonts w:eastAsiaTheme="majorEastAsia" w:cs="Arial"/>
      <w:b/>
      <w:color w:val="0000CC"/>
      <w:szCs w:val="24"/>
      <w:lang w:val="en-CA"/>
    </w:rPr>
  </w:style>
  <w:style w:type="paragraph" w:styleId="Heading4">
    <w:name w:val="heading 4"/>
    <w:basedOn w:val="Normal"/>
    <w:next w:val="Normal"/>
    <w:link w:val="Heading4Char"/>
    <w:uiPriority w:val="9"/>
    <w:semiHidden/>
    <w:unhideWhenUsed/>
    <w:rsid w:val="00AC73E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C73E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C73E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C73E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C73E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73E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4106"/>
    <w:rPr>
      <w:rFonts w:ascii="Arial" w:hAnsi="Arial"/>
      <w:b/>
      <w:bCs/>
    </w:rPr>
  </w:style>
  <w:style w:type="paragraph" w:styleId="TOCHeading">
    <w:name w:val="TOC Heading"/>
    <w:basedOn w:val="Heading1"/>
    <w:next w:val="Normal"/>
    <w:uiPriority w:val="39"/>
    <w:unhideWhenUsed/>
    <w:qFormat/>
    <w:rsid w:val="00B222F0"/>
    <w:pPr>
      <w:contextualSpacing/>
      <w:outlineLvl w:val="9"/>
    </w:pPr>
  </w:style>
  <w:style w:type="paragraph" w:styleId="Header">
    <w:name w:val="header"/>
    <w:basedOn w:val="Normal"/>
    <w:link w:val="HeaderChar"/>
    <w:uiPriority w:val="99"/>
    <w:unhideWhenUsed/>
    <w:rsid w:val="00B222F0"/>
    <w:pPr>
      <w:tabs>
        <w:tab w:val="center" w:pos="4680"/>
        <w:tab w:val="right" w:pos="9360"/>
      </w:tabs>
      <w:spacing w:line="240" w:lineRule="auto"/>
    </w:pPr>
  </w:style>
  <w:style w:type="character" w:customStyle="1" w:styleId="HeaderChar">
    <w:name w:val="Header Char"/>
    <w:basedOn w:val="DefaultParagraphFont"/>
    <w:link w:val="Header"/>
    <w:uiPriority w:val="99"/>
    <w:rsid w:val="00B222F0"/>
    <w:rPr>
      <w:rFonts w:ascii="Arial" w:hAnsi="Arial"/>
      <w:sz w:val="24"/>
    </w:rPr>
  </w:style>
  <w:style w:type="paragraph" w:styleId="Footer">
    <w:name w:val="footer"/>
    <w:basedOn w:val="Normal"/>
    <w:link w:val="FooterChar"/>
    <w:uiPriority w:val="99"/>
    <w:unhideWhenUsed/>
    <w:rsid w:val="00B222F0"/>
    <w:pPr>
      <w:tabs>
        <w:tab w:val="center" w:pos="4680"/>
        <w:tab w:val="right" w:pos="9360"/>
      </w:tabs>
      <w:spacing w:line="240" w:lineRule="auto"/>
    </w:pPr>
  </w:style>
  <w:style w:type="character" w:customStyle="1" w:styleId="FooterChar">
    <w:name w:val="Footer Char"/>
    <w:basedOn w:val="DefaultParagraphFont"/>
    <w:link w:val="Footer"/>
    <w:uiPriority w:val="99"/>
    <w:rsid w:val="00B222F0"/>
    <w:rPr>
      <w:rFonts w:ascii="Arial" w:hAnsi="Arial"/>
      <w:sz w:val="24"/>
    </w:rPr>
  </w:style>
  <w:style w:type="table" w:styleId="TableGrid">
    <w:name w:val="Table Grid"/>
    <w:basedOn w:val="TableNormal"/>
    <w:uiPriority w:val="59"/>
    <w:rsid w:val="007A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0F9"/>
    <w:pPr>
      <w:ind w:left="720"/>
      <w:contextualSpacing/>
    </w:pPr>
  </w:style>
  <w:style w:type="paragraph" w:styleId="TOC1">
    <w:name w:val="toc 1"/>
    <w:basedOn w:val="Normal"/>
    <w:next w:val="Normal"/>
    <w:link w:val="TOC1Char"/>
    <w:autoRedefine/>
    <w:uiPriority w:val="39"/>
    <w:unhideWhenUsed/>
    <w:rsid w:val="006D31D2"/>
    <w:pPr>
      <w:keepNext/>
      <w:tabs>
        <w:tab w:val="right" w:leader="dot" w:pos="10070"/>
      </w:tabs>
      <w:spacing w:after="120"/>
      <w:jc w:val="left"/>
    </w:pPr>
    <w:rPr>
      <w:rFonts w:cstheme="minorHAnsi"/>
      <w:b/>
      <w:bCs/>
      <w:caps/>
      <w:szCs w:val="20"/>
    </w:rPr>
  </w:style>
  <w:style w:type="character" w:styleId="Hyperlink">
    <w:name w:val="Hyperlink"/>
    <w:basedOn w:val="DefaultParagraphFont"/>
    <w:uiPriority w:val="99"/>
    <w:unhideWhenUsed/>
    <w:rsid w:val="00D235EE"/>
    <w:rPr>
      <w:color w:val="0563C1" w:themeColor="hyperlink"/>
      <w:u w:val="single"/>
    </w:rPr>
  </w:style>
  <w:style w:type="paragraph" w:styleId="NoSpacing">
    <w:name w:val="No Spacing"/>
    <w:uiPriority w:val="1"/>
    <w:qFormat/>
    <w:rsid w:val="001C053A"/>
    <w:pPr>
      <w:spacing w:after="0" w:line="360" w:lineRule="auto"/>
      <w:jc w:val="both"/>
    </w:pPr>
    <w:rPr>
      <w:rFonts w:ascii="Arial" w:hAnsi="Arial"/>
      <w:sz w:val="24"/>
    </w:rPr>
  </w:style>
  <w:style w:type="character" w:styleId="UnresolvedMention">
    <w:name w:val="Unresolved Mention"/>
    <w:basedOn w:val="DefaultParagraphFont"/>
    <w:uiPriority w:val="99"/>
    <w:semiHidden/>
    <w:unhideWhenUsed/>
    <w:rsid w:val="001C053A"/>
    <w:rPr>
      <w:color w:val="605E5C"/>
      <w:shd w:val="clear" w:color="auto" w:fill="E1DFDD"/>
    </w:rPr>
  </w:style>
  <w:style w:type="character" w:customStyle="1" w:styleId="Heading2Char">
    <w:name w:val="Heading 2 Char"/>
    <w:basedOn w:val="DefaultParagraphFont"/>
    <w:link w:val="Heading2"/>
    <w:uiPriority w:val="9"/>
    <w:rsid w:val="00F47D3E"/>
    <w:rPr>
      <w:rFonts w:ascii="Arial" w:hAnsi="Arial"/>
      <w:b/>
      <w:color w:val="0000CC"/>
      <w:sz w:val="24"/>
    </w:rPr>
  </w:style>
  <w:style w:type="character" w:customStyle="1" w:styleId="Heading3Char">
    <w:name w:val="Heading 3 Char"/>
    <w:basedOn w:val="DefaultParagraphFont"/>
    <w:link w:val="Heading3"/>
    <w:uiPriority w:val="9"/>
    <w:rsid w:val="00031BE2"/>
    <w:rPr>
      <w:rFonts w:ascii="Arial" w:eastAsiaTheme="majorEastAsia" w:hAnsi="Arial" w:cs="Arial"/>
      <w:b/>
      <w:color w:val="0000CC"/>
      <w:sz w:val="24"/>
      <w:szCs w:val="24"/>
      <w:lang w:val="en-CA"/>
    </w:rPr>
  </w:style>
  <w:style w:type="character" w:customStyle="1" w:styleId="Heading4Char">
    <w:name w:val="Heading 4 Char"/>
    <w:basedOn w:val="DefaultParagraphFont"/>
    <w:link w:val="Heading4"/>
    <w:uiPriority w:val="9"/>
    <w:semiHidden/>
    <w:rsid w:val="00AC73E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C73E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C73E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C73E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C7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73E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425EA"/>
    <w:pPr>
      <w:spacing w:before="0"/>
      <w:ind w:left="240"/>
      <w:jc w:val="left"/>
    </w:pPr>
    <w:rPr>
      <w:rFonts w:cstheme="minorHAnsi"/>
      <w:smallCaps/>
      <w:sz w:val="20"/>
      <w:szCs w:val="20"/>
    </w:rPr>
  </w:style>
  <w:style w:type="paragraph" w:styleId="Subtitle">
    <w:name w:val="Subtitle"/>
    <w:basedOn w:val="Normal"/>
    <w:next w:val="Normal"/>
    <w:link w:val="SubtitleChar"/>
    <w:uiPriority w:val="11"/>
    <w:qFormat/>
    <w:rsid w:val="00362928"/>
    <w:pPr>
      <w:spacing w:before="240"/>
    </w:pPr>
    <w:rPr>
      <w:b/>
      <w:bCs/>
      <w:lang w:val="en-CA"/>
    </w:rPr>
  </w:style>
  <w:style w:type="character" w:customStyle="1" w:styleId="SubtitleChar">
    <w:name w:val="Subtitle Char"/>
    <w:basedOn w:val="DefaultParagraphFont"/>
    <w:link w:val="Subtitle"/>
    <w:uiPriority w:val="11"/>
    <w:rsid w:val="00362928"/>
    <w:rPr>
      <w:rFonts w:ascii="Arial" w:hAnsi="Arial"/>
      <w:b/>
      <w:bCs/>
      <w:sz w:val="24"/>
      <w:lang w:val="en-CA"/>
    </w:rPr>
  </w:style>
  <w:style w:type="character" w:styleId="CommentReference">
    <w:name w:val="annotation reference"/>
    <w:basedOn w:val="DefaultParagraphFont"/>
    <w:uiPriority w:val="99"/>
    <w:semiHidden/>
    <w:unhideWhenUsed/>
    <w:rsid w:val="00165F84"/>
    <w:rPr>
      <w:sz w:val="16"/>
      <w:szCs w:val="16"/>
    </w:rPr>
  </w:style>
  <w:style w:type="paragraph" w:styleId="CommentText">
    <w:name w:val="annotation text"/>
    <w:basedOn w:val="Normal"/>
    <w:link w:val="CommentTextChar"/>
    <w:uiPriority w:val="99"/>
    <w:semiHidden/>
    <w:unhideWhenUsed/>
    <w:rsid w:val="00165F84"/>
    <w:pPr>
      <w:spacing w:line="240" w:lineRule="auto"/>
    </w:pPr>
    <w:rPr>
      <w:sz w:val="20"/>
      <w:szCs w:val="20"/>
    </w:rPr>
  </w:style>
  <w:style w:type="character" w:customStyle="1" w:styleId="CommentTextChar">
    <w:name w:val="Comment Text Char"/>
    <w:basedOn w:val="DefaultParagraphFont"/>
    <w:link w:val="CommentText"/>
    <w:uiPriority w:val="99"/>
    <w:semiHidden/>
    <w:rsid w:val="00165F8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65F84"/>
    <w:rPr>
      <w:b/>
      <w:bCs/>
    </w:rPr>
  </w:style>
  <w:style w:type="character" w:customStyle="1" w:styleId="CommentSubjectChar">
    <w:name w:val="Comment Subject Char"/>
    <w:basedOn w:val="CommentTextChar"/>
    <w:link w:val="CommentSubject"/>
    <w:uiPriority w:val="99"/>
    <w:semiHidden/>
    <w:rsid w:val="00165F84"/>
    <w:rPr>
      <w:rFonts w:ascii="Arial" w:hAnsi="Arial"/>
      <w:b/>
      <w:bCs/>
      <w:sz w:val="20"/>
      <w:szCs w:val="20"/>
    </w:rPr>
  </w:style>
  <w:style w:type="paragraph" w:styleId="BalloonText">
    <w:name w:val="Balloon Text"/>
    <w:basedOn w:val="Normal"/>
    <w:link w:val="BalloonTextChar"/>
    <w:uiPriority w:val="99"/>
    <w:semiHidden/>
    <w:unhideWhenUsed/>
    <w:rsid w:val="00165F8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F84"/>
    <w:rPr>
      <w:rFonts w:ascii="Segoe UI" w:hAnsi="Segoe UI" w:cs="Segoe UI"/>
      <w:sz w:val="18"/>
      <w:szCs w:val="18"/>
    </w:rPr>
  </w:style>
  <w:style w:type="paragraph" w:styleId="TOC3">
    <w:name w:val="toc 3"/>
    <w:basedOn w:val="Normal"/>
    <w:next w:val="Normal"/>
    <w:autoRedefine/>
    <w:uiPriority w:val="39"/>
    <w:unhideWhenUsed/>
    <w:rsid w:val="001425EA"/>
    <w:pPr>
      <w:spacing w:before="0"/>
      <w:ind w:left="480"/>
      <w:jc w:val="left"/>
    </w:pPr>
    <w:rPr>
      <w:rFonts w:cstheme="minorHAnsi"/>
      <w:i/>
      <w:iCs/>
      <w:sz w:val="20"/>
      <w:szCs w:val="20"/>
    </w:rPr>
  </w:style>
  <w:style w:type="paragraph" w:styleId="BodyText">
    <w:name w:val="Body Text"/>
    <w:basedOn w:val="Normal"/>
    <w:link w:val="BodyTextChar"/>
    <w:semiHidden/>
    <w:unhideWhenUsed/>
    <w:qFormat/>
    <w:rsid w:val="00E86B20"/>
    <w:pPr>
      <w:spacing w:before="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semiHidden/>
    <w:rsid w:val="00E86B20"/>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E86B20"/>
    <w:pPr>
      <w:widowControl w:val="0"/>
      <w:autoSpaceDE w:val="0"/>
      <w:autoSpaceDN w:val="0"/>
      <w:spacing w:before="0" w:line="240" w:lineRule="auto"/>
      <w:jc w:val="left"/>
    </w:pPr>
    <w:rPr>
      <w:rFonts w:eastAsia="Arial" w:cs="Arial"/>
      <w:lang w:val="en-CA" w:eastAsia="en-CA" w:bidi="en-CA"/>
    </w:rPr>
  </w:style>
  <w:style w:type="paragraph" w:styleId="TOC4">
    <w:name w:val="toc 4"/>
    <w:basedOn w:val="Normal"/>
    <w:next w:val="Normal"/>
    <w:autoRedefine/>
    <w:uiPriority w:val="39"/>
    <w:unhideWhenUsed/>
    <w:rsid w:val="00F41BF4"/>
    <w:pPr>
      <w:spacing w:before="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F41BF4"/>
    <w:pPr>
      <w:spacing w:before="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F41BF4"/>
    <w:pPr>
      <w:spacing w:before="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41BF4"/>
    <w:pPr>
      <w:spacing w:before="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41BF4"/>
    <w:pPr>
      <w:spacing w:before="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41BF4"/>
    <w:pPr>
      <w:spacing w:before="0"/>
      <w:ind w:left="1920"/>
      <w:jc w:val="left"/>
    </w:pPr>
    <w:rPr>
      <w:rFonts w:asciiTheme="minorHAnsi" w:hAnsiTheme="minorHAnsi" w:cstheme="minorHAnsi"/>
      <w:sz w:val="18"/>
      <w:szCs w:val="18"/>
    </w:rPr>
  </w:style>
  <w:style w:type="character" w:styleId="FollowedHyperlink">
    <w:name w:val="FollowedHyperlink"/>
    <w:basedOn w:val="DefaultParagraphFont"/>
    <w:uiPriority w:val="99"/>
    <w:semiHidden/>
    <w:unhideWhenUsed/>
    <w:rsid w:val="009C3F29"/>
    <w:rPr>
      <w:color w:val="954F72" w:themeColor="followedHyperlink"/>
      <w:u w:val="single"/>
    </w:rPr>
  </w:style>
  <w:style w:type="character" w:customStyle="1" w:styleId="TOC1Char">
    <w:name w:val="TOC 1 Char"/>
    <w:basedOn w:val="DefaultParagraphFont"/>
    <w:link w:val="TOC1"/>
    <w:uiPriority w:val="39"/>
    <w:rsid w:val="006D31D2"/>
    <w:rPr>
      <w:rFonts w:ascii="Arial" w:hAnsi="Arial" w:cstheme="minorHAnsi"/>
      <w:b/>
      <w:bCs/>
      <w:caps/>
      <w:sz w:val="24"/>
      <w:szCs w:val="20"/>
    </w:rPr>
  </w:style>
  <w:style w:type="character" w:styleId="SubtleEmphasis">
    <w:name w:val="Subtle Emphasis"/>
    <w:basedOn w:val="DefaultParagraphFont"/>
    <w:uiPriority w:val="19"/>
    <w:qFormat/>
    <w:rsid w:val="003D5AC0"/>
    <w:rPr>
      <w:i/>
      <w:iCs/>
      <w:color w:val="404040" w:themeColor="text1" w:themeTint="BF"/>
      <w:u w:val="single"/>
    </w:rPr>
  </w:style>
  <w:style w:type="paragraph" w:customStyle="1" w:styleId="Default">
    <w:name w:val="Default"/>
    <w:rsid w:val="00332E07"/>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2E07"/>
    <w:pPr>
      <w:spacing w:line="241" w:lineRule="atLeast"/>
    </w:pPr>
    <w:rPr>
      <w:rFonts w:cstheme="minorBidi"/>
      <w:color w:val="auto"/>
    </w:rPr>
  </w:style>
  <w:style w:type="character" w:customStyle="1" w:styleId="A9">
    <w:name w:val="A9"/>
    <w:uiPriority w:val="99"/>
    <w:rsid w:val="00332E07"/>
    <w:rPr>
      <w:rFonts w:cs="Gotham"/>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250826">
      <w:bodyDiv w:val="1"/>
      <w:marLeft w:val="0"/>
      <w:marRight w:val="0"/>
      <w:marTop w:val="0"/>
      <w:marBottom w:val="0"/>
      <w:divBdr>
        <w:top w:val="none" w:sz="0" w:space="0" w:color="auto"/>
        <w:left w:val="none" w:sz="0" w:space="0" w:color="auto"/>
        <w:bottom w:val="none" w:sz="0" w:space="0" w:color="auto"/>
        <w:right w:val="none" w:sz="0" w:space="0" w:color="auto"/>
      </w:divBdr>
    </w:div>
    <w:div w:id="1065300351">
      <w:bodyDiv w:val="1"/>
      <w:marLeft w:val="0"/>
      <w:marRight w:val="0"/>
      <w:marTop w:val="0"/>
      <w:marBottom w:val="0"/>
      <w:divBdr>
        <w:top w:val="none" w:sz="0" w:space="0" w:color="auto"/>
        <w:left w:val="none" w:sz="0" w:space="0" w:color="auto"/>
        <w:bottom w:val="none" w:sz="0" w:space="0" w:color="auto"/>
        <w:right w:val="none" w:sz="0" w:space="0" w:color="auto"/>
      </w:divBdr>
    </w:div>
    <w:div w:id="1402873987">
      <w:bodyDiv w:val="1"/>
      <w:marLeft w:val="0"/>
      <w:marRight w:val="0"/>
      <w:marTop w:val="0"/>
      <w:marBottom w:val="0"/>
      <w:divBdr>
        <w:top w:val="none" w:sz="0" w:space="0" w:color="auto"/>
        <w:left w:val="none" w:sz="0" w:space="0" w:color="auto"/>
        <w:bottom w:val="none" w:sz="0" w:space="0" w:color="auto"/>
        <w:right w:val="none" w:sz="0" w:space="0" w:color="auto"/>
      </w:divBdr>
    </w:div>
    <w:div w:id="151283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6696D-D70A-4380-A36F-A1F4CE9CE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2T18:24:00Z</dcterms:created>
  <dcterms:modified xsi:type="dcterms:W3CDTF">2020-10-22T18:31:00Z</dcterms:modified>
</cp:coreProperties>
</file>